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5B51D" w14:textId="77777777" w:rsidR="00F4688F" w:rsidRPr="00F76B76" w:rsidRDefault="00B86FAC" w:rsidP="007440B8">
      <w:pPr>
        <w:tabs>
          <w:tab w:val="right" w:pos="15309"/>
        </w:tabs>
        <w:rPr>
          <w:rFonts w:cs="Arial"/>
          <w:b/>
          <w:bCs/>
          <w:sz w:val="24"/>
        </w:rPr>
      </w:pPr>
      <w:r>
        <w:rPr>
          <w:rFonts w:cs="Arial"/>
          <w:b/>
          <w:bCs/>
          <w:sz w:val="24"/>
        </w:rPr>
        <w:t>3GPP O-RAN Joint Workshop</w:t>
      </w:r>
      <w:r w:rsidR="00F4688F">
        <w:rPr>
          <w:rFonts w:cs="Arial"/>
          <w:b/>
          <w:bCs/>
          <w:sz w:val="24"/>
        </w:rPr>
        <w:tab/>
        <w:t>List of Documents</w:t>
      </w:r>
    </w:p>
    <w:p w14:paraId="0061EFC8" w14:textId="77777777" w:rsidR="00F4688F" w:rsidRPr="00AA2353" w:rsidRDefault="00B86FAC" w:rsidP="007440B8">
      <w:pPr>
        <w:pBdr>
          <w:bottom w:val="single" w:sz="4" w:space="1" w:color="auto"/>
        </w:pBdr>
        <w:tabs>
          <w:tab w:val="right" w:pos="15309"/>
        </w:tabs>
        <w:rPr>
          <w:rFonts w:cs="Arial"/>
          <w:b/>
          <w:bCs/>
          <w:noProof/>
          <w:sz w:val="24"/>
        </w:rPr>
      </w:pPr>
      <w:r>
        <w:rPr>
          <w:rFonts w:cs="Arial"/>
          <w:b/>
          <w:bCs/>
          <w:noProof/>
          <w:sz w:val="24"/>
        </w:rPr>
        <w:t>24 - 25 April</w:t>
      </w:r>
      <w:r w:rsidR="006640CC">
        <w:rPr>
          <w:rFonts w:cs="Arial"/>
          <w:b/>
          <w:bCs/>
          <w:noProof/>
          <w:sz w:val="24"/>
        </w:rPr>
        <w:t xml:space="preserve"> 2025</w:t>
      </w:r>
      <w:r w:rsidR="00584AEF">
        <w:rPr>
          <w:rFonts w:cs="Arial"/>
          <w:b/>
          <w:bCs/>
          <w:noProof/>
          <w:sz w:val="24"/>
        </w:rPr>
        <w:t xml:space="preserve">, </w:t>
      </w:r>
      <w:r>
        <w:rPr>
          <w:rFonts w:cs="Arial"/>
          <w:b/>
          <w:bCs/>
          <w:noProof/>
          <w:sz w:val="24"/>
        </w:rPr>
        <w:t>Sophia Antipolis, France</w:t>
      </w:r>
    </w:p>
    <w:p w14:paraId="483881C1" w14:textId="77777777" w:rsidR="00F4688F" w:rsidRPr="00AA2353" w:rsidRDefault="00F4688F" w:rsidP="00F4688F">
      <w:pPr>
        <w:pBdr>
          <w:bottom w:val="single" w:sz="4" w:space="1" w:color="auto"/>
        </w:pBdr>
        <w:tabs>
          <w:tab w:val="right" w:pos="9638"/>
        </w:tabs>
        <w:rPr>
          <w:rFonts w:cs="Arial"/>
          <w:b/>
          <w:bCs/>
          <w:noProof/>
          <w:sz w:val="24"/>
        </w:rPr>
      </w:pPr>
    </w:p>
    <w:p w14:paraId="3AD6A880" w14:textId="77777777" w:rsidR="00F4688F" w:rsidRPr="001B7304" w:rsidRDefault="00F4688F" w:rsidP="00F4688F">
      <w:pPr>
        <w:keepNext/>
        <w:keepLines/>
        <w:rPr>
          <w:rFonts w:cs="Arial"/>
          <w:color w:val="C0C0C0"/>
          <w:sz w:val="24"/>
          <w:lang w:val="en-US"/>
        </w:rPr>
      </w:pPr>
      <w:r w:rsidRPr="001B7304">
        <w:rPr>
          <w:rFonts w:cs="Arial"/>
          <w:color w:val="C0C0C0"/>
          <w:sz w:val="24"/>
          <w:shd w:val="clear" w:color="auto" w:fill="FF00FF"/>
          <w:lang w:val="en-US"/>
        </w:rPr>
        <w:t>Configuration data. Do not remove the configuration data below.</w:t>
      </w:r>
    </w:p>
    <w:p w14:paraId="580B0121" w14:textId="77777777" w:rsidR="00F4688F" w:rsidRPr="001B7304" w:rsidRDefault="00F4688F" w:rsidP="00F4688F">
      <w:pPr>
        <w:keepNext/>
        <w:keepLines/>
        <w:rPr>
          <w:rFonts w:cs="Arial"/>
          <w:color w:val="C0C0C0"/>
          <w:sz w:val="24"/>
          <w:lang w:val="en-US"/>
        </w:rPr>
      </w:pPr>
      <w:r w:rsidRPr="001B7304">
        <w:rPr>
          <w:rFonts w:cs="Arial"/>
          <w:color w:val="C0C0C0"/>
          <w:sz w:val="24"/>
          <w:lang w:val="en-US"/>
        </w:rPr>
        <w:t xml:space="preserve">Data (run the macro update_data (ctrl-u) if you update the data): </w:t>
      </w:r>
    </w:p>
    <w:p w14:paraId="39372588" w14:textId="77777777" w:rsidR="00F4688F" w:rsidRPr="001B7304" w:rsidRDefault="00F4688F" w:rsidP="00F4688F">
      <w:pPr>
        <w:keepNext/>
        <w:keepLines/>
        <w:rPr>
          <w:rFonts w:cs="Arial"/>
          <w:color w:val="C0C0C0"/>
          <w:sz w:val="24"/>
          <w:lang w:val="en-US"/>
        </w:rPr>
      </w:pPr>
      <w:r w:rsidRPr="001B7304">
        <w:rPr>
          <w:rFonts w:cs="Arial"/>
          <w:color w:val="C0C0C0"/>
          <w:sz w:val="24"/>
          <w:lang w:val="en-US"/>
        </w:rPr>
        <w:t>Tdocweblocation=</w:t>
      </w:r>
      <w:r w:rsidR="006640CC">
        <w:rPr>
          <w:rFonts w:cs="Arial"/>
          <w:color w:val="C0C0C0"/>
          <w:sz w:val="24"/>
          <w:lang w:val="en-US"/>
        </w:rPr>
        <w:t>https://www.3gpp.org/ftp</w:t>
      </w:r>
      <w:r w:rsidR="00B86FAC">
        <w:rPr>
          <w:rFonts w:cs="Arial"/>
          <w:color w:val="C0C0C0"/>
          <w:sz w:val="24"/>
          <w:lang w:val="en-US"/>
        </w:rPr>
        <w:t>/workshop/2025-04-24_3GPP_ORAN_JWS</w:t>
      </w:r>
      <w:r w:rsidR="006640CC">
        <w:rPr>
          <w:rFonts w:cs="Arial"/>
          <w:color w:val="C0C0C0"/>
          <w:sz w:val="24"/>
          <w:lang w:val="en-US"/>
        </w:rPr>
        <w:t>/Docs</w:t>
      </w:r>
      <w:r w:rsidR="007111E3">
        <w:rPr>
          <w:rFonts w:cs="Arial"/>
          <w:color w:val="C0C0C0"/>
          <w:sz w:val="24"/>
          <w:lang w:val="en-US"/>
        </w:rPr>
        <w:t>/</w:t>
      </w:r>
    </w:p>
    <w:p w14:paraId="13A7A461" w14:textId="77777777" w:rsidR="00F4688F" w:rsidRPr="001B7304" w:rsidRDefault="00F4688F" w:rsidP="00F4688F">
      <w:pPr>
        <w:keepNext/>
        <w:keepLines/>
        <w:rPr>
          <w:rFonts w:cs="Arial"/>
          <w:color w:val="C0C0C0"/>
          <w:sz w:val="24"/>
          <w:lang w:val="en-US"/>
        </w:rPr>
      </w:pPr>
      <w:r w:rsidRPr="001B7304">
        <w:rPr>
          <w:rFonts w:cs="Arial"/>
          <w:color w:val="C0C0C0"/>
          <w:sz w:val="24"/>
          <w:lang w:val="en-US"/>
        </w:rPr>
        <w:t>Tdoclocation=Docs\</w:t>
      </w:r>
    </w:p>
    <w:p w14:paraId="2159EC24" w14:textId="77777777" w:rsidR="00F4688F" w:rsidRPr="001B7304" w:rsidRDefault="00F4688F" w:rsidP="00F4688F">
      <w:pPr>
        <w:keepNext/>
        <w:keepLines/>
        <w:rPr>
          <w:rFonts w:cs="Arial"/>
          <w:color w:val="C0C0C0"/>
          <w:sz w:val="24"/>
          <w:shd w:val="clear" w:color="auto" w:fill="FF00FF"/>
          <w:lang w:val="en-US"/>
        </w:rPr>
      </w:pPr>
      <w:r w:rsidRPr="001B7304">
        <w:rPr>
          <w:rFonts w:cs="Arial"/>
          <w:color w:val="C0C0C0"/>
          <w:sz w:val="24"/>
          <w:lang w:val="en-US"/>
        </w:rPr>
        <w:t>Group-year=</w:t>
      </w:r>
      <w:r w:rsidR="00B86FAC">
        <w:rPr>
          <w:rFonts w:cs="Arial"/>
          <w:color w:val="C0C0C0"/>
          <w:sz w:val="24"/>
          <w:lang w:val="en-US"/>
        </w:rPr>
        <w:t>3ORW</w:t>
      </w:r>
      <w:r w:rsidRPr="001B7304">
        <w:rPr>
          <w:rFonts w:cs="Arial"/>
          <w:color w:val="C0C0C0"/>
          <w:sz w:val="24"/>
          <w:lang w:val="en-US"/>
        </w:rPr>
        <w:t>-</w:t>
      </w:r>
      <w:r>
        <w:rPr>
          <w:rFonts w:cs="Arial"/>
          <w:color w:val="C0C0C0"/>
          <w:sz w:val="24"/>
          <w:lang w:val="en-US"/>
        </w:rPr>
        <w:t>2</w:t>
      </w:r>
      <w:r w:rsidR="001F6F67">
        <w:rPr>
          <w:rFonts w:cs="Arial"/>
          <w:color w:val="C0C0C0"/>
          <w:sz w:val="24"/>
          <w:lang w:val="en-US"/>
        </w:rPr>
        <w:t>5</w:t>
      </w:r>
    </w:p>
    <w:p w14:paraId="11C4DED2" w14:textId="77777777" w:rsidR="00F4688F" w:rsidRPr="001B7304" w:rsidRDefault="00F4688F" w:rsidP="00F4688F">
      <w:pPr>
        <w:keepNext/>
        <w:keepLines/>
        <w:rPr>
          <w:rFonts w:cs="Arial"/>
          <w:sz w:val="24"/>
          <w:lang w:val="en-US"/>
        </w:rPr>
      </w:pPr>
      <w:r w:rsidRPr="001B7304">
        <w:rPr>
          <w:rFonts w:cs="Arial"/>
          <w:color w:val="C0C0C0"/>
          <w:sz w:val="24"/>
          <w:shd w:val="clear" w:color="auto" w:fill="FF00FF"/>
          <w:lang w:val="en-US"/>
        </w:rPr>
        <w:t>End of Configuration data. Do not remove the configuration data above.</w:t>
      </w:r>
    </w:p>
    <w:p w14:paraId="48A4EB8A" w14:textId="77777777" w:rsidR="00F4688F" w:rsidRDefault="00F4688F" w:rsidP="00F4688F">
      <w:pPr>
        <w:keepNext/>
        <w:keepLines/>
        <w:rPr>
          <w:rFonts w:cs="Arial"/>
          <w:sz w:val="24"/>
          <w:lang w:val="en-US"/>
        </w:rPr>
      </w:pPr>
    </w:p>
    <w:tbl>
      <w:tblPr>
        <w:tblW w:w="9781" w:type="dxa"/>
        <w:shd w:val="clear" w:color="auto" w:fill="FFFFFF"/>
        <w:tblLook w:val="04A0" w:firstRow="1" w:lastRow="0" w:firstColumn="1" w:lastColumn="0" w:noHBand="0" w:noVBand="1"/>
      </w:tblPr>
      <w:tblGrid>
        <w:gridCol w:w="9781"/>
      </w:tblGrid>
      <w:tr w:rsidR="007440B8" w:rsidRPr="00A64693" w14:paraId="11F53E28" w14:textId="77777777" w:rsidTr="00550C4F">
        <w:tc>
          <w:tcPr>
            <w:tcW w:w="9781" w:type="dxa"/>
            <w:shd w:val="clear" w:color="auto" w:fill="D9D9D9"/>
          </w:tcPr>
          <w:p w14:paraId="79ECF162" w14:textId="77777777" w:rsidR="007440B8" w:rsidRPr="00A64693" w:rsidRDefault="007440B8">
            <w:pPr>
              <w:keepNext/>
              <w:keepLines/>
              <w:tabs>
                <w:tab w:val="left" w:pos="3405"/>
                <w:tab w:val="left" w:pos="9015"/>
              </w:tabs>
              <w:rPr>
                <w:rFonts w:cs="Arial"/>
              </w:rPr>
            </w:pPr>
            <w:r w:rsidRPr="00A64693">
              <w:rPr>
                <w:rFonts w:cs="Arial"/>
              </w:rPr>
              <w:t xml:space="preserve">Deadlines for </w:t>
            </w:r>
            <w:r w:rsidR="006640CC">
              <w:rPr>
                <w:rFonts w:cs="Arial"/>
              </w:rPr>
              <w:t>this Workshop</w:t>
            </w:r>
            <w:r w:rsidRPr="00A64693">
              <w:rPr>
                <w:rFonts w:cs="Arial"/>
              </w:rPr>
              <w:t xml:space="preserve"> are as follows:</w:t>
            </w:r>
          </w:p>
        </w:tc>
      </w:tr>
      <w:tr w:rsidR="00912B25" w:rsidRPr="00A64693" w14:paraId="21EDB285" w14:textId="77777777" w:rsidTr="00550C4F">
        <w:tc>
          <w:tcPr>
            <w:tcW w:w="9781" w:type="dxa"/>
            <w:shd w:val="clear" w:color="auto" w:fill="C5E0B3"/>
          </w:tcPr>
          <w:p w14:paraId="085E3A42" w14:textId="77777777" w:rsidR="00912B25" w:rsidRPr="00A64693" w:rsidRDefault="00912B25" w:rsidP="00550C4F">
            <w:pPr>
              <w:keepNext/>
              <w:keepLines/>
              <w:tabs>
                <w:tab w:val="left" w:pos="3405"/>
                <w:tab w:val="left" w:pos="6275"/>
              </w:tabs>
              <w:rPr>
                <w:rFonts w:cs="Arial"/>
              </w:rPr>
            </w:pPr>
            <w:r>
              <w:rPr>
                <w:rFonts w:cs="Arial"/>
              </w:rPr>
              <w:t>Registration</w:t>
            </w:r>
            <w:r>
              <w:rPr>
                <w:rFonts w:cs="Arial"/>
              </w:rPr>
              <w:tab/>
            </w:r>
            <w:r w:rsidR="00B86FAC">
              <w:rPr>
                <w:rFonts w:cs="Arial"/>
              </w:rPr>
              <w:t>Tuesday, April 15, 2025</w:t>
            </w:r>
            <w:r w:rsidR="00B86FAC">
              <w:rPr>
                <w:rFonts w:cs="Arial"/>
              </w:rPr>
              <w:tab/>
              <w:t>1800 UTC (Mandatory)</w:t>
            </w:r>
          </w:p>
        </w:tc>
      </w:tr>
      <w:tr w:rsidR="007440B8" w:rsidRPr="00A64693" w14:paraId="405D49B9" w14:textId="77777777" w:rsidTr="00550C4F">
        <w:tc>
          <w:tcPr>
            <w:tcW w:w="9781" w:type="dxa"/>
            <w:shd w:val="clear" w:color="auto" w:fill="9CC2E5"/>
          </w:tcPr>
          <w:p w14:paraId="36E6692A" w14:textId="77777777" w:rsidR="007440B8" w:rsidRPr="00A64693" w:rsidRDefault="00584AEF" w:rsidP="00550C4F">
            <w:pPr>
              <w:keepNext/>
              <w:keepLines/>
              <w:tabs>
                <w:tab w:val="left" w:pos="3405"/>
                <w:tab w:val="left" w:pos="6275"/>
              </w:tabs>
              <w:rPr>
                <w:rFonts w:cs="Arial"/>
              </w:rPr>
            </w:pPr>
            <w:r>
              <w:t>Document number request</w:t>
            </w:r>
            <w:r w:rsidR="00DD5326">
              <w:tab/>
            </w:r>
            <w:r w:rsidR="00B86FAC">
              <w:t>Tuesday, April 15, 2025</w:t>
            </w:r>
            <w:r w:rsidR="00B86FAC">
              <w:tab/>
              <w:t>1800 UTC</w:t>
            </w:r>
          </w:p>
        </w:tc>
      </w:tr>
      <w:tr w:rsidR="00B86FAC" w:rsidRPr="00A64693" w14:paraId="5D0F1E0C" w14:textId="77777777" w:rsidTr="00550C4F">
        <w:tc>
          <w:tcPr>
            <w:tcW w:w="9781" w:type="dxa"/>
            <w:shd w:val="clear" w:color="auto" w:fill="9CC2E5"/>
          </w:tcPr>
          <w:p w14:paraId="55E21366" w14:textId="77777777" w:rsidR="00B86FAC" w:rsidRPr="00A64693" w:rsidRDefault="00B86FAC" w:rsidP="00550C4F">
            <w:pPr>
              <w:keepNext/>
              <w:keepLines/>
              <w:tabs>
                <w:tab w:val="left" w:pos="3405"/>
                <w:tab w:val="left" w:pos="6275"/>
              </w:tabs>
              <w:rPr>
                <w:rFonts w:cs="Arial"/>
              </w:rPr>
            </w:pPr>
            <w:r>
              <w:t>Document number submission</w:t>
            </w:r>
            <w:r>
              <w:tab/>
              <w:t>Thursday, April 17, 2025</w:t>
            </w:r>
            <w:r>
              <w:tab/>
              <w:t>1800 UTC</w:t>
            </w:r>
          </w:p>
        </w:tc>
      </w:tr>
      <w:tr w:rsidR="007440B8" w:rsidRPr="00F11962" w14:paraId="3BC9A743" w14:textId="77777777" w:rsidTr="00550C4F">
        <w:tc>
          <w:tcPr>
            <w:tcW w:w="9781" w:type="dxa"/>
            <w:shd w:val="clear" w:color="auto" w:fill="FFE599"/>
          </w:tcPr>
          <w:p w14:paraId="2800A514" w14:textId="77777777" w:rsidR="007440B8" w:rsidRPr="00F11962" w:rsidRDefault="007440B8" w:rsidP="00550C4F">
            <w:pPr>
              <w:keepNext/>
              <w:keepLines/>
              <w:tabs>
                <w:tab w:val="left" w:pos="3405"/>
                <w:tab w:val="left" w:pos="6275"/>
              </w:tabs>
              <w:rPr>
                <w:rFonts w:cs="Arial"/>
                <w:b/>
                <w:bCs/>
              </w:rPr>
            </w:pPr>
            <w:r w:rsidRPr="00F11962">
              <w:rPr>
                <w:rFonts w:cs="Arial"/>
                <w:b/>
                <w:bCs/>
              </w:rPr>
              <w:t xml:space="preserve">Start of </w:t>
            </w:r>
            <w:r w:rsidR="00B86FAC">
              <w:rPr>
                <w:rFonts w:cs="Arial"/>
                <w:b/>
                <w:bCs/>
              </w:rPr>
              <w:t>workshop</w:t>
            </w:r>
            <w:r w:rsidRPr="00F11962">
              <w:rPr>
                <w:b/>
                <w:bCs/>
              </w:rPr>
              <w:tab/>
            </w:r>
            <w:r w:rsidR="00B86FAC">
              <w:rPr>
                <w:b/>
                <w:bCs/>
              </w:rPr>
              <w:t>Thursday, April 24, 2025</w:t>
            </w:r>
            <w:r w:rsidR="00B86FAC">
              <w:rPr>
                <w:b/>
                <w:bCs/>
              </w:rPr>
              <w:tab/>
              <w:t>0700 UTC / 0900 local time</w:t>
            </w:r>
          </w:p>
        </w:tc>
      </w:tr>
      <w:tr w:rsidR="007440B8" w:rsidRPr="00F11962" w14:paraId="44B8D3EA" w14:textId="77777777" w:rsidTr="00550C4F">
        <w:tc>
          <w:tcPr>
            <w:tcW w:w="9781" w:type="dxa"/>
            <w:shd w:val="clear" w:color="auto" w:fill="FFE599"/>
          </w:tcPr>
          <w:p w14:paraId="42229B9E" w14:textId="77777777" w:rsidR="007440B8" w:rsidRPr="00F11962" w:rsidRDefault="007440B8" w:rsidP="00550C4F">
            <w:pPr>
              <w:keepNext/>
              <w:keepLines/>
              <w:tabs>
                <w:tab w:val="left" w:pos="3405"/>
                <w:tab w:val="left" w:pos="6275"/>
              </w:tabs>
              <w:rPr>
                <w:rFonts w:cs="Arial"/>
                <w:b/>
                <w:bCs/>
              </w:rPr>
            </w:pPr>
            <w:r w:rsidRPr="00F11962">
              <w:rPr>
                <w:rFonts w:cs="Arial"/>
                <w:b/>
                <w:bCs/>
              </w:rPr>
              <w:t xml:space="preserve">Close of </w:t>
            </w:r>
            <w:r w:rsidR="00B86FAC">
              <w:rPr>
                <w:rFonts w:cs="Arial"/>
                <w:b/>
                <w:bCs/>
              </w:rPr>
              <w:t>workshop</w:t>
            </w:r>
            <w:r w:rsidRPr="00F11962">
              <w:rPr>
                <w:b/>
                <w:bCs/>
              </w:rPr>
              <w:tab/>
            </w:r>
            <w:r w:rsidR="00B86FAC">
              <w:rPr>
                <w:b/>
                <w:bCs/>
              </w:rPr>
              <w:t>Friday, April 25, 2025</w:t>
            </w:r>
            <w:r w:rsidR="00B86FAC">
              <w:rPr>
                <w:b/>
                <w:bCs/>
              </w:rPr>
              <w:tab/>
              <w:t>1400 UTC / 1600 local time</w:t>
            </w:r>
          </w:p>
        </w:tc>
      </w:tr>
    </w:tbl>
    <w:p w14:paraId="01A697D8" w14:textId="77777777" w:rsidR="00584AEF" w:rsidRDefault="00584AEF" w:rsidP="00F4688F">
      <w:pPr>
        <w:keepNext/>
        <w:rPr>
          <w:rFonts w:eastAsia="Times New Roman" w:cs="Arial"/>
          <w:sz w:val="20"/>
          <w:szCs w:val="20"/>
          <w:lang w:val="en-US"/>
        </w:rPr>
      </w:pPr>
    </w:p>
    <w:tbl>
      <w:tblPr>
        <w:tblW w:w="9773" w:type="dxa"/>
        <w:tblCellMar>
          <w:left w:w="0" w:type="dxa"/>
          <w:right w:w="0" w:type="dxa"/>
        </w:tblCellMar>
        <w:tblLook w:val="04A0" w:firstRow="1" w:lastRow="0" w:firstColumn="1" w:lastColumn="0" w:noHBand="0" w:noVBand="1"/>
      </w:tblPr>
      <w:tblGrid>
        <w:gridCol w:w="9773"/>
      </w:tblGrid>
      <w:tr w:rsidR="007806E5" w14:paraId="11A08956" w14:textId="77777777" w:rsidTr="00C54E05">
        <w:tc>
          <w:tcPr>
            <w:tcW w:w="9773" w:type="dxa"/>
            <w:tcBorders>
              <w:top w:val="nil"/>
              <w:left w:val="nil"/>
              <w:bottom w:val="nil"/>
              <w:right w:val="nil"/>
            </w:tcBorders>
            <w:tcMar>
              <w:top w:w="0" w:type="dxa"/>
              <w:left w:w="108" w:type="dxa"/>
              <w:bottom w:w="0" w:type="dxa"/>
              <w:right w:w="108" w:type="dxa"/>
            </w:tcMar>
            <w:hideMark/>
          </w:tcPr>
          <w:p w14:paraId="6F1BF928" w14:textId="77777777" w:rsidR="007806E5" w:rsidRDefault="007806E5" w:rsidP="00C54E05">
            <w:pPr>
              <w:rPr>
                <w:szCs w:val="18"/>
              </w:rPr>
            </w:pPr>
            <w:r>
              <w:rPr>
                <w:b/>
                <w:bCs/>
                <w:color w:val="FF0000"/>
                <w:sz w:val="24"/>
              </w:rPr>
              <w:t>Non-Confidentiality of Joint Workshop</w:t>
            </w:r>
          </w:p>
          <w:p w14:paraId="1F325C82" w14:textId="77777777" w:rsidR="007806E5" w:rsidRDefault="007806E5" w:rsidP="00C54E05">
            <w:r>
              <w:rPr>
                <w:b/>
                <w:bCs/>
                <w:color w:val="FF0000"/>
                <w:sz w:val="20"/>
                <w:szCs w:val="20"/>
              </w:rPr>
              <w:t> </w:t>
            </w:r>
          </w:p>
          <w:p w14:paraId="6A13B8AC" w14:textId="77777777" w:rsidR="007806E5" w:rsidRDefault="007806E5" w:rsidP="00C54E05">
            <w:r>
              <w:rPr>
                <w:b/>
                <w:bCs/>
                <w:color w:val="FF0000"/>
                <w:sz w:val="20"/>
                <w:szCs w:val="20"/>
              </w:rPr>
              <w:t>This joint workshop is a non-confidential meeting. Confidential material shall not be discussed during this meeting. Information of a technical nature, whether in written or oral form will not be treated as confidential information and will be open and available to any and all participants of this joint workshop and may be disseminated to the interested public subject to Copyright.</w:t>
            </w:r>
          </w:p>
        </w:tc>
      </w:tr>
      <w:tr w:rsidR="007806E5" w14:paraId="53053239" w14:textId="77777777" w:rsidTr="00C54E05">
        <w:tc>
          <w:tcPr>
            <w:tcW w:w="9773" w:type="dxa"/>
            <w:tcBorders>
              <w:top w:val="nil"/>
              <w:left w:val="nil"/>
              <w:bottom w:val="nil"/>
              <w:right w:val="nil"/>
            </w:tcBorders>
            <w:tcMar>
              <w:top w:w="0" w:type="dxa"/>
              <w:left w:w="108" w:type="dxa"/>
              <w:bottom w:w="0" w:type="dxa"/>
              <w:right w:w="108" w:type="dxa"/>
            </w:tcMar>
            <w:hideMark/>
          </w:tcPr>
          <w:p w14:paraId="56C15C77" w14:textId="77777777" w:rsidR="007806E5" w:rsidRDefault="007806E5" w:rsidP="00C54E05">
            <w:r>
              <w:rPr>
                <w:b/>
                <w:bCs/>
                <w:i/>
                <w:iCs/>
                <w:sz w:val="20"/>
                <w:szCs w:val="20"/>
              </w:rPr>
              <w:t> </w:t>
            </w:r>
          </w:p>
        </w:tc>
      </w:tr>
      <w:tr w:rsidR="007806E5" w14:paraId="713EE838" w14:textId="77777777" w:rsidTr="00C54E05">
        <w:tc>
          <w:tcPr>
            <w:tcW w:w="9773" w:type="dxa"/>
            <w:tcBorders>
              <w:top w:val="nil"/>
              <w:left w:val="nil"/>
              <w:bottom w:val="single" w:sz="8" w:space="0" w:color="auto"/>
              <w:right w:val="nil"/>
            </w:tcBorders>
            <w:tcMar>
              <w:top w:w="0" w:type="dxa"/>
              <w:left w:w="108" w:type="dxa"/>
              <w:bottom w:w="0" w:type="dxa"/>
              <w:right w:w="108" w:type="dxa"/>
            </w:tcMar>
            <w:hideMark/>
          </w:tcPr>
          <w:p w14:paraId="09648B41" w14:textId="77777777" w:rsidR="007806E5" w:rsidRDefault="007806E5" w:rsidP="00C54E05">
            <w:r>
              <w:rPr>
                <w:b/>
                <w:bCs/>
                <w:sz w:val="24"/>
              </w:rPr>
              <w:t>O-RAN ALLIANCE IPR &amp; Competition Compliance Policy:</w:t>
            </w:r>
          </w:p>
        </w:tc>
      </w:tr>
      <w:tr w:rsidR="007806E5" w14:paraId="6F8D06E9" w14:textId="77777777" w:rsidTr="00C54E05">
        <w:tc>
          <w:tcPr>
            <w:tcW w:w="9773" w:type="dxa"/>
            <w:tcBorders>
              <w:top w:val="nil"/>
              <w:left w:val="single" w:sz="8" w:space="0" w:color="auto"/>
              <w:bottom w:val="nil"/>
              <w:right w:val="single" w:sz="8" w:space="0" w:color="auto"/>
            </w:tcBorders>
            <w:shd w:val="clear" w:color="auto" w:fill="FAE2D5"/>
            <w:tcMar>
              <w:top w:w="0" w:type="dxa"/>
              <w:left w:w="108" w:type="dxa"/>
              <w:bottom w:w="0" w:type="dxa"/>
              <w:right w:w="108" w:type="dxa"/>
            </w:tcMar>
            <w:hideMark/>
          </w:tcPr>
          <w:p w14:paraId="155FA19C" w14:textId="77777777" w:rsidR="007806E5" w:rsidRDefault="007806E5" w:rsidP="00C54E05">
            <w:r>
              <w:rPr>
                <w:b/>
                <w:bCs/>
                <w:i/>
                <w:iCs/>
                <w:color w:val="000000"/>
                <w:sz w:val="20"/>
                <w:szCs w:val="20"/>
                <w:lang w:val="en-US"/>
              </w:rPr>
              <w:t>O-RAN ALLIANCE IPR Policy</w:t>
            </w:r>
          </w:p>
          <w:p w14:paraId="10C79B7E" w14:textId="77777777" w:rsidR="007806E5" w:rsidRDefault="007806E5" w:rsidP="00C54E05">
            <w:r>
              <w:rPr>
                <w:i/>
                <w:iCs/>
                <w:color w:val="000000"/>
                <w:sz w:val="20"/>
                <w:szCs w:val="20"/>
                <w:lang w:val="en-US"/>
              </w:rPr>
              <w:t>The O-RAN ALLIANCE IPR Policy applies solely to documents or code developed by the O-RAN ALLIANCE to describe key components of a Radio Access Network and their interconnections and performance, including in particular, but not limited to, the functions, behaviors, and requirements for systems, subsystems, software modules, and hardware modules, and the details of the interfaces and APIs that interconnect these components to each other or to external systems and components as well as future amendments or revisions thereto, if any.</w:t>
            </w:r>
          </w:p>
          <w:p w14:paraId="54A4DEA1" w14:textId="77777777" w:rsidR="007806E5" w:rsidRDefault="007806E5" w:rsidP="00C54E05">
            <w:r>
              <w:rPr>
                <w:rFonts w:ascii="Times New Roman" w:hAnsi="Times New Roman"/>
                <w:i/>
                <w:iCs/>
                <w:sz w:val="24"/>
              </w:rPr>
              <w:t> </w:t>
            </w:r>
          </w:p>
          <w:p w14:paraId="53FDA69F" w14:textId="77777777" w:rsidR="007806E5" w:rsidRDefault="007806E5" w:rsidP="00C54E05">
            <w:r>
              <w:rPr>
                <w:i/>
                <w:iCs/>
                <w:color w:val="000000"/>
                <w:sz w:val="20"/>
                <w:szCs w:val="20"/>
                <w:lang w:val="en-US"/>
              </w:rPr>
              <w:t>The O-RAN ALLIANCE IPR Policy does not apply to this joint workshop of 3GPP and O-RAN.</w:t>
            </w:r>
          </w:p>
          <w:p w14:paraId="44EDFD53" w14:textId="77777777" w:rsidR="007806E5" w:rsidRDefault="007806E5" w:rsidP="00C54E05">
            <w:r>
              <w:rPr>
                <w:rFonts w:ascii="Times New Roman" w:hAnsi="Times New Roman"/>
                <w:i/>
                <w:iCs/>
                <w:sz w:val="24"/>
              </w:rPr>
              <w:t> </w:t>
            </w:r>
          </w:p>
          <w:p w14:paraId="791C31A4" w14:textId="77777777" w:rsidR="007806E5" w:rsidRDefault="007806E5" w:rsidP="00C54E05">
            <w:r>
              <w:rPr>
                <w:b/>
                <w:bCs/>
                <w:i/>
                <w:iCs/>
                <w:color w:val="000000"/>
                <w:sz w:val="20"/>
                <w:szCs w:val="20"/>
                <w:lang w:val="en-US"/>
              </w:rPr>
              <w:t>O-RAN ALLIANCE Competition Compliance Guidelines</w:t>
            </w:r>
          </w:p>
          <w:p w14:paraId="49A94E46" w14:textId="77777777" w:rsidR="007806E5" w:rsidRDefault="007806E5" w:rsidP="00C54E05">
            <w:r>
              <w:rPr>
                <w:i/>
                <w:iCs/>
                <w:color w:val="000000"/>
                <w:sz w:val="20"/>
                <w:szCs w:val="20"/>
                <w:lang w:val="en-US"/>
              </w:rPr>
              <w:t>Agreements between major competitors are illegal under European law as well as other jurisdictions. Agreements should not reduce competition on the market by agreeing on pricing structure, technology preferences or exchange of sensitive information (business processes, marketing plans, etc.). Agreements may only be excused if (i) consumer benefits can be shown or (ii) any restrictions can be demonstrated, as necessary. Breach of these principles may lead to administrative sanctions and fines.</w:t>
            </w:r>
          </w:p>
          <w:p w14:paraId="7F2CAA45" w14:textId="77777777" w:rsidR="007806E5" w:rsidRDefault="007806E5" w:rsidP="00C54E05">
            <w:r>
              <w:rPr>
                <w:rFonts w:ascii="Times New Roman" w:hAnsi="Times New Roman"/>
                <w:b/>
                <w:bCs/>
                <w:i/>
                <w:iCs/>
                <w:sz w:val="24"/>
              </w:rPr>
              <w:t> </w:t>
            </w:r>
          </w:p>
        </w:tc>
      </w:tr>
      <w:tr w:rsidR="007806E5" w14:paraId="57C19FEC" w14:textId="77777777" w:rsidTr="00C54E05">
        <w:tc>
          <w:tcPr>
            <w:tcW w:w="9773" w:type="dxa"/>
            <w:tcBorders>
              <w:top w:val="nil"/>
              <w:left w:val="single" w:sz="8" w:space="0" w:color="auto"/>
              <w:bottom w:val="nil"/>
              <w:right w:val="single" w:sz="8" w:space="0" w:color="auto"/>
            </w:tcBorders>
            <w:tcMar>
              <w:top w:w="0" w:type="dxa"/>
              <w:left w:w="108" w:type="dxa"/>
              <w:bottom w:w="0" w:type="dxa"/>
              <w:right w:w="108" w:type="dxa"/>
            </w:tcMar>
            <w:hideMark/>
          </w:tcPr>
          <w:p w14:paraId="104EFD94" w14:textId="77777777" w:rsidR="007806E5" w:rsidRDefault="007806E5" w:rsidP="00C54E05">
            <w:pPr>
              <w:keepNext/>
            </w:pPr>
            <w:r>
              <w:rPr>
                <w:b/>
                <w:bCs/>
                <w:sz w:val="20"/>
                <w:szCs w:val="20"/>
                <w:lang w:val="en-US"/>
              </w:rPr>
              <w:t> </w:t>
            </w:r>
          </w:p>
          <w:p w14:paraId="4162BDA7" w14:textId="77777777" w:rsidR="007806E5" w:rsidRDefault="007806E5" w:rsidP="00C54E05">
            <w:pPr>
              <w:keepNext/>
            </w:pPr>
            <w:r>
              <w:rPr>
                <w:b/>
                <w:bCs/>
                <w:sz w:val="24"/>
                <w:lang w:val="en-US"/>
              </w:rPr>
              <w:t>3GPP IPR and Antitrust Statement:</w:t>
            </w:r>
          </w:p>
          <w:p w14:paraId="041293ED" w14:textId="77777777" w:rsidR="007806E5" w:rsidRDefault="007806E5" w:rsidP="00C54E05">
            <w:r>
              <w:rPr>
                <w:b/>
                <w:bCs/>
                <w:sz w:val="24"/>
                <w:lang w:val="en-US"/>
              </w:rPr>
              <w:t>IPR call reminder:</w:t>
            </w:r>
          </w:p>
        </w:tc>
      </w:tr>
      <w:tr w:rsidR="007806E5" w14:paraId="7E2A6B68" w14:textId="77777777" w:rsidTr="00C54E05">
        <w:tc>
          <w:tcPr>
            <w:tcW w:w="9773" w:type="dxa"/>
            <w:tcBorders>
              <w:top w:val="single" w:sz="8" w:space="0" w:color="auto"/>
              <w:left w:val="single" w:sz="8" w:space="0" w:color="auto"/>
              <w:bottom w:val="nil"/>
              <w:right w:val="single" w:sz="8" w:space="0" w:color="auto"/>
            </w:tcBorders>
            <w:shd w:val="clear" w:color="auto" w:fill="FFFF00"/>
            <w:tcMar>
              <w:top w:w="0" w:type="dxa"/>
              <w:left w:w="108" w:type="dxa"/>
              <w:bottom w:w="0" w:type="dxa"/>
              <w:right w:w="108" w:type="dxa"/>
            </w:tcMar>
            <w:hideMark/>
          </w:tcPr>
          <w:p w14:paraId="3A20FCBF" w14:textId="77777777" w:rsidR="007806E5" w:rsidRDefault="007806E5" w:rsidP="00C54E05">
            <w:r>
              <w:rPr>
                <w:b/>
                <w:bCs/>
                <w:i/>
                <w:iCs/>
                <w:color w:val="BF4E14"/>
                <w:sz w:val="20"/>
                <w:szCs w:val="20"/>
              </w:rPr>
              <w:t>I draw your attention to your obligations under the 3GPP Partner Organizations IPR policies. Every Individual Member organization is obliged to declare to the Partner Organization or Organizations of which it is a member any IPR owned by the Individual Member or any other organization which is or is likely to become essential to the work of 3GPP.</w:t>
            </w:r>
          </w:p>
          <w:p w14:paraId="1E8D0753" w14:textId="77777777" w:rsidR="007806E5" w:rsidRDefault="007806E5" w:rsidP="00C54E05">
            <w:r>
              <w:rPr>
                <w:b/>
                <w:bCs/>
                <w:i/>
                <w:iCs/>
                <w:color w:val="BF4E14"/>
                <w:sz w:val="20"/>
                <w:szCs w:val="20"/>
              </w:rPr>
              <w:t>Delegates are asked to take note that they are thereby invited:</w:t>
            </w:r>
          </w:p>
          <w:p w14:paraId="235ED020" w14:textId="77777777" w:rsidR="007806E5" w:rsidRDefault="007806E5" w:rsidP="00C54E05">
            <w:pPr>
              <w:ind w:left="605" w:hanging="567"/>
            </w:pPr>
            <w:r>
              <w:rPr>
                <w:b/>
                <w:bCs/>
                <w:i/>
                <w:iCs/>
                <w:color w:val="BF4E14"/>
                <w:sz w:val="20"/>
                <w:szCs w:val="20"/>
              </w:rPr>
              <w:t>1.       to investigate whether their organization or any other organization owns IPRs which were, or were likely to become Essential in respect of the work of 3GPP.</w:t>
            </w:r>
          </w:p>
          <w:p w14:paraId="07630E5B" w14:textId="77777777" w:rsidR="007806E5" w:rsidRDefault="007806E5" w:rsidP="00C54E05">
            <w:pPr>
              <w:ind w:left="605" w:hanging="567"/>
            </w:pPr>
            <w:r>
              <w:rPr>
                <w:b/>
                <w:bCs/>
                <w:i/>
                <w:iCs/>
                <w:color w:val="BF4E14"/>
                <w:sz w:val="20"/>
                <w:szCs w:val="20"/>
              </w:rPr>
              <w:t>2.       to notify their respective Organizational Partners of all potential IPRs, e.g., for ETSI, by means of the IPR Information Statement and the Licensing declaration forms.</w:t>
            </w:r>
          </w:p>
        </w:tc>
      </w:tr>
      <w:tr w:rsidR="007806E5" w14:paraId="685BB527" w14:textId="77777777" w:rsidTr="00C54E05">
        <w:tc>
          <w:tcPr>
            <w:tcW w:w="9773" w:type="dxa"/>
            <w:tcBorders>
              <w:top w:val="nil"/>
              <w:left w:val="single" w:sz="8" w:space="0" w:color="auto"/>
              <w:bottom w:val="nil"/>
              <w:right w:val="single" w:sz="8" w:space="0" w:color="auto"/>
            </w:tcBorders>
            <w:tcMar>
              <w:top w:w="0" w:type="dxa"/>
              <w:left w:w="108" w:type="dxa"/>
              <w:bottom w:w="0" w:type="dxa"/>
              <w:right w:w="108" w:type="dxa"/>
            </w:tcMar>
            <w:hideMark/>
          </w:tcPr>
          <w:p w14:paraId="3C677762" w14:textId="77777777" w:rsidR="007806E5" w:rsidRDefault="007806E5" w:rsidP="00C54E05">
            <w:r>
              <w:rPr>
                <w:b/>
                <w:bCs/>
                <w:sz w:val="24"/>
                <w:lang w:val="en-US"/>
              </w:rPr>
              <w:t>Antitrust policy Reminder:</w:t>
            </w:r>
          </w:p>
        </w:tc>
      </w:tr>
      <w:tr w:rsidR="007806E5" w14:paraId="55BD86AD" w14:textId="77777777" w:rsidTr="00C54E05">
        <w:tc>
          <w:tcPr>
            <w:tcW w:w="9773" w:type="dxa"/>
            <w:tcBorders>
              <w:top w:val="nil"/>
              <w:left w:val="single" w:sz="8" w:space="0" w:color="auto"/>
              <w:bottom w:val="single" w:sz="8" w:space="0" w:color="auto"/>
              <w:right w:val="single" w:sz="8" w:space="0" w:color="auto"/>
            </w:tcBorders>
            <w:shd w:val="clear" w:color="auto" w:fill="B7D4EF"/>
            <w:tcMar>
              <w:top w:w="0" w:type="dxa"/>
              <w:left w:w="108" w:type="dxa"/>
              <w:bottom w:w="0" w:type="dxa"/>
              <w:right w:w="108" w:type="dxa"/>
            </w:tcMar>
            <w:hideMark/>
          </w:tcPr>
          <w:p w14:paraId="21418F1B" w14:textId="77777777" w:rsidR="007806E5" w:rsidRDefault="007806E5" w:rsidP="00C54E05">
            <w:r>
              <w:rPr>
                <w:b/>
                <w:bCs/>
                <w:i/>
                <w:iCs/>
                <w:color w:val="800080"/>
                <w:sz w:val="20"/>
                <w:szCs w:val="20"/>
              </w:rPr>
              <w:t>I also draw your attention to the fact that 3GPP activities are subject to all applicable antitrust and competition laws and that compliance with said laws is therefore required of any participant of this TSG/WG/SWG meeting including the Chair and Vice Chairs. In case of question I recommend that you contact your legal counsel.</w:t>
            </w:r>
          </w:p>
          <w:p w14:paraId="6B1BD4E6" w14:textId="77777777" w:rsidR="007806E5" w:rsidRDefault="007806E5" w:rsidP="00C54E05">
            <w:r>
              <w:rPr>
                <w:b/>
                <w:bCs/>
                <w:i/>
                <w:iCs/>
                <w:color w:val="800080"/>
                <w:sz w:val="20"/>
                <w:szCs w:val="20"/>
              </w:rPr>
              <w:t>The leadership shall conduct the present meeting with impartiality and in the interests of 3GPP.</w:t>
            </w:r>
          </w:p>
          <w:p w14:paraId="25C37072" w14:textId="77777777" w:rsidR="007806E5" w:rsidRDefault="007806E5" w:rsidP="00C54E05">
            <w:r>
              <w:rPr>
                <w:b/>
                <w:bCs/>
                <w:i/>
                <w:iCs/>
                <w:color w:val="800080"/>
                <w:sz w:val="20"/>
                <w:szCs w:val="20"/>
              </w:rPr>
              <w:t>Furthermore, I would like to remind you that timely submission of work items in advance of TSG/WG/SWG meetings is important to allow for full and fair consideration of such matters.</w:t>
            </w:r>
          </w:p>
        </w:tc>
      </w:tr>
    </w:tbl>
    <w:p w14:paraId="62E47CB4" w14:textId="77777777" w:rsidR="007806E5" w:rsidRPr="007806E5" w:rsidRDefault="007806E5" w:rsidP="007806E5">
      <w:pPr>
        <w:keepNext/>
        <w:rPr>
          <w:rFonts w:eastAsia="Times New Roman" w:cs="Arial"/>
          <w:szCs w:val="18"/>
        </w:rPr>
      </w:pPr>
      <w:r>
        <w:rPr>
          <w:lang w:val="en-US"/>
        </w:rPr>
        <w:lastRenderedPageBreak/>
        <w:t> </w:t>
      </w:r>
    </w:p>
    <w:p w14:paraId="7290E7C5" w14:textId="77777777" w:rsidR="007806E5" w:rsidRDefault="007806E5" w:rsidP="007806E5">
      <w:pPr>
        <w:keepNext/>
      </w:pPr>
      <w:r>
        <w:rPr>
          <w:sz w:val="20"/>
          <w:szCs w:val="20"/>
          <w:lang w:val="en-US"/>
        </w:rPr>
        <w:t> </w:t>
      </w:r>
    </w:p>
    <w:p w14:paraId="3C185D5D" w14:textId="77777777" w:rsidR="007806E5" w:rsidRDefault="007806E5" w:rsidP="007806E5">
      <w:pPr>
        <w:rPr>
          <w:rFonts w:ascii="Times New Roman" w:eastAsia="Times New Roman" w:hAnsi="Times New Roman"/>
          <w:sz w:val="24"/>
        </w:rPr>
      </w:pPr>
      <w:r>
        <w:rPr>
          <w:rFonts w:eastAsia="Times New Roman"/>
          <w:color w:val="000000"/>
          <w:sz w:val="32"/>
          <w:szCs w:val="32"/>
        </w:rPr>
        <w:t xml:space="preserve">List for Meeting: </w:t>
      </w:r>
      <w:r>
        <w:rPr>
          <w:rFonts w:eastAsia="Times New Roman"/>
          <w:b/>
          <w:bCs/>
          <w:color w:val="000000"/>
          <w:sz w:val="32"/>
          <w:szCs w:val="32"/>
        </w:rPr>
        <w:t xml:space="preserve">All Sessions </w:t>
      </w:r>
      <w:r>
        <w:rPr>
          <w:rFonts w:ascii="Times New Roman" w:eastAsia="Times New Roman" w:hAnsi="Times New Roman"/>
          <w:sz w:val="24"/>
        </w:rPr>
        <w:br/>
      </w:r>
      <w:r>
        <w:rPr>
          <w:rFonts w:eastAsia="Times New Roman"/>
          <w:b/>
          <w:bCs/>
          <w:color w:val="000000"/>
          <w:sz w:val="24"/>
        </w:rPr>
        <w:t>Temporary Documents List - Ordered by Agenda Item</w:t>
      </w:r>
    </w:p>
    <w:tbl>
      <w:tblPr>
        <w:tblW w:w="15307" w:type="dxa"/>
        <w:tblInd w:w="23"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59"/>
        <w:gridCol w:w="1134"/>
        <w:gridCol w:w="1169"/>
        <w:gridCol w:w="1134"/>
        <w:gridCol w:w="3685"/>
        <w:gridCol w:w="1843"/>
        <w:gridCol w:w="567"/>
        <w:gridCol w:w="1587"/>
        <w:gridCol w:w="2353"/>
        <w:gridCol w:w="1276"/>
      </w:tblGrid>
      <w:tr w:rsidR="007806E5" w:rsidRPr="00AF7CA9" w14:paraId="3149D6BB" w14:textId="77777777" w:rsidTr="00012A59">
        <w:trPr>
          <w:tblHeader/>
        </w:trPr>
        <w:tc>
          <w:tcPr>
            <w:tcW w:w="559" w:type="dxa"/>
            <w:tcBorders>
              <w:top w:val="outset" w:sz="6" w:space="0" w:color="000000"/>
              <w:left w:val="outset" w:sz="6" w:space="0" w:color="000000"/>
              <w:bottom w:val="outset" w:sz="6" w:space="0" w:color="000000"/>
              <w:right w:val="outset" w:sz="6" w:space="0" w:color="000000"/>
            </w:tcBorders>
            <w:shd w:val="clear" w:color="auto" w:fill="C0C0C0"/>
            <w:hideMark/>
          </w:tcPr>
          <w:p w14:paraId="0DC288BD"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AI </w:t>
            </w:r>
          </w:p>
        </w:tc>
        <w:tc>
          <w:tcPr>
            <w:tcW w:w="1134" w:type="dxa"/>
            <w:tcBorders>
              <w:top w:val="outset" w:sz="6" w:space="0" w:color="000000"/>
              <w:left w:val="outset" w:sz="6" w:space="0" w:color="000000"/>
              <w:bottom w:val="outset" w:sz="6" w:space="0" w:color="000000"/>
              <w:right w:val="outset" w:sz="6" w:space="0" w:color="000000"/>
            </w:tcBorders>
            <w:shd w:val="clear" w:color="auto" w:fill="C0C0C0"/>
            <w:hideMark/>
          </w:tcPr>
          <w:p w14:paraId="7B0466DD"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TD# </w:t>
            </w:r>
          </w:p>
        </w:tc>
        <w:tc>
          <w:tcPr>
            <w:tcW w:w="1169" w:type="dxa"/>
            <w:tcBorders>
              <w:top w:val="outset" w:sz="6" w:space="0" w:color="000000"/>
              <w:left w:val="outset" w:sz="6" w:space="0" w:color="000000"/>
              <w:bottom w:val="outset" w:sz="6" w:space="0" w:color="000000"/>
              <w:right w:val="outset" w:sz="6" w:space="0" w:color="000000"/>
            </w:tcBorders>
            <w:shd w:val="clear" w:color="auto" w:fill="C0C0C0"/>
            <w:hideMark/>
          </w:tcPr>
          <w:p w14:paraId="72EB32EE"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Type </w:t>
            </w:r>
          </w:p>
        </w:tc>
        <w:tc>
          <w:tcPr>
            <w:tcW w:w="1134" w:type="dxa"/>
            <w:tcBorders>
              <w:top w:val="outset" w:sz="6" w:space="0" w:color="000000"/>
              <w:left w:val="outset" w:sz="6" w:space="0" w:color="000000"/>
              <w:bottom w:val="outset" w:sz="6" w:space="0" w:color="000000"/>
              <w:right w:val="outset" w:sz="6" w:space="0" w:color="000000"/>
            </w:tcBorders>
            <w:shd w:val="clear" w:color="auto" w:fill="C0C0C0"/>
            <w:hideMark/>
          </w:tcPr>
          <w:p w14:paraId="440DBE09"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Doc For </w:t>
            </w:r>
          </w:p>
        </w:tc>
        <w:tc>
          <w:tcPr>
            <w:tcW w:w="3685" w:type="dxa"/>
            <w:tcBorders>
              <w:top w:val="outset" w:sz="6" w:space="0" w:color="000000"/>
              <w:left w:val="outset" w:sz="6" w:space="0" w:color="000000"/>
              <w:bottom w:val="outset" w:sz="6" w:space="0" w:color="000000"/>
              <w:right w:val="outset" w:sz="6" w:space="0" w:color="000000"/>
            </w:tcBorders>
            <w:shd w:val="clear" w:color="auto" w:fill="C0C0C0"/>
            <w:hideMark/>
          </w:tcPr>
          <w:p w14:paraId="5E40368F"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Subject </w:t>
            </w:r>
          </w:p>
        </w:tc>
        <w:tc>
          <w:tcPr>
            <w:tcW w:w="1843" w:type="dxa"/>
            <w:tcBorders>
              <w:top w:val="outset" w:sz="6" w:space="0" w:color="000000"/>
              <w:left w:val="outset" w:sz="6" w:space="0" w:color="000000"/>
              <w:bottom w:val="outset" w:sz="6" w:space="0" w:color="000000"/>
              <w:right w:val="outset" w:sz="6" w:space="0" w:color="000000"/>
            </w:tcBorders>
            <w:shd w:val="clear" w:color="auto" w:fill="C0C0C0"/>
            <w:hideMark/>
          </w:tcPr>
          <w:p w14:paraId="6079FD3D"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Source </w:t>
            </w:r>
          </w:p>
        </w:tc>
        <w:tc>
          <w:tcPr>
            <w:tcW w:w="567" w:type="dxa"/>
            <w:tcBorders>
              <w:top w:val="outset" w:sz="6" w:space="0" w:color="000000"/>
              <w:left w:val="outset" w:sz="6" w:space="0" w:color="000000"/>
              <w:bottom w:val="outset" w:sz="6" w:space="0" w:color="000000"/>
              <w:right w:val="outset" w:sz="6" w:space="0" w:color="000000"/>
            </w:tcBorders>
            <w:shd w:val="clear" w:color="auto" w:fill="C0C0C0"/>
            <w:hideMark/>
          </w:tcPr>
          <w:p w14:paraId="42F4FF93"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Rel </w:t>
            </w:r>
          </w:p>
        </w:tc>
        <w:tc>
          <w:tcPr>
            <w:tcW w:w="1587" w:type="dxa"/>
            <w:tcBorders>
              <w:top w:val="outset" w:sz="6" w:space="0" w:color="000000"/>
              <w:left w:val="outset" w:sz="6" w:space="0" w:color="000000"/>
              <w:bottom w:val="outset" w:sz="6" w:space="0" w:color="000000"/>
              <w:right w:val="outset" w:sz="6" w:space="0" w:color="000000"/>
            </w:tcBorders>
            <w:shd w:val="clear" w:color="auto" w:fill="C0C0C0"/>
            <w:hideMark/>
          </w:tcPr>
          <w:p w14:paraId="4BFD9241"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Work Item </w:t>
            </w:r>
          </w:p>
        </w:tc>
        <w:tc>
          <w:tcPr>
            <w:tcW w:w="2353" w:type="dxa"/>
            <w:tcBorders>
              <w:top w:val="outset" w:sz="6" w:space="0" w:color="000000"/>
              <w:left w:val="outset" w:sz="6" w:space="0" w:color="000000"/>
              <w:bottom w:val="outset" w:sz="6" w:space="0" w:color="000000"/>
              <w:right w:val="outset" w:sz="6" w:space="0" w:color="000000"/>
            </w:tcBorders>
            <w:shd w:val="clear" w:color="auto" w:fill="C0C0C0"/>
            <w:hideMark/>
          </w:tcPr>
          <w:p w14:paraId="59E09803"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Comments </w:t>
            </w:r>
          </w:p>
        </w:tc>
        <w:tc>
          <w:tcPr>
            <w:tcW w:w="1276" w:type="dxa"/>
            <w:tcBorders>
              <w:top w:val="outset" w:sz="6" w:space="0" w:color="000000"/>
              <w:left w:val="outset" w:sz="6" w:space="0" w:color="000000"/>
              <w:bottom w:val="outset" w:sz="6" w:space="0" w:color="000000"/>
              <w:right w:val="outset" w:sz="6" w:space="0" w:color="000000"/>
            </w:tcBorders>
            <w:shd w:val="clear" w:color="auto" w:fill="C0C0C0"/>
            <w:hideMark/>
          </w:tcPr>
          <w:p w14:paraId="1834811C" w14:textId="77777777" w:rsidR="007806E5" w:rsidRPr="00AF7CA9" w:rsidRDefault="007806E5" w:rsidP="00C54E05">
            <w:pPr>
              <w:rPr>
                <w:rFonts w:ascii="Times New Roman" w:eastAsia="Times New Roman" w:hAnsi="Times New Roman"/>
                <w:sz w:val="16"/>
              </w:rPr>
            </w:pPr>
            <w:r w:rsidRPr="00AF7CA9">
              <w:rPr>
                <w:rFonts w:eastAsia="Times New Roman"/>
                <w:b/>
                <w:bCs/>
                <w:sz w:val="16"/>
                <w:szCs w:val="16"/>
              </w:rPr>
              <w:t xml:space="preserve">Result </w:t>
            </w:r>
          </w:p>
        </w:tc>
      </w:tr>
      <w:tr w:rsidR="007806E5" w:rsidRPr="00AF7CA9" w14:paraId="4828EE2B"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78BF895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0</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6703C9E8"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1765AF4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330158F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55BF858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All Agenda Items</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2F71640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2C183DC9"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3907138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5F85BF4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29088D7E"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58FF33C1"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6545C7D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410FF28C"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1BD8B93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6446D42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0C453C6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pening of the workshop</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572AEE4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250499E6"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3C90E08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1D034C7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2298BFB4"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0EA01FB8"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1716B5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1</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073109CF"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7F520C0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09A58EB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2F5FDDD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elcome Speech</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0BCF3EA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28A35E9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1E6FA89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3CA42A89"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010096A6"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60EDE6FC"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2FED9F4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2</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4A042612"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1C35565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453F43C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27188EF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7430CFB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0F9CF48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135E75B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29D641E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1BA9ECCB"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62F14C6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21C3371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3</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5924B276"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6FDF3B8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61FC4C2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2702CD16"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PR &amp; Antitrust reminders</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3182991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7A36CD0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2363A98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416B9E26"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589EE62E"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18AB4287"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E0CCF2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4</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2C73ECCD"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765041F2"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7FFEDA12"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6F00D9C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Approval of Agenda</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0EB071A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2204E7F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3143AF7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0CAF660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1</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3FEA4023"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2AEC4C6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339966"/>
            <w:hideMark/>
          </w:tcPr>
          <w:p w14:paraId="7D23F74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1.4</w:t>
            </w:r>
          </w:p>
        </w:tc>
        <w:bookmarkStart w:id="0" w:name="3ORW-250001"/>
        <w:tc>
          <w:tcPr>
            <w:tcW w:w="1134" w:type="dxa"/>
            <w:tcBorders>
              <w:top w:val="outset" w:sz="6" w:space="0" w:color="000000"/>
              <w:left w:val="outset" w:sz="6" w:space="0" w:color="000000"/>
              <w:bottom w:val="outset" w:sz="6" w:space="0" w:color="000000"/>
              <w:right w:val="outset" w:sz="6" w:space="0" w:color="000000"/>
            </w:tcBorders>
            <w:shd w:val="clear" w:color="auto" w:fill="339966"/>
            <w:hideMark/>
          </w:tcPr>
          <w:p w14:paraId="67D24E82" w14:textId="72F4BBAA" w:rsidR="007806E5" w:rsidRPr="00AF7CA9" w:rsidRDefault="007806E5" w:rsidP="00C54E05">
            <w:pPr>
              <w:rPr>
                <w:rFonts w:ascii="Times New Roman" w:eastAsia="Times New Roman" w:hAnsi="Times New Roman"/>
                <w:sz w:val="16"/>
              </w:rPr>
            </w:pPr>
            <w:r w:rsidRPr="00AF7CA9">
              <w:rPr>
                <w:rFonts w:eastAsia="Times New Roman"/>
                <w:sz w:val="16"/>
                <w:szCs w:val="16"/>
              </w:rPr>
              <w:fldChar w:fldCharType="begin"/>
            </w:r>
            <w:r w:rsidR="00012A59">
              <w:rPr>
                <w:rFonts w:eastAsia="Times New Roman"/>
                <w:sz w:val="16"/>
                <w:szCs w:val="16"/>
              </w:rPr>
              <w:instrText>HYPERLINK "C:\\Meetings\\TSG\\WORKSHOP\\2025-04-24_3GPP_ORAN_JWS\\Docs\\3ORW-250001.zip" \t "_blank"</w:instrText>
            </w:r>
            <w:r w:rsidR="00012A59"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1</w:t>
            </w:r>
            <w:r w:rsidRPr="00AF7CA9">
              <w:rPr>
                <w:rFonts w:eastAsia="Times New Roman"/>
                <w:sz w:val="16"/>
                <w:szCs w:val="16"/>
              </w:rPr>
              <w:fldChar w:fldCharType="end"/>
            </w:r>
            <w:bookmarkEnd w:id="0"/>
          </w:p>
        </w:tc>
        <w:tc>
          <w:tcPr>
            <w:tcW w:w="1169" w:type="dxa"/>
            <w:tcBorders>
              <w:top w:val="outset" w:sz="6" w:space="0" w:color="000000"/>
              <w:left w:val="outset" w:sz="6" w:space="0" w:color="000000"/>
              <w:bottom w:val="outset" w:sz="6" w:space="0" w:color="000000"/>
              <w:right w:val="outset" w:sz="6" w:space="0" w:color="000000"/>
            </w:tcBorders>
            <w:shd w:val="clear" w:color="auto" w:fill="339966"/>
            <w:hideMark/>
          </w:tcPr>
          <w:p w14:paraId="0A1ACAD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AGENDA</w:t>
            </w:r>
          </w:p>
        </w:tc>
        <w:tc>
          <w:tcPr>
            <w:tcW w:w="1134" w:type="dxa"/>
            <w:tcBorders>
              <w:top w:val="outset" w:sz="6" w:space="0" w:color="000000"/>
              <w:left w:val="outset" w:sz="6" w:space="0" w:color="000000"/>
              <w:bottom w:val="outset" w:sz="6" w:space="0" w:color="000000"/>
              <w:right w:val="outset" w:sz="6" w:space="0" w:color="000000"/>
            </w:tcBorders>
            <w:shd w:val="clear" w:color="auto" w:fill="339966"/>
            <w:hideMark/>
          </w:tcPr>
          <w:p w14:paraId="40E4460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Approval</w:t>
            </w:r>
          </w:p>
        </w:tc>
        <w:tc>
          <w:tcPr>
            <w:tcW w:w="3685" w:type="dxa"/>
            <w:tcBorders>
              <w:top w:val="outset" w:sz="6" w:space="0" w:color="000000"/>
              <w:left w:val="outset" w:sz="6" w:space="0" w:color="000000"/>
              <w:bottom w:val="outset" w:sz="6" w:space="0" w:color="000000"/>
              <w:right w:val="outset" w:sz="6" w:space="0" w:color="000000"/>
            </w:tcBorders>
            <w:shd w:val="clear" w:color="auto" w:fill="339966"/>
            <w:hideMark/>
          </w:tcPr>
          <w:p w14:paraId="105ECBD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3GPP &amp; O-RAN ALLIANCE Joint Workshop: Draft Agenda</w:t>
            </w:r>
          </w:p>
        </w:tc>
        <w:tc>
          <w:tcPr>
            <w:tcW w:w="1843" w:type="dxa"/>
            <w:tcBorders>
              <w:top w:val="outset" w:sz="6" w:space="0" w:color="000000"/>
              <w:left w:val="outset" w:sz="6" w:space="0" w:color="000000"/>
              <w:bottom w:val="outset" w:sz="6" w:space="0" w:color="000000"/>
              <w:right w:val="outset" w:sz="6" w:space="0" w:color="000000"/>
            </w:tcBorders>
            <w:shd w:val="clear" w:color="auto" w:fill="339966"/>
            <w:hideMark/>
          </w:tcPr>
          <w:p w14:paraId="1FBFB0E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TSG SA and O-RAN Chairs</w:t>
            </w:r>
          </w:p>
        </w:tc>
        <w:tc>
          <w:tcPr>
            <w:tcW w:w="567" w:type="dxa"/>
            <w:tcBorders>
              <w:top w:val="outset" w:sz="6" w:space="0" w:color="000000"/>
              <w:left w:val="outset" w:sz="6" w:space="0" w:color="000000"/>
              <w:bottom w:val="outset" w:sz="6" w:space="0" w:color="000000"/>
              <w:right w:val="outset" w:sz="6" w:space="0" w:color="000000"/>
            </w:tcBorders>
            <w:shd w:val="clear" w:color="auto" w:fill="339966"/>
            <w:hideMark/>
          </w:tcPr>
          <w:p w14:paraId="17F28309" w14:textId="77777777" w:rsidR="007806E5" w:rsidRPr="00AF7CA9" w:rsidRDefault="007806E5" w:rsidP="00C54E05">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339966"/>
            <w:hideMark/>
          </w:tcPr>
          <w:p w14:paraId="4D99A013" w14:textId="77777777" w:rsidR="007806E5" w:rsidRPr="00AF7CA9" w:rsidRDefault="007806E5" w:rsidP="00C54E05">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339966"/>
            <w:hideMark/>
          </w:tcPr>
          <w:p w14:paraId="199ECE66"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This AGENDA was approved</w:t>
            </w:r>
          </w:p>
        </w:tc>
        <w:tc>
          <w:tcPr>
            <w:tcW w:w="1276" w:type="dxa"/>
            <w:tcBorders>
              <w:top w:val="outset" w:sz="6" w:space="0" w:color="000000"/>
              <w:left w:val="outset" w:sz="6" w:space="0" w:color="000000"/>
              <w:bottom w:val="outset" w:sz="6" w:space="0" w:color="000000"/>
              <w:right w:val="outset" w:sz="6" w:space="0" w:color="000000"/>
            </w:tcBorders>
            <w:shd w:val="clear" w:color="auto" w:fill="339966"/>
            <w:hideMark/>
          </w:tcPr>
          <w:p w14:paraId="7C60DC31"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Approved </w:t>
            </w:r>
          </w:p>
        </w:tc>
      </w:tr>
      <w:tr w:rsidR="007806E5" w:rsidRPr="00AF7CA9" w14:paraId="3A5143F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463B9DA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781AE248"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3A67D839"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3CDEC41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4916A2B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troduction of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046C3A72"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470AC83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03B06EB5"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2293BF1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19179F91"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1B4F5DEF"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AA8F66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1</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1F00C20E"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7B214C4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47774A2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4664B3C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3GPP 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2051AB9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782F9E15"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55D0859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3BA2A6C9"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1</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69E5432F"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38C0F34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4ED356F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1</w:t>
            </w:r>
          </w:p>
        </w:tc>
        <w:bookmarkStart w:id="1" w:name="3ORW-250002"/>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CBC23F7" w14:textId="75122218" w:rsidR="007806E5" w:rsidRPr="00AF7CA9" w:rsidRDefault="007806E5" w:rsidP="00C54E05">
            <w:pPr>
              <w:rPr>
                <w:rFonts w:ascii="Times New Roman" w:eastAsia="Times New Roman" w:hAnsi="Times New Roman"/>
                <w:sz w:val="16"/>
              </w:rPr>
            </w:pPr>
            <w:r w:rsidRPr="00AF7CA9">
              <w:rPr>
                <w:rFonts w:eastAsia="Times New Roman"/>
                <w:sz w:val="16"/>
                <w:szCs w:val="16"/>
              </w:rPr>
              <w:fldChar w:fldCharType="begin"/>
            </w:r>
            <w:r w:rsidR="00012A59">
              <w:rPr>
                <w:rFonts w:eastAsia="Times New Roman"/>
                <w:sz w:val="16"/>
                <w:szCs w:val="16"/>
              </w:rPr>
              <w:instrText>HYPERLINK "C:\\Meetings\\TSG\\WORKSHOP\\2025-04-24_3GPP_ORAN_JWS\\Docs\\3ORW-250002.zip" \t "_blank"</w:instrText>
            </w:r>
            <w:r w:rsidR="00012A59"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2</w:t>
            </w:r>
            <w:r w:rsidRPr="00AF7CA9">
              <w:rPr>
                <w:rFonts w:eastAsia="Times New Roman"/>
                <w:sz w:val="16"/>
                <w:szCs w:val="16"/>
              </w:rPr>
              <w:fldChar w:fldCharType="end"/>
            </w:r>
            <w:bookmarkEnd w:id="1"/>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78BC7339"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THER</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709D5042"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format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5E1CEC3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3GPP 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69FA82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TSG SA Chair</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06034275" w14:textId="77777777" w:rsidR="007806E5" w:rsidRPr="00AF7CA9" w:rsidRDefault="007806E5" w:rsidP="00C54E05">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461924E5" w14:textId="77777777" w:rsidR="007806E5" w:rsidRPr="00AF7CA9" w:rsidRDefault="007806E5" w:rsidP="00C54E05">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4DA94D5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7308EEE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Noted</w:t>
            </w:r>
          </w:p>
        </w:tc>
      </w:tr>
      <w:tr w:rsidR="007806E5" w:rsidRPr="00AF7CA9" w14:paraId="64D2D2C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D418D7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2</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36DDABB5"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71111A8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38340D8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3FF7D56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RAN 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21C19BD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1B846A6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41F2254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018D731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2</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2A85A9E0"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07D11847"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06EC66C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2</w:t>
            </w:r>
          </w:p>
        </w:tc>
        <w:bookmarkStart w:id="2" w:name="3ORW-250003"/>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362EEF74" w14:textId="6B964880" w:rsidR="007806E5" w:rsidRPr="00AF7CA9" w:rsidRDefault="007806E5" w:rsidP="00C54E05">
            <w:pPr>
              <w:rPr>
                <w:rFonts w:ascii="Times New Roman" w:eastAsia="Times New Roman" w:hAnsi="Times New Roman"/>
                <w:sz w:val="16"/>
              </w:rPr>
            </w:pPr>
            <w:r w:rsidRPr="00AF7CA9">
              <w:rPr>
                <w:rFonts w:eastAsia="Times New Roman"/>
                <w:sz w:val="16"/>
                <w:szCs w:val="16"/>
              </w:rPr>
              <w:fldChar w:fldCharType="begin"/>
            </w:r>
            <w:r w:rsidR="00012A59">
              <w:rPr>
                <w:rFonts w:eastAsia="Times New Roman"/>
                <w:sz w:val="16"/>
                <w:szCs w:val="16"/>
              </w:rPr>
              <w:instrText>HYPERLINK "C:\\Meetings\\TSG\\WORKSHOP\\2025-04-24_3GPP_ORAN_JWS\\Docs\\3ORW-250003.zip" \t "_blank"</w:instrText>
            </w:r>
            <w:r w:rsidR="00012A59"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3</w:t>
            </w:r>
            <w:r w:rsidRPr="00AF7CA9">
              <w:rPr>
                <w:rFonts w:eastAsia="Times New Roman"/>
                <w:sz w:val="16"/>
                <w:szCs w:val="16"/>
              </w:rPr>
              <w:fldChar w:fldCharType="end"/>
            </w:r>
            <w:bookmarkEnd w:id="2"/>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41A4F9D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THER</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7111E953"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format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5730F9C8"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RAN 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0CEB456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RAN Chair</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38D2286E" w14:textId="77777777" w:rsidR="007806E5" w:rsidRPr="00AF7CA9" w:rsidRDefault="007806E5" w:rsidP="00C54E05">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7165DDA6" w14:textId="77777777" w:rsidR="007806E5" w:rsidRPr="00AF7CA9" w:rsidRDefault="007806E5" w:rsidP="00C54E05">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6BF5136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Revised to 3ORW-250034.</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33F6380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Revised</w:t>
            </w:r>
          </w:p>
        </w:tc>
      </w:tr>
      <w:tr w:rsidR="007806E5" w:rsidRPr="00AF7CA9" w14:paraId="7AAE99ED"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7B9D0F3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2.2</w:t>
            </w:r>
          </w:p>
        </w:tc>
        <w:bookmarkStart w:id="3" w:name="3ORW-250034"/>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35CBBDE" w14:textId="1CE93713" w:rsidR="007806E5" w:rsidRPr="00AF7CA9" w:rsidRDefault="007806E5" w:rsidP="00C54E05">
            <w:pPr>
              <w:rPr>
                <w:rFonts w:ascii="Times New Roman" w:eastAsia="Times New Roman" w:hAnsi="Times New Roman"/>
                <w:sz w:val="16"/>
              </w:rPr>
            </w:pPr>
            <w:r w:rsidRPr="00AF7CA9">
              <w:rPr>
                <w:rFonts w:eastAsia="Times New Roman"/>
                <w:sz w:val="16"/>
                <w:szCs w:val="16"/>
              </w:rPr>
              <w:fldChar w:fldCharType="begin"/>
            </w:r>
            <w:r w:rsidR="00012A59">
              <w:rPr>
                <w:rFonts w:eastAsia="Times New Roman"/>
                <w:sz w:val="16"/>
                <w:szCs w:val="16"/>
              </w:rPr>
              <w:instrText>HYPERLINK "C:\\Meetings\\TSG\\WORKSHOP\\2025-04-24_3GPP_ORAN_JWS\\Docs\\3ORW-250034.zip" \t "_blank"</w:instrText>
            </w:r>
            <w:r w:rsidR="00012A59"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4</w:t>
            </w:r>
            <w:r w:rsidRPr="00AF7CA9">
              <w:rPr>
                <w:rFonts w:eastAsia="Times New Roman"/>
                <w:sz w:val="16"/>
                <w:szCs w:val="16"/>
              </w:rPr>
              <w:fldChar w:fldCharType="end"/>
            </w:r>
            <w:bookmarkEnd w:id="3"/>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7A0113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THER</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2C1FF9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format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7781B8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RAN Introduc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45C5D12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O-RAN Chair</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50F6AD33" w14:textId="77777777" w:rsidR="007806E5" w:rsidRPr="00AF7CA9" w:rsidRDefault="007806E5" w:rsidP="00C54E05">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225F4F0D" w14:textId="77777777" w:rsidR="007806E5" w:rsidRPr="00AF7CA9" w:rsidRDefault="007806E5" w:rsidP="00C54E05">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3D68712D"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Revision of 3ORW-250003. 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6ACAA1D0"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Noted</w:t>
            </w:r>
          </w:p>
        </w:tc>
      </w:tr>
      <w:tr w:rsidR="007806E5" w:rsidRPr="00AF7CA9" w14:paraId="2EAC4458"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1754128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0F58BC5D"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5A3EE90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3A7F19B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390B8A8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Interac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0ACF3F15"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4BB3C5C5"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4AB6F8CC"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687388F7"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26</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335A6A49"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7806E5" w:rsidRPr="00AF7CA9" w14:paraId="32A333B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00FF00"/>
            <w:hideMark/>
          </w:tcPr>
          <w:p w14:paraId="21C6A4EF"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5CB22ACE" w14:textId="77777777" w:rsidR="007806E5" w:rsidRPr="00AF7CA9" w:rsidRDefault="007806E5" w:rsidP="00C54E05">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00FF00"/>
            <w:hideMark/>
          </w:tcPr>
          <w:p w14:paraId="3A2113B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21FDA55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00FF00"/>
            <w:hideMark/>
          </w:tcPr>
          <w:p w14:paraId="1ABC3F31"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Contributions covering broad aspects for 3GPP - and O-RAN collaboration</w:t>
            </w:r>
          </w:p>
        </w:tc>
        <w:tc>
          <w:tcPr>
            <w:tcW w:w="1843" w:type="dxa"/>
            <w:tcBorders>
              <w:top w:val="outset" w:sz="6" w:space="0" w:color="000000"/>
              <w:left w:val="outset" w:sz="6" w:space="0" w:color="000000"/>
              <w:bottom w:val="outset" w:sz="6" w:space="0" w:color="000000"/>
              <w:right w:val="outset" w:sz="6" w:space="0" w:color="000000"/>
            </w:tcBorders>
            <w:shd w:val="clear" w:color="auto" w:fill="00FF00"/>
            <w:hideMark/>
          </w:tcPr>
          <w:p w14:paraId="42D0ECB4"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00FF00"/>
            <w:hideMark/>
          </w:tcPr>
          <w:p w14:paraId="64158E2E"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00FF00"/>
            <w:hideMark/>
          </w:tcPr>
          <w:p w14:paraId="29FC5DEB"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w:t>
            </w:r>
          </w:p>
        </w:tc>
        <w:tc>
          <w:tcPr>
            <w:tcW w:w="2353" w:type="dxa"/>
            <w:tcBorders>
              <w:top w:val="outset" w:sz="6" w:space="0" w:color="000000"/>
              <w:left w:val="outset" w:sz="6" w:space="0" w:color="000000"/>
              <w:bottom w:val="outset" w:sz="6" w:space="0" w:color="000000"/>
              <w:right w:val="outset" w:sz="6" w:space="0" w:color="000000"/>
            </w:tcBorders>
            <w:shd w:val="clear" w:color="auto" w:fill="00FF00"/>
            <w:hideMark/>
          </w:tcPr>
          <w:p w14:paraId="51ABC6BA" w14:textId="77777777" w:rsidR="007806E5" w:rsidRPr="00AF7CA9" w:rsidRDefault="007806E5" w:rsidP="00C54E05">
            <w:pPr>
              <w:rPr>
                <w:rFonts w:ascii="Times New Roman" w:eastAsia="Times New Roman" w:hAnsi="Times New Roman"/>
                <w:sz w:val="16"/>
              </w:rPr>
            </w:pPr>
            <w:r w:rsidRPr="00AF7CA9">
              <w:rPr>
                <w:rFonts w:eastAsia="Times New Roman"/>
                <w:color w:val="000000"/>
                <w:sz w:val="16"/>
                <w:szCs w:val="16"/>
              </w:rPr>
              <w:t>Docs:=17</w:t>
            </w:r>
          </w:p>
        </w:tc>
        <w:tc>
          <w:tcPr>
            <w:tcW w:w="1276" w:type="dxa"/>
            <w:tcBorders>
              <w:top w:val="outset" w:sz="6" w:space="0" w:color="000000"/>
              <w:left w:val="outset" w:sz="6" w:space="0" w:color="000000"/>
              <w:bottom w:val="outset" w:sz="6" w:space="0" w:color="000000"/>
              <w:right w:val="outset" w:sz="6" w:space="0" w:color="000000"/>
            </w:tcBorders>
            <w:shd w:val="clear" w:color="auto" w:fill="00FF00"/>
            <w:hideMark/>
          </w:tcPr>
          <w:p w14:paraId="45F3BCEA" w14:textId="77777777" w:rsidR="007806E5" w:rsidRPr="00AF7CA9" w:rsidRDefault="007806E5" w:rsidP="00C54E05">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340727B8"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3A0339F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4" w:name="3ORW-250020"/>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8D272D9" w14:textId="25ACE860"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0.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0</w:t>
            </w:r>
            <w:r w:rsidRPr="00AF7CA9">
              <w:rPr>
                <w:rFonts w:eastAsia="Times New Roman"/>
                <w:sz w:val="16"/>
                <w:szCs w:val="16"/>
              </w:rPr>
              <w:fldChar w:fldCharType="end"/>
            </w:r>
            <w:bookmarkEnd w:id="4"/>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C8CAD5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BE20F5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1A741DD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ork split between 3GPP and O-RAN ALLIANCE for 6G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73A92CF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TT DOCOMO, AT&amp;T, Boost Mobile Network, Deutsche Telekom, Ericsson, Intel, JMA wireless, Keysight, LG Electronics, NEC, Nokia, NVIDIA, Qualcomm, Reliance Jio, Samsung, SK Telecom, Softbank, SOLiD, TCS, Telecom Italia, Telefonica, Telstra, TELUS, TNO, US cellular, Verizon, VIAVI</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3C2E457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l-20</w:t>
            </w: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562AA789" w14:textId="77777777" w:rsidR="00012A59" w:rsidRPr="00AF7CA9" w:rsidRDefault="00012A59" w:rsidP="00012A59">
            <w:pPr>
              <w:rPr>
                <w:rFonts w:ascii="Times New Roman" w:eastAsia="Times New Roman" w:hAnsi="Times New Roman"/>
                <w:sz w:val="16"/>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5F4595DF" w14:textId="71CFF2B8"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0B937BF5" w14:textId="6A9934A0"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A50E25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18B7CC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5" w:name="3ORW-250006"/>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F3EF4AD" w14:textId="3C9E8C99"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6.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6</w:t>
            </w:r>
            <w:r w:rsidRPr="00AF7CA9">
              <w:rPr>
                <w:rFonts w:eastAsia="Times New Roman"/>
                <w:sz w:val="16"/>
                <w:szCs w:val="16"/>
              </w:rPr>
              <w:fldChar w:fldCharType="end"/>
            </w:r>
            <w:bookmarkEnd w:id="5"/>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1D3D598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5A0713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0724881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mp; O-RAN Alliance Workshop-Vodafone view</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F86129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odafone</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758490E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l-20</w:t>
            </w: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79B7205D" w14:textId="77777777" w:rsidR="00012A59" w:rsidRPr="00AF7CA9" w:rsidRDefault="00012A59" w:rsidP="00012A59">
            <w:pPr>
              <w:rPr>
                <w:rFonts w:ascii="Times New Roman" w:eastAsia="Times New Roman" w:hAnsi="Times New Roman"/>
                <w:sz w:val="16"/>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2E0F172C" w14:textId="0E382F5B"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3F8C958" w14:textId="1204616B"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39123905"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C07E9A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6" w:name="3ORW-250008"/>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769A8254" w14:textId="389F5A98"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8.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8</w:t>
            </w:r>
            <w:r w:rsidRPr="00AF7CA9">
              <w:rPr>
                <w:rFonts w:eastAsia="Times New Roman"/>
                <w:sz w:val="16"/>
                <w:szCs w:val="16"/>
              </w:rPr>
              <w:fldChar w:fldCharType="end"/>
            </w:r>
            <w:bookmarkEnd w:id="6"/>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086BD3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6C16963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398D99A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Orange views on 3GPP - O-RAN Alliance collabor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084C048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Orange</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75610EB"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6BD406D2"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3FD2E363" w14:textId="06E26069"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86A1772" w14:textId="547C64D9"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7161220A"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0B224F0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7" w:name="3ORW-250010"/>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3E3EB40F" w14:textId="187535B0"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0.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0</w:t>
            </w:r>
            <w:r w:rsidRPr="00AF7CA9">
              <w:rPr>
                <w:rFonts w:eastAsia="Times New Roman"/>
                <w:sz w:val="16"/>
                <w:szCs w:val="16"/>
              </w:rPr>
              <w:fldChar w:fldCharType="end"/>
            </w:r>
            <w:bookmarkEnd w:id="7"/>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68E683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04195E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0F2052B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Input to 3GPP &amp; O-RAN ALLIANCE Joint Workshop</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6611751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Huawei</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46C4F76D"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0D54D9CE"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3D4663D0" w14:textId="3C218275"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506FF043" w14:textId="670A43E2"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61F0C31B"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3663C27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8" w:name="3ORW-250011"/>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C27E0D7" w14:textId="16DFD041"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1.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1</w:t>
            </w:r>
            <w:r w:rsidRPr="00AF7CA9">
              <w:rPr>
                <w:rFonts w:eastAsia="Times New Roman"/>
                <w:sz w:val="16"/>
                <w:szCs w:val="16"/>
              </w:rPr>
              <w:fldChar w:fldCharType="end"/>
            </w:r>
            <w:bookmarkEnd w:id="8"/>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10E965E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64F6576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5984157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O-RAN and 3GPP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3B3914A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KDDI, Samsung</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17DB40DD"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5154161B"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21B5182C" w14:textId="27455FF8"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3B6D0F4D" w14:textId="531B3684"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F30A53C"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6C79BD3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9" w:name="3ORW-250014"/>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55DFCF2" w14:textId="5F5B30E1"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4.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4</w:t>
            </w:r>
            <w:r w:rsidRPr="00AF7CA9">
              <w:rPr>
                <w:rFonts w:eastAsia="Times New Roman"/>
                <w:sz w:val="16"/>
                <w:szCs w:val="16"/>
              </w:rPr>
              <w:fldChar w:fldCharType="end"/>
            </w:r>
            <w:bookmarkEnd w:id="9"/>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51BD887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6F29DC3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33F1AAF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mp; O-RAN Alliance Joint Workshop: ZTE Views</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59383A6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ZTE Corporation</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5D25E44D"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11B4381D"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7B296C31" w14:textId="2645164A"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7F287C2C" w14:textId="751A01DB"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0B6CB9F1"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183FD56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0" w:name="3ORW-250015"/>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63E990E6" w14:textId="56D34289"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5.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5</w:t>
            </w:r>
            <w:r w:rsidRPr="00AF7CA9">
              <w:rPr>
                <w:rFonts w:eastAsia="Times New Roman"/>
                <w:sz w:val="16"/>
                <w:szCs w:val="16"/>
              </w:rPr>
              <w:fldChar w:fldCharType="end"/>
            </w:r>
            <w:bookmarkEnd w:id="10"/>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1268BD4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5731C14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2ACFB58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Boost Mobile Network view on 3GPP and O-RAN 6G Alignment</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7D72D60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Boost Mobile Network</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3988AA6C"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4AFEC4C7"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2ACFF47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 to 3ORW-250016</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06E146F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5B14202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6526133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1" w:name="3ORW-250016"/>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00BBF575" w14:textId="049C30A3"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6.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6</w:t>
            </w:r>
            <w:r w:rsidRPr="00AF7CA9">
              <w:rPr>
                <w:rFonts w:eastAsia="Times New Roman"/>
                <w:sz w:val="16"/>
                <w:szCs w:val="16"/>
              </w:rPr>
              <w:fldChar w:fldCharType="end"/>
            </w:r>
            <w:bookmarkEnd w:id="11"/>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45C4402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4DCF56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7BC027D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Boost Mobile Network view on 3GPP and O-RAN 6G Alignment</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5C4793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Boost Mobile Network</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2D6BB376"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17D08658"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0F7148CB" w14:textId="78A6B746"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08024B6C" w14:textId="496A02F2"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3C2AC8F0"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2E21B78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2" w:name="3ORW-250017"/>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E89B311" w14:textId="2F34B4F0"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7.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7</w:t>
            </w:r>
            <w:r w:rsidRPr="00AF7CA9">
              <w:rPr>
                <w:rFonts w:eastAsia="Times New Roman"/>
                <w:sz w:val="16"/>
                <w:szCs w:val="16"/>
              </w:rPr>
              <w:fldChar w:fldCharType="end"/>
            </w:r>
            <w:bookmarkEnd w:id="12"/>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63A77FE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BE2638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711557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harp's Views on 3GPP O-RAN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5F086FC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harp</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1B4EBF3"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74CCAE21"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6B41148F" w14:textId="1C3D8AE6"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3ABE936E" w14:textId="0D0AFA7A"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6A9E797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506B813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3" w:name="3ORW-250018"/>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748251E" w14:textId="7E9C0F9F"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8.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8</w:t>
            </w:r>
            <w:r w:rsidRPr="00AF7CA9">
              <w:rPr>
                <w:rFonts w:eastAsia="Times New Roman"/>
                <w:sz w:val="16"/>
                <w:szCs w:val="16"/>
              </w:rPr>
              <w:fldChar w:fldCharType="end"/>
            </w:r>
            <w:bookmarkEnd w:id="13"/>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35C4D47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B1736D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49FA1A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 on Interac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B08A14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K Telecom, Samsung</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35205AC4"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3546E499"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7BBCA1C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ion of 3ORW-250012. 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0E97A4E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5511AC3D"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5CA625D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4" w:name="3ORW-250021"/>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6D05921F" w14:textId="05851C92"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1.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1</w:t>
            </w:r>
            <w:r w:rsidRPr="00AF7CA9">
              <w:rPr>
                <w:rFonts w:eastAsia="Times New Roman"/>
                <w:sz w:val="16"/>
                <w:szCs w:val="16"/>
              </w:rPr>
              <w:fldChar w:fldCharType="end"/>
            </w:r>
            <w:bookmarkEnd w:id="14"/>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9C3AF3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33269A4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6AF9EEA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interac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144B05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CATT</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132CE9D2"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3D12E153"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185B044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76C0949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030837EF"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2209875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5" w:name="3ORW-250022"/>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6299CCA6" w14:textId="32D3802F"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2.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2</w:t>
            </w:r>
            <w:r w:rsidRPr="00AF7CA9">
              <w:rPr>
                <w:rFonts w:eastAsia="Times New Roman"/>
                <w:sz w:val="16"/>
                <w:szCs w:val="16"/>
              </w:rPr>
              <w:fldChar w:fldCharType="end"/>
            </w:r>
            <w:bookmarkEnd w:id="15"/>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414CF76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0BC61B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15FCA86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3GPP and O-RAN Coordination in 6G</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8D46C5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China Unicom</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284D8DBE"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42436BB8"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2F88467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A03134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D9300C0"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6D567FD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6" w:name="3ORW-250024"/>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A729DBE" w14:textId="3D0551CA"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4.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4</w:t>
            </w:r>
            <w:r w:rsidRPr="00AF7CA9">
              <w:rPr>
                <w:rFonts w:eastAsia="Times New Roman"/>
                <w:sz w:val="16"/>
                <w:szCs w:val="16"/>
              </w:rPr>
              <w:fldChar w:fldCharType="end"/>
            </w:r>
            <w:bookmarkEnd w:id="16"/>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A1A559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F5189D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6621179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dditional considerations on 3GPP / O-RAN worksplit</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E925DE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kia Germany</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70288E20"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5EE15876"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1340F010" w14:textId="632FD8EF"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3D4650B5" w14:textId="10F31B9B"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00214E1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B90AD2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7" w:name="3ORW-250027"/>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84F7E1F" w14:textId="7508D1BC"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7.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7</w:t>
            </w:r>
            <w:r w:rsidRPr="00AF7CA9">
              <w:rPr>
                <w:rFonts w:eastAsia="Times New Roman"/>
                <w:sz w:val="16"/>
                <w:szCs w:val="16"/>
              </w:rPr>
              <w:fldChar w:fldCharType="end"/>
            </w:r>
            <w:bookmarkEnd w:id="17"/>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3CA633A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F18064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67B49FC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T&amp;T Views on O-RAN/3GPP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761E5D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T&amp;T</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21BC29F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l-20</w:t>
            </w: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4AA220E0" w14:textId="77777777" w:rsidR="00012A59" w:rsidRPr="00AF7CA9" w:rsidRDefault="00012A59" w:rsidP="00012A59">
            <w:pPr>
              <w:rPr>
                <w:rFonts w:ascii="Times New Roman" w:eastAsia="Times New Roman" w:hAnsi="Times New Roman"/>
                <w:sz w:val="16"/>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5C6702E1" w14:textId="3A328855"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76E66799" w14:textId="35D2C14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134F01E"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8BCDB3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8" w:name="3ORW-250030"/>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0318154" w14:textId="2F6A0737"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30.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0</w:t>
            </w:r>
            <w:r w:rsidRPr="00AF7CA9">
              <w:rPr>
                <w:rFonts w:eastAsia="Times New Roman"/>
                <w:sz w:val="16"/>
                <w:szCs w:val="16"/>
              </w:rPr>
              <w:fldChar w:fldCharType="end"/>
            </w:r>
            <w:bookmarkEnd w:id="18"/>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63B40E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A358B4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032BEBF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akuten's Perspective on O-RAN and 3GPP work split for 6G</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47085B2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akuten Mobile, Inc</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269D49F3"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7B2ABFE6"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3210C57B" w14:textId="43037569"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4874BAF4" w14:textId="2774829C"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31C690E"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26EC81B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19" w:name="3ORW-250005"/>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5A38587D" w14:textId="50830E52"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5.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5</w:t>
            </w:r>
            <w:r w:rsidRPr="00AF7CA9">
              <w:rPr>
                <w:rFonts w:eastAsia="Times New Roman"/>
                <w:sz w:val="16"/>
                <w:szCs w:val="16"/>
              </w:rPr>
              <w:fldChar w:fldCharType="end"/>
            </w:r>
            <w:bookmarkEnd w:id="19"/>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3EA7908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3D611C3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5184E75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coordina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72AAC6C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EC Europe Ltd</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1C986430"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1D483937"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76C7BA2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 to 3ORW-250032.</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673DA62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6958B07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33F7291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0" w:name="3ORW-250032"/>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BEFF328" w14:textId="01B8E156"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32.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2</w:t>
            </w:r>
            <w:r w:rsidRPr="00AF7CA9">
              <w:rPr>
                <w:rFonts w:eastAsia="Times New Roman"/>
                <w:sz w:val="16"/>
                <w:szCs w:val="16"/>
              </w:rPr>
              <w:fldChar w:fldCharType="end"/>
            </w:r>
            <w:bookmarkEnd w:id="20"/>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F5007E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C4C99A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11AFD9B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coordina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223F00F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EC Europe Ltd</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615D1C2"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6E1CF63C"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681F582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ion of 3ORW-250005. 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586A44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DFC2015"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00FF00"/>
            <w:hideMark/>
          </w:tcPr>
          <w:p w14:paraId="0A760D4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6DE782E0"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00FF00"/>
            <w:hideMark/>
          </w:tcPr>
          <w:p w14:paraId="6594CCC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1880BC7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00FF00"/>
            <w:hideMark/>
          </w:tcPr>
          <w:p w14:paraId="1DCA263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LLS related</w:t>
            </w:r>
          </w:p>
        </w:tc>
        <w:tc>
          <w:tcPr>
            <w:tcW w:w="1843" w:type="dxa"/>
            <w:tcBorders>
              <w:top w:val="outset" w:sz="6" w:space="0" w:color="000000"/>
              <w:left w:val="outset" w:sz="6" w:space="0" w:color="000000"/>
              <w:bottom w:val="outset" w:sz="6" w:space="0" w:color="000000"/>
              <w:right w:val="outset" w:sz="6" w:space="0" w:color="000000"/>
            </w:tcBorders>
            <w:shd w:val="clear" w:color="auto" w:fill="00FF00"/>
            <w:hideMark/>
          </w:tcPr>
          <w:p w14:paraId="6F2842A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00FF00"/>
            <w:hideMark/>
          </w:tcPr>
          <w:p w14:paraId="7690D4A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00FF00"/>
            <w:hideMark/>
          </w:tcPr>
          <w:p w14:paraId="2D3A22E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2353" w:type="dxa"/>
            <w:tcBorders>
              <w:top w:val="outset" w:sz="6" w:space="0" w:color="000000"/>
              <w:left w:val="outset" w:sz="6" w:space="0" w:color="000000"/>
              <w:bottom w:val="outset" w:sz="6" w:space="0" w:color="000000"/>
              <w:right w:val="outset" w:sz="6" w:space="0" w:color="000000"/>
            </w:tcBorders>
            <w:shd w:val="clear" w:color="auto" w:fill="00FF00"/>
            <w:hideMark/>
          </w:tcPr>
          <w:p w14:paraId="2A596F2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1</w:t>
            </w:r>
          </w:p>
        </w:tc>
        <w:tc>
          <w:tcPr>
            <w:tcW w:w="1276" w:type="dxa"/>
            <w:tcBorders>
              <w:top w:val="outset" w:sz="6" w:space="0" w:color="000000"/>
              <w:left w:val="outset" w:sz="6" w:space="0" w:color="000000"/>
              <w:bottom w:val="outset" w:sz="6" w:space="0" w:color="000000"/>
              <w:right w:val="outset" w:sz="6" w:space="0" w:color="000000"/>
            </w:tcBorders>
            <w:shd w:val="clear" w:color="auto" w:fill="00FF00"/>
            <w:hideMark/>
          </w:tcPr>
          <w:p w14:paraId="4409FB57"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3FD4E685"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5C67998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1" w:name="3ORW-250023"/>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0D7A7A7C" w14:textId="600EA4DF"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3.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3</w:t>
            </w:r>
            <w:r w:rsidRPr="00AF7CA9">
              <w:rPr>
                <w:rFonts w:eastAsia="Times New Roman"/>
                <w:sz w:val="16"/>
                <w:szCs w:val="16"/>
              </w:rPr>
              <w:fldChar w:fldCharType="end"/>
            </w:r>
            <w:bookmarkEnd w:id="21"/>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2EB9ACB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242458E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174518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ay forward on LLS</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0668117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Ericsson, Huawei, Intel, Nokia, Qualcomm, Samsung, ZTE</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173CEC3"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32CFED53"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099DEA62" w14:textId="0A335A71"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0A3574F7" w14:textId="6B899E2A"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0CEDEE2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00FF00"/>
            <w:hideMark/>
          </w:tcPr>
          <w:p w14:paraId="659C5E6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3ADE3FFA"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00FF00"/>
            <w:hideMark/>
          </w:tcPr>
          <w:p w14:paraId="7B493A4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434CA0B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00FF00"/>
            <w:hideMark/>
          </w:tcPr>
          <w:p w14:paraId="6DBD481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MO, AI/ML related</w:t>
            </w:r>
          </w:p>
        </w:tc>
        <w:tc>
          <w:tcPr>
            <w:tcW w:w="1843" w:type="dxa"/>
            <w:tcBorders>
              <w:top w:val="outset" w:sz="6" w:space="0" w:color="000000"/>
              <w:left w:val="outset" w:sz="6" w:space="0" w:color="000000"/>
              <w:bottom w:val="outset" w:sz="6" w:space="0" w:color="000000"/>
              <w:right w:val="outset" w:sz="6" w:space="0" w:color="000000"/>
            </w:tcBorders>
            <w:shd w:val="clear" w:color="auto" w:fill="00FF00"/>
            <w:hideMark/>
          </w:tcPr>
          <w:p w14:paraId="1183977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00FF00"/>
            <w:hideMark/>
          </w:tcPr>
          <w:p w14:paraId="0057571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00FF00"/>
            <w:hideMark/>
          </w:tcPr>
          <w:p w14:paraId="31B4446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2353" w:type="dxa"/>
            <w:tcBorders>
              <w:top w:val="outset" w:sz="6" w:space="0" w:color="000000"/>
              <w:left w:val="outset" w:sz="6" w:space="0" w:color="000000"/>
              <w:bottom w:val="outset" w:sz="6" w:space="0" w:color="000000"/>
              <w:right w:val="outset" w:sz="6" w:space="0" w:color="000000"/>
            </w:tcBorders>
            <w:shd w:val="clear" w:color="auto" w:fill="00FF00"/>
            <w:hideMark/>
          </w:tcPr>
          <w:p w14:paraId="6BAFF3D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4</w:t>
            </w:r>
          </w:p>
        </w:tc>
        <w:tc>
          <w:tcPr>
            <w:tcW w:w="1276" w:type="dxa"/>
            <w:tcBorders>
              <w:top w:val="outset" w:sz="6" w:space="0" w:color="000000"/>
              <w:left w:val="outset" w:sz="6" w:space="0" w:color="000000"/>
              <w:bottom w:val="outset" w:sz="6" w:space="0" w:color="000000"/>
              <w:right w:val="outset" w:sz="6" w:space="0" w:color="000000"/>
            </w:tcBorders>
            <w:shd w:val="clear" w:color="auto" w:fill="00FF00"/>
            <w:hideMark/>
          </w:tcPr>
          <w:p w14:paraId="582B371B"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4E26E2BF"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ED57AB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2" w:name="3ORW-250029"/>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7ED0F187" w14:textId="0FE1F3B2"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9.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9</w:t>
            </w:r>
            <w:r w:rsidRPr="00AF7CA9">
              <w:rPr>
                <w:rFonts w:eastAsia="Times New Roman"/>
                <w:sz w:val="16"/>
                <w:szCs w:val="16"/>
              </w:rPr>
              <w:fldChar w:fldCharType="end"/>
            </w:r>
            <w:bookmarkEnd w:id="22"/>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30CEB35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04C2EEA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4549E1D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I/ML Work in 3GPP and O-RAN: Analysis and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3E69F44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 xml:space="preserve">VTT, Digital Catapult, III, IMDEA, KDDI, SUTD, Qualcomm, Reliance Jio, </w:t>
            </w:r>
            <w:r w:rsidRPr="00AF7CA9">
              <w:rPr>
                <w:rFonts w:eastAsia="Times New Roman"/>
                <w:color w:val="000000"/>
                <w:sz w:val="16"/>
                <w:szCs w:val="16"/>
              </w:rPr>
              <w:lastRenderedPageBreak/>
              <w:t>Rutgers Univ., Tech Mahindra</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01CC6B30"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1A38B06F"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0BD55B4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31CAD0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180670B3"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44D5A73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3" w:name="3ORW-250007"/>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537D6736" w14:textId="0EB6A1E9"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7.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7</w:t>
            </w:r>
            <w:r w:rsidRPr="00AF7CA9">
              <w:rPr>
                <w:rFonts w:eastAsia="Times New Roman"/>
                <w:sz w:val="16"/>
                <w:szCs w:val="16"/>
              </w:rPr>
              <w:fldChar w:fldCharType="end"/>
            </w:r>
            <w:bookmarkEnd w:id="23"/>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0CED683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0AC411E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1EEE769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nd O-RAN Alliance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3D47A1B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amsung Electronics Co., Ltd</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0013F227"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183D81A3"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0AA2F7E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 to 3ORW-250019</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290DF89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21DFEE70"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4A1E3B0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4" w:name="3ORW-250019"/>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04CA3CC8" w14:textId="0924F623"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9.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9</w:t>
            </w:r>
            <w:r w:rsidRPr="00AF7CA9">
              <w:rPr>
                <w:rFonts w:eastAsia="Times New Roman"/>
                <w:sz w:val="16"/>
                <w:szCs w:val="16"/>
              </w:rPr>
              <w:fldChar w:fldCharType="end"/>
            </w:r>
            <w:bookmarkEnd w:id="24"/>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5D8A669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218EE04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013F2F2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nd O-RAN Alliance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7000D4D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amsung Electronics, Telus, SK Telecom</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6AF1341C"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426907FD"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52644B7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ion of 3ORW-250007. Revised to 3ORW-250031</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6CAF731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26B1774E"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26CAFC8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5" w:name="3ORW-250031"/>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445B515" w14:textId="555AD0DE"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31.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1</w:t>
            </w:r>
            <w:r w:rsidRPr="00AF7CA9">
              <w:rPr>
                <w:rFonts w:eastAsia="Times New Roman"/>
                <w:sz w:val="16"/>
                <w:szCs w:val="16"/>
              </w:rPr>
              <w:fldChar w:fldCharType="end"/>
            </w:r>
            <w:bookmarkEnd w:id="25"/>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1140C6C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7D16026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506701E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nd O-RAN Alliance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1AC10F0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amsung, TELUS, SK Telecom, KDDI, Verizon, Jio</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7B6B4388"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5D0AA221"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5B6D7407" w14:textId="05F77286"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110923DC" w14:textId="4057779E"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4C09027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00FF00"/>
            <w:hideMark/>
          </w:tcPr>
          <w:p w14:paraId="013AB0A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43978474"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00FF00"/>
            <w:hideMark/>
          </w:tcPr>
          <w:p w14:paraId="26C1402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5EC7716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00FF00"/>
            <w:hideMark/>
          </w:tcPr>
          <w:p w14:paraId="2455AC8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Testing related</w:t>
            </w:r>
          </w:p>
        </w:tc>
        <w:tc>
          <w:tcPr>
            <w:tcW w:w="1843" w:type="dxa"/>
            <w:tcBorders>
              <w:top w:val="outset" w:sz="6" w:space="0" w:color="000000"/>
              <w:left w:val="outset" w:sz="6" w:space="0" w:color="000000"/>
              <w:bottom w:val="outset" w:sz="6" w:space="0" w:color="000000"/>
              <w:right w:val="outset" w:sz="6" w:space="0" w:color="000000"/>
            </w:tcBorders>
            <w:shd w:val="clear" w:color="auto" w:fill="00FF00"/>
            <w:hideMark/>
          </w:tcPr>
          <w:p w14:paraId="05C9389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00FF00"/>
            <w:hideMark/>
          </w:tcPr>
          <w:p w14:paraId="138C1E5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00FF00"/>
            <w:hideMark/>
          </w:tcPr>
          <w:p w14:paraId="0174DFA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2353" w:type="dxa"/>
            <w:tcBorders>
              <w:top w:val="outset" w:sz="6" w:space="0" w:color="000000"/>
              <w:left w:val="outset" w:sz="6" w:space="0" w:color="000000"/>
              <w:bottom w:val="outset" w:sz="6" w:space="0" w:color="000000"/>
              <w:right w:val="outset" w:sz="6" w:space="0" w:color="000000"/>
            </w:tcBorders>
            <w:shd w:val="clear" w:color="auto" w:fill="00FF00"/>
            <w:hideMark/>
          </w:tcPr>
          <w:p w14:paraId="7BB3C5C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2</w:t>
            </w:r>
          </w:p>
        </w:tc>
        <w:tc>
          <w:tcPr>
            <w:tcW w:w="1276" w:type="dxa"/>
            <w:tcBorders>
              <w:top w:val="outset" w:sz="6" w:space="0" w:color="000000"/>
              <w:left w:val="outset" w:sz="6" w:space="0" w:color="000000"/>
              <w:bottom w:val="outset" w:sz="6" w:space="0" w:color="000000"/>
              <w:right w:val="outset" w:sz="6" w:space="0" w:color="000000"/>
            </w:tcBorders>
            <w:shd w:val="clear" w:color="auto" w:fill="00FF00"/>
            <w:hideMark/>
          </w:tcPr>
          <w:p w14:paraId="3AB85105"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0B417C31"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10B033F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6" w:name="3ORW-250009"/>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52C5A4E7" w14:textId="78A1CDCF"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9.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9</w:t>
            </w:r>
            <w:r w:rsidRPr="00AF7CA9">
              <w:rPr>
                <w:rFonts w:eastAsia="Times New Roman"/>
                <w:sz w:val="16"/>
                <w:szCs w:val="16"/>
              </w:rPr>
              <w:fldChar w:fldCharType="end"/>
            </w:r>
            <w:bookmarkEnd w:id="26"/>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354118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B31393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3A6BDBC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Base Station E2E Performance Testing</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56DB3D0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AVI Solutions</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33C035CB"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6FDC6BD5"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090F4BC2" w14:textId="1680841F"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2ADA141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5DF8DFF0"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6A46225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7" w:name="3ORW-250013"/>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FA13D54" w14:textId="015D53E5"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13.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13</w:t>
            </w:r>
            <w:r w:rsidRPr="00AF7CA9">
              <w:rPr>
                <w:rFonts w:eastAsia="Times New Roman"/>
                <w:sz w:val="16"/>
                <w:szCs w:val="16"/>
              </w:rPr>
              <w:fldChar w:fldCharType="end"/>
            </w:r>
            <w:bookmarkEnd w:id="27"/>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7BA767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75E860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047634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GPP and O-RAN - RAN testing</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6DB853E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Keysight Technologies UK Ltd</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5377150A"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1A6EF7ED"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1DCF7A99" w14:textId="1014CFF8"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3B9F011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35952B65"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00FF00"/>
            <w:hideMark/>
          </w:tcPr>
          <w:p w14:paraId="2FB3D03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204748D0"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00FF00"/>
            <w:hideMark/>
          </w:tcPr>
          <w:p w14:paraId="69C118F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00FF00"/>
            <w:hideMark/>
          </w:tcPr>
          <w:p w14:paraId="2FE6DD6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00FF00"/>
            <w:hideMark/>
          </w:tcPr>
          <w:p w14:paraId="46C8519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TN related</w:t>
            </w:r>
          </w:p>
        </w:tc>
        <w:tc>
          <w:tcPr>
            <w:tcW w:w="1843" w:type="dxa"/>
            <w:tcBorders>
              <w:top w:val="outset" w:sz="6" w:space="0" w:color="000000"/>
              <w:left w:val="outset" w:sz="6" w:space="0" w:color="000000"/>
              <w:bottom w:val="outset" w:sz="6" w:space="0" w:color="000000"/>
              <w:right w:val="outset" w:sz="6" w:space="0" w:color="000000"/>
            </w:tcBorders>
            <w:shd w:val="clear" w:color="auto" w:fill="00FF00"/>
            <w:hideMark/>
          </w:tcPr>
          <w:p w14:paraId="0DEF0F4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00FF00"/>
            <w:hideMark/>
          </w:tcPr>
          <w:p w14:paraId="2729250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00FF00"/>
            <w:hideMark/>
          </w:tcPr>
          <w:p w14:paraId="707F47E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2353" w:type="dxa"/>
            <w:tcBorders>
              <w:top w:val="outset" w:sz="6" w:space="0" w:color="000000"/>
              <w:left w:val="outset" w:sz="6" w:space="0" w:color="000000"/>
              <w:bottom w:val="outset" w:sz="6" w:space="0" w:color="000000"/>
              <w:right w:val="outset" w:sz="6" w:space="0" w:color="000000"/>
            </w:tcBorders>
            <w:shd w:val="clear" w:color="auto" w:fill="00FF00"/>
            <w:hideMark/>
          </w:tcPr>
          <w:p w14:paraId="5DF63D2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2</w:t>
            </w:r>
          </w:p>
        </w:tc>
        <w:tc>
          <w:tcPr>
            <w:tcW w:w="1276" w:type="dxa"/>
            <w:tcBorders>
              <w:top w:val="outset" w:sz="6" w:space="0" w:color="000000"/>
              <w:left w:val="outset" w:sz="6" w:space="0" w:color="000000"/>
              <w:bottom w:val="outset" w:sz="6" w:space="0" w:color="000000"/>
              <w:right w:val="outset" w:sz="6" w:space="0" w:color="000000"/>
            </w:tcBorders>
            <w:shd w:val="clear" w:color="auto" w:fill="00FF00"/>
            <w:hideMark/>
          </w:tcPr>
          <w:p w14:paraId="4A9447D9"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4B8B19D5"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36AE9A2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8" w:name="3ORW-250025"/>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635DC467" w14:textId="0FFB28EC"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25.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25</w:t>
            </w:r>
            <w:r w:rsidRPr="00AF7CA9">
              <w:rPr>
                <w:rFonts w:eastAsia="Times New Roman"/>
                <w:sz w:val="16"/>
                <w:szCs w:val="16"/>
              </w:rPr>
              <w:fldChar w:fldCharType="end"/>
            </w:r>
            <w:bookmarkEnd w:id="28"/>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1F44A0A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26D2E19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0325DC1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O-RAN and 3GPP Coordination for NTN</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5E791D9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THALES</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677135BF"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7D27D5F2"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7C47A4E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 to 3ORW-250033.</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638DA1F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4D0BE592"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326AD47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3</w:t>
            </w:r>
          </w:p>
        </w:tc>
        <w:bookmarkStart w:id="29" w:name="3ORW-250033"/>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76511F9" w14:textId="21CEF99E"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33.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3</w:t>
            </w:r>
            <w:r w:rsidRPr="00AF7CA9">
              <w:rPr>
                <w:rFonts w:eastAsia="Times New Roman"/>
                <w:sz w:val="16"/>
                <w:szCs w:val="16"/>
              </w:rPr>
              <w:fldChar w:fldCharType="end"/>
            </w:r>
            <w:bookmarkEnd w:id="29"/>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0B6F614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4AF31F1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6BFC370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s on O-RAN and 3GPP Coordination for NTN</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45D6FB0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THALES</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36A0BE5"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765738CA"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0B2A8D1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ion of 3ORW-250025. 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7A73F1B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2BFFE2AC"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C72FCF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4</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425F4AED"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5CCA2C9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531E0D3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42EE388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ummary</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47FB26F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0913047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399DF85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7C4C9ED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2</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227635EF"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72339A5D"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FFCC99"/>
            <w:hideMark/>
          </w:tcPr>
          <w:p w14:paraId="12A7B9F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4</w:t>
            </w:r>
          </w:p>
        </w:tc>
        <w:bookmarkStart w:id="30" w:name="3ORW-250004"/>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47957478" w14:textId="2F036EEB"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04.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04</w:t>
            </w:r>
            <w:r w:rsidRPr="00AF7CA9">
              <w:rPr>
                <w:rFonts w:eastAsia="Times New Roman"/>
                <w:sz w:val="16"/>
                <w:szCs w:val="16"/>
              </w:rPr>
              <w:fldChar w:fldCharType="end"/>
            </w:r>
            <w:bookmarkEnd w:id="30"/>
          </w:p>
        </w:tc>
        <w:tc>
          <w:tcPr>
            <w:tcW w:w="1169" w:type="dxa"/>
            <w:tcBorders>
              <w:top w:val="outset" w:sz="6" w:space="0" w:color="000000"/>
              <w:left w:val="outset" w:sz="6" w:space="0" w:color="000000"/>
              <w:bottom w:val="outset" w:sz="6" w:space="0" w:color="000000"/>
              <w:right w:val="outset" w:sz="6" w:space="0" w:color="000000"/>
            </w:tcBorders>
            <w:shd w:val="clear" w:color="auto" w:fill="FFCC99"/>
            <w:hideMark/>
          </w:tcPr>
          <w:p w14:paraId="4BA20D9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OTHER</w:t>
            </w:r>
          </w:p>
        </w:tc>
        <w:tc>
          <w:tcPr>
            <w:tcW w:w="1134" w:type="dxa"/>
            <w:tcBorders>
              <w:top w:val="outset" w:sz="6" w:space="0" w:color="000000"/>
              <w:left w:val="outset" w:sz="6" w:space="0" w:color="000000"/>
              <w:bottom w:val="outset" w:sz="6" w:space="0" w:color="000000"/>
              <w:right w:val="outset" w:sz="6" w:space="0" w:color="000000"/>
            </w:tcBorders>
            <w:shd w:val="clear" w:color="auto" w:fill="FFCC99"/>
            <w:hideMark/>
          </w:tcPr>
          <w:p w14:paraId="22F0263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Information</w:t>
            </w:r>
          </w:p>
        </w:tc>
        <w:tc>
          <w:tcPr>
            <w:tcW w:w="3685" w:type="dxa"/>
            <w:tcBorders>
              <w:top w:val="outset" w:sz="6" w:space="0" w:color="000000"/>
              <w:left w:val="outset" w:sz="6" w:space="0" w:color="000000"/>
              <w:bottom w:val="outset" w:sz="6" w:space="0" w:color="000000"/>
              <w:right w:val="outset" w:sz="6" w:space="0" w:color="000000"/>
            </w:tcBorders>
            <w:shd w:val="clear" w:color="auto" w:fill="FFCC99"/>
            <w:hideMark/>
          </w:tcPr>
          <w:p w14:paraId="71F69C9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ummary</w:t>
            </w:r>
          </w:p>
        </w:tc>
        <w:tc>
          <w:tcPr>
            <w:tcW w:w="1843" w:type="dxa"/>
            <w:tcBorders>
              <w:top w:val="outset" w:sz="6" w:space="0" w:color="000000"/>
              <w:left w:val="outset" w:sz="6" w:space="0" w:color="000000"/>
              <w:bottom w:val="outset" w:sz="6" w:space="0" w:color="000000"/>
              <w:right w:val="outset" w:sz="6" w:space="0" w:color="000000"/>
            </w:tcBorders>
            <w:shd w:val="clear" w:color="auto" w:fill="FFCC99"/>
            <w:hideMark/>
          </w:tcPr>
          <w:p w14:paraId="1CE3195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TSG SA and O-RAN Chairs</w:t>
            </w:r>
          </w:p>
        </w:tc>
        <w:tc>
          <w:tcPr>
            <w:tcW w:w="567" w:type="dxa"/>
            <w:tcBorders>
              <w:top w:val="outset" w:sz="6" w:space="0" w:color="000000"/>
              <w:left w:val="outset" w:sz="6" w:space="0" w:color="000000"/>
              <w:bottom w:val="outset" w:sz="6" w:space="0" w:color="000000"/>
              <w:right w:val="outset" w:sz="6" w:space="0" w:color="000000"/>
            </w:tcBorders>
            <w:shd w:val="clear" w:color="auto" w:fill="FFCC99"/>
            <w:hideMark/>
          </w:tcPr>
          <w:p w14:paraId="4F4EE9A7"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FFCC99"/>
            <w:hideMark/>
          </w:tcPr>
          <w:p w14:paraId="21669279"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FFCC99"/>
            <w:hideMark/>
          </w:tcPr>
          <w:p w14:paraId="770DE78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 to 3ORW-250035.</w:t>
            </w:r>
          </w:p>
        </w:tc>
        <w:tc>
          <w:tcPr>
            <w:tcW w:w="1276" w:type="dxa"/>
            <w:tcBorders>
              <w:top w:val="outset" w:sz="6" w:space="0" w:color="000000"/>
              <w:left w:val="outset" w:sz="6" w:space="0" w:color="000000"/>
              <w:bottom w:val="outset" w:sz="6" w:space="0" w:color="000000"/>
              <w:right w:val="outset" w:sz="6" w:space="0" w:color="000000"/>
            </w:tcBorders>
            <w:shd w:val="clear" w:color="auto" w:fill="FFCC99"/>
            <w:hideMark/>
          </w:tcPr>
          <w:p w14:paraId="6B77E90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ed</w:t>
            </w:r>
          </w:p>
        </w:tc>
      </w:tr>
      <w:tr w:rsidR="00012A59" w:rsidRPr="00AF7CA9" w14:paraId="58233557"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CCFFFF"/>
            <w:hideMark/>
          </w:tcPr>
          <w:p w14:paraId="40B5E67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4</w:t>
            </w:r>
          </w:p>
        </w:tc>
        <w:bookmarkStart w:id="31" w:name="3ORW-250035"/>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1D57F0E6" w14:textId="4BF4BFC9" w:rsidR="00012A59" w:rsidRPr="00AF7CA9" w:rsidRDefault="00012A59" w:rsidP="00012A59">
            <w:pPr>
              <w:rPr>
                <w:rFonts w:ascii="Times New Roman" w:eastAsia="Times New Roman" w:hAnsi="Times New Roman"/>
                <w:sz w:val="16"/>
              </w:rPr>
            </w:pPr>
            <w:r w:rsidRPr="00AF7CA9">
              <w:rPr>
                <w:rFonts w:eastAsia="Times New Roman"/>
                <w:sz w:val="16"/>
                <w:szCs w:val="16"/>
              </w:rPr>
              <w:fldChar w:fldCharType="begin"/>
            </w:r>
            <w:r>
              <w:rPr>
                <w:rFonts w:eastAsia="Times New Roman"/>
                <w:sz w:val="16"/>
                <w:szCs w:val="16"/>
              </w:rPr>
              <w:instrText>HYPERLINK "C:\\Meetings\\TSG\\WORKSHOP\\2025-04-24_3GPP_ORAN_JWS\\Docs\\3ORW-250035.zip" \t "_blank"</w:instrText>
            </w:r>
            <w:r w:rsidRPr="00AF7CA9">
              <w:rPr>
                <w:rFonts w:eastAsia="Times New Roman"/>
                <w:sz w:val="16"/>
                <w:szCs w:val="16"/>
              </w:rPr>
            </w:r>
            <w:r w:rsidRPr="00AF7CA9">
              <w:rPr>
                <w:rFonts w:eastAsia="Times New Roman"/>
                <w:sz w:val="16"/>
                <w:szCs w:val="16"/>
              </w:rPr>
              <w:fldChar w:fldCharType="separate"/>
            </w:r>
            <w:r w:rsidRPr="00AF7CA9">
              <w:rPr>
                <w:rStyle w:val="Hyperlink"/>
                <w:rFonts w:eastAsia="Times New Roman"/>
                <w:b/>
                <w:bCs/>
                <w:sz w:val="16"/>
                <w:szCs w:val="16"/>
              </w:rPr>
              <w:t>3ORW-250035</w:t>
            </w:r>
            <w:r w:rsidRPr="00AF7CA9">
              <w:rPr>
                <w:rFonts w:eastAsia="Times New Roman"/>
                <w:sz w:val="16"/>
                <w:szCs w:val="16"/>
              </w:rPr>
              <w:fldChar w:fldCharType="end"/>
            </w:r>
            <w:bookmarkEnd w:id="31"/>
          </w:p>
        </w:tc>
        <w:tc>
          <w:tcPr>
            <w:tcW w:w="1169" w:type="dxa"/>
            <w:tcBorders>
              <w:top w:val="outset" w:sz="6" w:space="0" w:color="000000"/>
              <w:left w:val="outset" w:sz="6" w:space="0" w:color="000000"/>
              <w:bottom w:val="outset" w:sz="6" w:space="0" w:color="000000"/>
              <w:right w:val="outset" w:sz="6" w:space="0" w:color="000000"/>
            </w:tcBorders>
            <w:shd w:val="clear" w:color="auto" w:fill="CCFFFF"/>
            <w:hideMark/>
          </w:tcPr>
          <w:p w14:paraId="51C176D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OTHER</w:t>
            </w:r>
          </w:p>
        </w:tc>
        <w:tc>
          <w:tcPr>
            <w:tcW w:w="1134" w:type="dxa"/>
            <w:tcBorders>
              <w:top w:val="outset" w:sz="6" w:space="0" w:color="000000"/>
              <w:left w:val="outset" w:sz="6" w:space="0" w:color="000000"/>
              <w:bottom w:val="outset" w:sz="6" w:space="0" w:color="000000"/>
              <w:right w:val="outset" w:sz="6" w:space="0" w:color="000000"/>
            </w:tcBorders>
            <w:shd w:val="clear" w:color="auto" w:fill="CCFFFF"/>
            <w:hideMark/>
          </w:tcPr>
          <w:p w14:paraId="05F8839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Information</w:t>
            </w:r>
          </w:p>
        </w:tc>
        <w:tc>
          <w:tcPr>
            <w:tcW w:w="3685" w:type="dxa"/>
            <w:tcBorders>
              <w:top w:val="outset" w:sz="6" w:space="0" w:color="000000"/>
              <w:left w:val="outset" w:sz="6" w:space="0" w:color="000000"/>
              <w:bottom w:val="outset" w:sz="6" w:space="0" w:color="000000"/>
              <w:right w:val="outset" w:sz="6" w:space="0" w:color="000000"/>
            </w:tcBorders>
            <w:shd w:val="clear" w:color="auto" w:fill="CCFFFF"/>
            <w:hideMark/>
          </w:tcPr>
          <w:p w14:paraId="29DD639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ummary</w:t>
            </w:r>
          </w:p>
        </w:tc>
        <w:tc>
          <w:tcPr>
            <w:tcW w:w="1843" w:type="dxa"/>
            <w:tcBorders>
              <w:top w:val="outset" w:sz="6" w:space="0" w:color="000000"/>
              <w:left w:val="outset" w:sz="6" w:space="0" w:color="000000"/>
              <w:bottom w:val="outset" w:sz="6" w:space="0" w:color="000000"/>
              <w:right w:val="outset" w:sz="6" w:space="0" w:color="000000"/>
            </w:tcBorders>
            <w:shd w:val="clear" w:color="auto" w:fill="CCFFFF"/>
            <w:hideMark/>
          </w:tcPr>
          <w:p w14:paraId="2D427DF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TSG SA and O-RAN Chairs</w:t>
            </w:r>
          </w:p>
        </w:tc>
        <w:tc>
          <w:tcPr>
            <w:tcW w:w="567" w:type="dxa"/>
            <w:tcBorders>
              <w:top w:val="outset" w:sz="6" w:space="0" w:color="000000"/>
              <w:left w:val="outset" w:sz="6" w:space="0" w:color="000000"/>
              <w:bottom w:val="outset" w:sz="6" w:space="0" w:color="000000"/>
              <w:right w:val="outset" w:sz="6" w:space="0" w:color="000000"/>
            </w:tcBorders>
            <w:shd w:val="clear" w:color="auto" w:fill="CCFFFF"/>
            <w:hideMark/>
          </w:tcPr>
          <w:p w14:paraId="6AE7F620"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CCFFFF"/>
            <w:hideMark/>
          </w:tcPr>
          <w:p w14:paraId="5FDA11B3"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CCFFFF"/>
            <w:hideMark/>
          </w:tcPr>
          <w:p w14:paraId="4BE5E56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Revision of 3ORW-250004. Noted</w:t>
            </w:r>
          </w:p>
        </w:tc>
        <w:tc>
          <w:tcPr>
            <w:tcW w:w="1276" w:type="dxa"/>
            <w:tcBorders>
              <w:top w:val="outset" w:sz="6" w:space="0" w:color="000000"/>
              <w:left w:val="outset" w:sz="6" w:space="0" w:color="000000"/>
              <w:bottom w:val="outset" w:sz="6" w:space="0" w:color="000000"/>
              <w:right w:val="outset" w:sz="6" w:space="0" w:color="000000"/>
            </w:tcBorders>
            <w:shd w:val="clear" w:color="auto" w:fill="CCFFFF"/>
            <w:hideMark/>
          </w:tcPr>
          <w:p w14:paraId="4D9E9767"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ted</w:t>
            </w:r>
          </w:p>
        </w:tc>
      </w:tr>
      <w:tr w:rsidR="00012A59" w:rsidRPr="00AF7CA9" w14:paraId="20B0464B"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59C22C2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5</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09250DC5"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6D8DEF1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791B46B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267494D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Closing of the workshop</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617F35D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6841D10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3FFDA5EE"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Puneet</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00D37CD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0</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4C6A2F95"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77054ABE"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99CCFF"/>
            <w:hideMark/>
          </w:tcPr>
          <w:p w14:paraId="25855E0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99</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0875D20C"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w:t>
            </w:r>
          </w:p>
        </w:tc>
        <w:tc>
          <w:tcPr>
            <w:tcW w:w="1169" w:type="dxa"/>
            <w:tcBorders>
              <w:top w:val="outset" w:sz="6" w:space="0" w:color="000000"/>
              <w:left w:val="outset" w:sz="6" w:space="0" w:color="000000"/>
              <w:bottom w:val="outset" w:sz="6" w:space="0" w:color="000000"/>
              <w:right w:val="outset" w:sz="6" w:space="0" w:color="000000"/>
            </w:tcBorders>
            <w:shd w:val="clear" w:color="auto" w:fill="99CCFF"/>
            <w:hideMark/>
          </w:tcPr>
          <w:p w14:paraId="2B07C81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134" w:type="dxa"/>
            <w:tcBorders>
              <w:top w:val="outset" w:sz="6" w:space="0" w:color="000000"/>
              <w:left w:val="outset" w:sz="6" w:space="0" w:color="000000"/>
              <w:bottom w:val="outset" w:sz="6" w:space="0" w:color="000000"/>
              <w:right w:val="outset" w:sz="6" w:space="0" w:color="000000"/>
            </w:tcBorders>
            <w:shd w:val="clear" w:color="auto" w:fill="99CCFF"/>
            <w:hideMark/>
          </w:tcPr>
          <w:p w14:paraId="6494CB6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3685" w:type="dxa"/>
            <w:tcBorders>
              <w:top w:val="outset" w:sz="6" w:space="0" w:color="000000"/>
              <w:left w:val="outset" w:sz="6" w:space="0" w:color="000000"/>
              <w:bottom w:val="outset" w:sz="6" w:space="0" w:color="000000"/>
              <w:right w:val="outset" w:sz="6" w:space="0" w:color="000000"/>
            </w:tcBorders>
            <w:shd w:val="clear" w:color="auto" w:fill="99CCFF"/>
            <w:hideMark/>
          </w:tcPr>
          <w:p w14:paraId="3B4B806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 and reserved documents</w:t>
            </w:r>
          </w:p>
        </w:tc>
        <w:tc>
          <w:tcPr>
            <w:tcW w:w="1843" w:type="dxa"/>
            <w:tcBorders>
              <w:top w:val="outset" w:sz="6" w:space="0" w:color="000000"/>
              <w:left w:val="outset" w:sz="6" w:space="0" w:color="000000"/>
              <w:bottom w:val="outset" w:sz="6" w:space="0" w:color="000000"/>
              <w:right w:val="outset" w:sz="6" w:space="0" w:color="000000"/>
            </w:tcBorders>
            <w:shd w:val="clear" w:color="auto" w:fill="99CCFF"/>
            <w:hideMark/>
          </w:tcPr>
          <w:p w14:paraId="5A8A281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567" w:type="dxa"/>
            <w:tcBorders>
              <w:top w:val="outset" w:sz="6" w:space="0" w:color="000000"/>
              <w:left w:val="outset" w:sz="6" w:space="0" w:color="000000"/>
              <w:bottom w:val="outset" w:sz="6" w:space="0" w:color="000000"/>
              <w:right w:val="outset" w:sz="6" w:space="0" w:color="000000"/>
            </w:tcBorders>
            <w:shd w:val="clear" w:color="auto" w:fill="99CCFF"/>
            <w:hideMark/>
          </w:tcPr>
          <w:p w14:paraId="0131D6ED"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t>
            </w:r>
          </w:p>
        </w:tc>
        <w:tc>
          <w:tcPr>
            <w:tcW w:w="1587" w:type="dxa"/>
            <w:tcBorders>
              <w:top w:val="outset" w:sz="6" w:space="0" w:color="000000"/>
              <w:left w:val="outset" w:sz="6" w:space="0" w:color="000000"/>
              <w:bottom w:val="outset" w:sz="6" w:space="0" w:color="000000"/>
              <w:right w:val="outset" w:sz="6" w:space="0" w:color="000000"/>
            </w:tcBorders>
            <w:shd w:val="clear" w:color="auto" w:fill="99CCFF"/>
            <w:hideMark/>
          </w:tcPr>
          <w:p w14:paraId="700EF545"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c>
          <w:tcPr>
            <w:tcW w:w="2353" w:type="dxa"/>
            <w:tcBorders>
              <w:top w:val="outset" w:sz="6" w:space="0" w:color="000000"/>
              <w:left w:val="outset" w:sz="6" w:space="0" w:color="000000"/>
              <w:bottom w:val="outset" w:sz="6" w:space="0" w:color="000000"/>
              <w:right w:val="outset" w:sz="6" w:space="0" w:color="000000"/>
            </w:tcBorders>
            <w:shd w:val="clear" w:color="auto" w:fill="99CCFF"/>
            <w:hideMark/>
          </w:tcPr>
          <w:p w14:paraId="08E45A9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ocs:=3</w:t>
            </w:r>
          </w:p>
        </w:tc>
        <w:tc>
          <w:tcPr>
            <w:tcW w:w="1276" w:type="dxa"/>
            <w:tcBorders>
              <w:top w:val="outset" w:sz="6" w:space="0" w:color="000000"/>
              <w:left w:val="outset" w:sz="6" w:space="0" w:color="000000"/>
              <w:bottom w:val="outset" w:sz="6" w:space="0" w:color="000000"/>
              <w:right w:val="outset" w:sz="6" w:space="0" w:color="000000"/>
            </w:tcBorders>
            <w:shd w:val="clear" w:color="auto" w:fill="99CCFF"/>
            <w:hideMark/>
          </w:tcPr>
          <w:p w14:paraId="3B744845" w14:textId="77777777" w:rsidR="00012A59" w:rsidRPr="00AF7CA9" w:rsidRDefault="00012A59" w:rsidP="00012A59">
            <w:pPr>
              <w:rPr>
                <w:rFonts w:ascii="Times New Roman" w:eastAsia="Times New Roman" w:hAnsi="Times New Roman"/>
                <w:sz w:val="16"/>
              </w:rPr>
            </w:pPr>
            <w:r w:rsidRPr="00AF7CA9">
              <w:rPr>
                <w:rFonts w:eastAsia="Times New Roman"/>
                <w:b/>
                <w:bCs/>
                <w:color w:val="000000"/>
                <w:sz w:val="16"/>
                <w:szCs w:val="16"/>
              </w:rPr>
              <w:t xml:space="preserve">- </w:t>
            </w:r>
          </w:p>
        </w:tc>
      </w:tr>
      <w:tr w:rsidR="00012A59" w:rsidRPr="00AF7CA9" w14:paraId="18E2E879"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D9D9D9"/>
            <w:hideMark/>
          </w:tcPr>
          <w:p w14:paraId="2111466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99</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2EC675C5"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3ORW-250012</w:t>
            </w:r>
          </w:p>
        </w:tc>
        <w:tc>
          <w:tcPr>
            <w:tcW w:w="1169" w:type="dxa"/>
            <w:tcBorders>
              <w:top w:val="outset" w:sz="6" w:space="0" w:color="000000"/>
              <w:left w:val="outset" w:sz="6" w:space="0" w:color="000000"/>
              <w:bottom w:val="outset" w:sz="6" w:space="0" w:color="000000"/>
              <w:right w:val="outset" w:sz="6" w:space="0" w:color="000000"/>
            </w:tcBorders>
            <w:shd w:val="clear" w:color="auto" w:fill="D9D9D9"/>
            <w:hideMark/>
          </w:tcPr>
          <w:p w14:paraId="0EA0E1AF"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4CFEA541"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D9D9D9"/>
            <w:hideMark/>
          </w:tcPr>
          <w:p w14:paraId="60168EA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iew on Interaction and Collaboration between 3GPP and O-RAN</w:t>
            </w:r>
          </w:p>
        </w:tc>
        <w:tc>
          <w:tcPr>
            <w:tcW w:w="1843" w:type="dxa"/>
            <w:tcBorders>
              <w:top w:val="outset" w:sz="6" w:space="0" w:color="000000"/>
              <w:left w:val="outset" w:sz="6" w:space="0" w:color="000000"/>
              <w:bottom w:val="outset" w:sz="6" w:space="0" w:color="000000"/>
              <w:right w:val="outset" w:sz="6" w:space="0" w:color="000000"/>
            </w:tcBorders>
            <w:shd w:val="clear" w:color="auto" w:fill="D9D9D9"/>
            <w:hideMark/>
          </w:tcPr>
          <w:p w14:paraId="5C6C311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SK Telecom</w:t>
            </w:r>
          </w:p>
        </w:tc>
        <w:tc>
          <w:tcPr>
            <w:tcW w:w="567" w:type="dxa"/>
            <w:tcBorders>
              <w:top w:val="outset" w:sz="6" w:space="0" w:color="000000"/>
              <w:left w:val="outset" w:sz="6" w:space="0" w:color="000000"/>
              <w:bottom w:val="outset" w:sz="6" w:space="0" w:color="000000"/>
              <w:right w:val="outset" w:sz="6" w:space="0" w:color="000000"/>
            </w:tcBorders>
            <w:shd w:val="clear" w:color="auto" w:fill="D9D9D9"/>
            <w:hideMark/>
          </w:tcPr>
          <w:p w14:paraId="3DA3A8E1"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D9D9D9"/>
            <w:hideMark/>
          </w:tcPr>
          <w:p w14:paraId="4A9286B2"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D9D9D9"/>
            <w:hideMark/>
          </w:tcPr>
          <w:p w14:paraId="72463506"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c>
          <w:tcPr>
            <w:tcW w:w="1276" w:type="dxa"/>
            <w:tcBorders>
              <w:top w:val="outset" w:sz="6" w:space="0" w:color="000000"/>
              <w:left w:val="outset" w:sz="6" w:space="0" w:color="000000"/>
              <w:bottom w:val="outset" w:sz="6" w:space="0" w:color="000000"/>
              <w:right w:val="outset" w:sz="6" w:space="0" w:color="000000"/>
            </w:tcBorders>
            <w:shd w:val="clear" w:color="auto" w:fill="D9D9D9"/>
            <w:hideMark/>
          </w:tcPr>
          <w:p w14:paraId="0A6D29A2"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r>
      <w:tr w:rsidR="00012A59" w:rsidRPr="00AF7CA9" w14:paraId="42E25746"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D9D9D9"/>
            <w:hideMark/>
          </w:tcPr>
          <w:p w14:paraId="53FD1B69"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99</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3011607D"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3ORW-250026</w:t>
            </w:r>
          </w:p>
        </w:tc>
        <w:tc>
          <w:tcPr>
            <w:tcW w:w="1169" w:type="dxa"/>
            <w:tcBorders>
              <w:top w:val="outset" w:sz="6" w:space="0" w:color="000000"/>
              <w:left w:val="outset" w:sz="6" w:space="0" w:color="000000"/>
              <w:bottom w:val="outset" w:sz="6" w:space="0" w:color="000000"/>
              <w:right w:val="outset" w:sz="6" w:space="0" w:color="000000"/>
            </w:tcBorders>
            <w:shd w:val="clear" w:color="auto" w:fill="D9D9D9"/>
            <w:hideMark/>
          </w:tcPr>
          <w:p w14:paraId="25AF70F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568E114B"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D9D9D9"/>
            <w:hideMark/>
          </w:tcPr>
          <w:p w14:paraId="233A485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dditional considerations on 3GPP / O-RAN work split</w:t>
            </w:r>
          </w:p>
        </w:tc>
        <w:tc>
          <w:tcPr>
            <w:tcW w:w="1843" w:type="dxa"/>
            <w:tcBorders>
              <w:top w:val="outset" w:sz="6" w:space="0" w:color="000000"/>
              <w:left w:val="outset" w:sz="6" w:space="0" w:color="000000"/>
              <w:bottom w:val="outset" w:sz="6" w:space="0" w:color="000000"/>
              <w:right w:val="outset" w:sz="6" w:space="0" w:color="000000"/>
            </w:tcBorders>
            <w:shd w:val="clear" w:color="auto" w:fill="D9D9D9"/>
            <w:hideMark/>
          </w:tcPr>
          <w:p w14:paraId="0DF6AA4C"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Nokia</w:t>
            </w:r>
          </w:p>
        </w:tc>
        <w:tc>
          <w:tcPr>
            <w:tcW w:w="567" w:type="dxa"/>
            <w:tcBorders>
              <w:top w:val="outset" w:sz="6" w:space="0" w:color="000000"/>
              <w:left w:val="outset" w:sz="6" w:space="0" w:color="000000"/>
              <w:bottom w:val="outset" w:sz="6" w:space="0" w:color="000000"/>
              <w:right w:val="outset" w:sz="6" w:space="0" w:color="000000"/>
            </w:tcBorders>
            <w:shd w:val="clear" w:color="auto" w:fill="D9D9D9"/>
            <w:hideMark/>
          </w:tcPr>
          <w:p w14:paraId="4AEFD3EA"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D9D9D9"/>
            <w:hideMark/>
          </w:tcPr>
          <w:p w14:paraId="6DA19B96"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D9D9D9"/>
            <w:hideMark/>
          </w:tcPr>
          <w:p w14:paraId="6BDAB2B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c>
          <w:tcPr>
            <w:tcW w:w="1276" w:type="dxa"/>
            <w:tcBorders>
              <w:top w:val="outset" w:sz="6" w:space="0" w:color="000000"/>
              <w:left w:val="outset" w:sz="6" w:space="0" w:color="000000"/>
              <w:bottom w:val="outset" w:sz="6" w:space="0" w:color="000000"/>
              <w:right w:val="outset" w:sz="6" w:space="0" w:color="000000"/>
            </w:tcBorders>
            <w:shd w:val="clear" w:color="auto" w:fill="D9D9D9"/>
            <w:hideMark/>
          </w:tcPr>
          <w:p w14:paraId="40060B0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r>
      <w:tr w:rsidR="00012A59" w:rsidRPr="00AF7CA9" w14:paraId="47B6A06F" w14:textId="77777777" w:rsidTr="00012A59">
        <w:tc>
          <w:tcPr>
            <w:tcW w:w="559" w:type="dxa"/>
            <w:tcBorders>
              <w:top w:val="outset" w:sz="6" w:space="0" w:color="000000"/>
              <w:left w:val="outset" w:sz="6" w:space="0" w:color="000000"/>
              <w:bottom w:val="outset" w:sz="6" w:space="0" w:color="000000"/>
              <w:right w:val="outset" w:sz="6" w:space="0" w:color="000000"/>
            </w:tcBorders>
            <w:shd w:val="clear" w:color="auto" w:fill="D9D9D9"/>
            <w:hideMark/>
          </w:tcPr>
          <w:p w14:paraId="003AEDB4"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99</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6FBDBAA0" w14:textId="77777777" w:rsidR="00012A59" w:rsidRPr="00AF7CA9" w:rsidRDefault="00012A59" w:rsidP="00012A59">
            <w:pPr>
              <w:rPr>
                <w:rFonts w:ascii="Times New Roman" w:eastAsia="Times New Roman" w:hAnsi="Times New Roman"/>
                <w:sz w:val="16"/>
              </w:rPr>
            </w:pPr>
            <w:r w:rsidRPr="00AF7CA9">
              <w:rPr>
                <w:rFonts w:eastAsia="Times New Roman"/>
                <w:sz w:val="16"/>
                <w:szCs w:val="16"/>
              </w:rPr>
              <w:t>3ORW-250028</w:t>
            </w:r>
          </w:p>
        </w:tc>
        <w:tc>
          <w:tcPr>
            <w:tcW w:w="1169" w:type="dxa"/>
            <w:tcBorders>
              <w:top w:val="outset" w:sz="6" w:space="0" w:color="000000"/>
              <w:left w:val="outset" w:sz="6" w:space="0" w:color="000000"/>
              <w:bottom w:val="outset" w:sz="6" w:space="0" w:color="000000"/>
              <w:right w:val="outset" w:sz="6" w:space="0" w:color="000000"/>
            </w:tcBorders>
            <w:shd w:val="clear" w:color="auto" w:fill="D9D9D9"/>
            <w:hideMark/>
          </w:tcPr>
          <w:p w14:paraId="5CAD7AB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1134" w:type="dxa"/>
            <w:tcBorders>
              <w:top w:val="outset" w:sz="6" w:space="0" w:color="000000"/>
              <w:left w:val="outset" w:sz="6" w:space="0" w:color="000000"/>
              <w:bottom w:val="outset" w:sz="6" w:space="0" w:color="000000"/>
              <w:right w:val="outset" w:sz="6" w:space="0" w:color="000000"/>
            </w:tcBorders>
            <w:shd w:val="clear" w:color="auto" w:fill="D9D9D9"/>
            <w:hideMark/>
          </w:tcPr>
          <w:p w14:paraId="0649D0F8"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Discussion</w:t>
            </w:r>
          </w:p>
        </w:tc>
        <w:tc>
          <w:tcPr>
            <w:tcW w:w="3685" w:type="dxa"/>
            <w:tcBorders>
              <w:top w:val="outset" w:sz="6" w:space="0" w:color="000000"/>
              <w:left w:val="outset" w:sz="6" w:space="0" w:color="000000"/>
              <w:bottom w:val="outset" w:sz="6" w:space="0" w:color="000000"/>
              <w:right w:val="outset" w:sz="6" w:space="0" w:color="000000"/>
            </w:tcBorders>
            <w:shd w:val="clear" w:color="auto" w:fill="D9D9D9"/>
            <w:hideMark/>
          </w:tcPr>
          <w:p w14:paraId="58E271B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AI/ML Work in 3GPP and O-RAN: Analysis and Coordination</w:t>
            </w:r>
          </w:p>
        </w:tc>
        <w:tc>
          <w:tcPr>
            <w:tcW w:w="1843" w:type="dxa"/>
            <w:tcBorders>
              <w:top w:val="outset" w:sz="6" w:space="0" w:color="000000"/>
              <w:left w:val="outset" w:sz="6" w:space="0" w:color="000000"/>
              <w:bottom w:val="outset" w:sz="6" w:space="0" w:color="000000"/>
              <w:right w:val="outset" w:sz="6" w:space="0" w:color="000000"/>
            </w:tcBorders>
            <w:shd w:val="clear" w:color="auto" w:fill="D9D9D9"/>
            <w:hideMark/>
          </w:tcPr>
          <w:p w14:paraId="0230649A"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VTT</w:t>
            </w:r>
          </w:p>
        </w:tc>
        <w:tc>
          <w:tcPr>
            <w:tcW w:w="567" w:type="dxa"/>
            <w:tcBorders>
              <w:top w:val="outset" w:sz="6" w:space="0" w:color="000000"/>
              <w:left w:val="outset" w:sz="6" w:space="0" w:color="000000"/>
              <w:bottom w:val="outset" w:sz="6" w:space="0" w:color="000000"/>
              <w:right w:val="outset" w:sz="6" w:space="0" w:color="000000"/>
            </w:tcBorders>
            <w:shd w:val="clear" w:color="auto" w:fill="D9D9D9"/>
            <w:hideMark/>
          </w:tcPr>
          <w:p w14:paraId="15901E7F" w14:textId="77777777" w:rsidR="00012A59" w:rsidRPr="00AF7CA9" w:rsidRDefault="00012A59" w:rsidP="00012A59">
            <w:pPr>
              <w:rPr>
                <w:rFonts w:ascii="Times New Roman" w:eastAsia="Times New Roman" w:hAnsi="Times New Roman"/>
                <w:sz w:val="16"/>
              </w:rPr>
            </w:pPr>
          </w:p>
        </w:tc>
        <w:tc>
          <w:tcPr>
            <w:tcW w:w="1587" w:type="dxa"/>
            <w:tcBorders>
              <w:top w:val="outset" w:sz="6" w:space="0" w:color="000000"/>
              <w:left w:val="outset" w:sz="6" w:space="0" w:color="000000"/>
              <w:bottom w:val="outset" w:sz="6" w:space="0" w:color="000000"/>
              <w:right w:val="outset" w:sz="6" w:space="0" w:color="000000"/>
            </w:tcBorders>
            <w:shd w:val="clear" w:color="auto" w:fill="D9D9D9"/>
            <w:hideMark/>
          </w:tcPr>
          <w:p w14:paraId="54EEAA9B" w14:textId="77777777" w:rsidR="00012A59" w:rsidRPr="00AF7CA9" w:rsidRDefault="00012A59" w:rsidP="00012A59">
            <w:pPr>
              <w:rPr>
                <w:rFonts w:eastAsia="Times New Roman"/>
                <w:sz w:val="16"/>
                <w:szCs w:val="20"/>
              </w:rPr>
            </w:pPr>
          </w:p>
        </w:tc>
        <w:tc>
          <w:tcPr>
            <w:tcW w:w="2353" w:type="dxa"/>
            <w:tcBorders>
              <w:top w:val="outset" w:sz="6" w:space="0" w:color="000000"/>
              <w:left w:val="outset" w:sz="6" w:space="0" w:color="000000"/>
              <w:bottom w:val="outset" w:sz="6" w:space="0" w:color="000000"/>
              <w:right w:val="outset" w:sz="6" w:space="0" w:color="000000"/>
            </w:tcBorders>
            <w:shd w:val="clear" w:color="auto" w:fill="D9D9D9"/>
            <w:hideMark/>
          </w:tcPr>
          <w:p w14:paraId="6313DD30"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c>
          <w:tcPr>
            <w:tcW w:w="1276" w:type="dxa"/>
            <w:tcBorders>
              <w:top w:val="outset" w:sz="6" w:space="0" w:color="000000"/>
              <w:left w:val="outset" w:sz="6" w:space="0" w:color="000000"/>
              <w:bottom w:val="outset" w:sz="6" w:space="0" w:color="000000"/>
              <w:right w:val="outset" w:sz="6" w:space="0" w:color="000000"/>
            </w:tcBorders>
            <w:shd w:val="clear" w:color="auto" w:fill="D9D9D9"/>
            <w:hideMark/>
          </w:tcPr>
          <w:p w14:paraId="0C197553" w14:textId="77777777" w:rsidR="00012A59" w:rsidRPr="00AF7CA9" w:rsidRDefault="00012A59" w:rsidP="00012A59">
            <w:pPr>
              <w:rPr>
                <w:rFonts w:ascii="Times New Roman" w:eastAsia="Times New Roman" w:hAnsi="Times New Roman"/>
                <w:sz w:val="16"/>
              </w:rPr>
            </w:pPr>
            <w:r w:rsidRPr="00AF7CA9">
              <w:rPr>
                <w:rFonts w:eastAsia="Times New Roman"/>
                <w:color w:val="000000"/>
                <w:sz w:val="16"/>
                <w:szCs w:val="16"/>
              </w:rPr>
              <w:t>Withdrawn</w:t>
            </w:r>
          </w:p>
        </w:tc>
      </w:tr>
    </w:tbl>
    <w:p w14:paraId="44358D67" w14:textId="77777777" w:rsidR="007806E5" w:rsidRDefault="007806E5" w:rsidP="007806E5">
      <w:pPr>
        <w:rPr>
          <w:rFonts w:ascii="Times New Roman" w:eastAsia="Times New Roman" w:hAnsi="Times New Roman"/>
          <w:sz w:val="24"/>
        </w:rPr>
      </w:pPr>
      <w:r>
        <w:rPr>
          <w:rFonts w:eastAsia="Times New Roman"/>
          <w:color w:val="000000"/>
          <w:sz w:val="24"/>
        </w:rPr>
        <w:t xml:space="preserve">Created:      </w:t>
      </w:r>
      <w:r>
        <w:rPr>
          <w:rFonts w:eastAsia="Times New Roman"/>
          <w:b/>
          <w:bCs/>
          <w:color w:val="000000"/>
          <w:sz w:val="24"/>
        </w:rPr>
        <w:t>END OF LIST</w:t>
      </w:r>
      <w:r>
        <w:rPr>
          <w:rFonts w:ascii="Times New Roman" w:eastAsia="Times New Roman" w:hAnsi="Times New Roman"/>
          <w:sz w:val="24"/>
        </w:rPr>
        <w:br/>
      </w:r>
      <w:r>
        <w:rPr>
          <w:rFonts w:eastAsia="Times New Roman"/>
          <w:color w:val="000000"/>
          <w:sz w:val="20"/>
          <w:szCs w:val="20"/>
        </w:rPr>
        <w:t xml:space="preserve">OPEN documents: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Parallel Agreed: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Approved/Endorsed: </w:t>
      </w:r>
      <w:r>
        <w:rPr>
          <w:rFonts w:eastAsia="Times New Roman"/>
          <w:b/>
          <w:bCs/>
          <w:color w:val="000000"/>
          <w:sz w:val="20"/>
          <w:szCs w:val="20"/>
        </w:rPr>
        <w:t xml:space="preserve">1 </w:t>
      </w:r>
      <w:r>
        <w:rPr>
          <w:rFonts w:ascii="Times New Roman" w:eastAsia="Times New Roman" w:hAnsi="Times New Roman"/>
          <w:sz w:val="24"/>
        </w:rPr>
        <w:br/>
      </w:r>
      <w:r>
        <w:rPr>
          <w:rFonts w:eastAsia="Times New Roman"/>
          <w:color w:val="000000"/>
          <w:sz w:val="20"/>
          <w:szCs w:val="20"/>
        </w:rPr>
        <w:t xml:space="preserve">Agreed: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Replied to LSs: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Noted: </w:t>
      </w:r>
      <w:r>
        <w:rPr>
          <w:rFonts w:eastAsia="Times New Roman"/>
          <w:b/>
          <w:bCs/>
          <w:color w:val="000000"/>
          <w:sz w:val="20"/>
          <w:szCs w:val="20"/>
        </w:rPr>
        <w:t xml:space="preserve">24 </w:t>
      </w:r>
      <w:r>
        <w:rPr>
          <w:rFonts w:ascii="Times New Roman" w:eastAsia="Times New Roman" w:hAnsi="Times New Roman"/>
          <w:sz w:val="24"/>
        </w:rPr>
        <w:br/>
      </w:r>
      <w:r>
        <w:rPr>
          <w:rFonts w:eastAsia="Times New Roman"/>
          <w:color w:val="000000"/>
          <w:sz w:val="20"/>
          <w:szCs w:val="20"/>
        </w:rPr>
        <w:t xml:space="preserve">Merged: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For e-mail approval: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Postponed: </w:t>
      </w:r>
      <w:r>
        <w:rPr>
          <w:rFonts w:eastAsia="Times New Roman"/>
          <w:b/>
          <w:bCs/>
          <w:color w:val="000000"/>
          <w:sz w:val="20"/>
          <w:szCs w:val="20"/>
        </w:rPr>
        <w:t xml:space="preserve">0 </w:t>
      </w:r>
      <w:r>
        <w:rPr>
          <w:rFonts w:ascii="Times New Roman" w:eastAsia="Times New Roman" w:hAnsi="Times New Roman"/>
          <w:sz w:val="24"/>
        </w:rPr>
        <w:br/>
      </w:r>
      <w:r>
        <w:rPr>
          <w:rFonts w:eastAsia="Times New Roman"/>
          <w:color w:val="000000"/>
          <w:sz w:val="20"/>
          <w:szCs w:val="20"/>
        </w:rPr>
        <w:t xml:space="preserve">Withdrawn: </w:t>
      </w:r>
      <w:r>
        <w:rPr>
          <w:rFonts w:eastAsia="Times New Roman"/>
          <w:b/>
          <w:bCs/>
          <w:color w:val="000000"/>
          <w:sz w:val="20"/>
          <w:szCs w:val="20"/>
        </w:rPr>
        <w:t xml:space="preserve">3 </w:t>
      </w:r>
      <w:r>
        <w:rPr>
          <w:rFonts w:ascii="Times New Roman" w:eastAsia="Times New Roman" w:hAnsi="Times New Roman"/>
          <w:sz w:val="24"/>
        </w:rPr>
        <w:br/>
      </w:r>
      <w:r>
        <w:rPr>
          <w:rFonts w:eastAsia="Times New Roman"/>
          <w:color w:val="FF0000"/>
          <w:sz w:val="32"/>
          <w:szCs w:val="32"/>
        </w:rPr>
        <w:t xml:space="preserve">Total documents: </w:t>
      </w:r>
      <w:r>
        <w:rPr>
          <w:rFonts w:eastAsia="Times New Roman"/>
          <w:b/>
          <w:bCs/>
          <w:color w:val="FF0000"/>
          <w:sz w:val="32"/>
          <w:szCs w:val="32"/>
        </w:rPr>
        <w:t xml:space="preserve">35 </w:t>
      </w:r>
    </w:p>
    <w:p w14:paraId="557E8268" w14:textId="77777777" w:rsidR="00550C4F" w:rsidRDefault="00550C4F" w:rsidP="00F4688F">
      <w:pPr>
        <w:keepNext/>
        <w:rPr>
          <w:rFonts w:eastAsia="Times New Roman" w:cs="Arial"/>
          <w:sz w:val="20"/>
          <w:szCs w:val="20"/>
          <w:lang w:val="en-US"/>
        </w:rPr>
      </w:pPr>
    </w:p>
    <w:sectPr w:rsidR="00550C4F" w:rsidSect="00514597">
      <w:pgSz w:w="17008" w:h="16838" w:orient="landscape"/>
      <w:pgMar w:top="600" w:right="600" w:bottom="600" w:left="600" w:header="60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63685" w14:textId="77777777" w:rsidR="00B307BA" w:rsidRDefault="00B307BA" w:rsidP="00C808E4">
      <w:r>
        <w:separator/>
      </w:r>
    </w:p>
  </w:endnote>
  <w:endnote w:type="continuationSeparator" w:id="0">
    <w:p w14:paraId="49E1554C" w14:textId="77777777" w:rsidR="00B307BA" w:rsidRDefault="00B307BA" w:rsidP="00C80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C17B" w14:textId="77777777" w:rsidR="00B307BA" w:rsidRDefault="00B307BA" w:rsidP="00C808E4">
      <w:r>
        <w:separator/>
      </w:r>
    </w:p>
  </w:footnote>
  <w:footnote w:type="continuationSeparator" w:id="0">
    <w:p w14:paraId="687C8AD2" w14:textId="77777777" w:rsidR="00B307BA" w:rsidRDefault="00B307BA" w:rsidP="00C80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74EB4CA"/>
    <w:lvl w:ilvl="0">
      <w:start w:val="1"/>
      <w:numFmt w:val="decimal"/>
      <w:pStyle w:val="ZT"/>
      <w:lvlText w:val="%1."/>
      <w:lvlJc w:val="left"/>
      <w:pPr>
        <w:tabs>
          <w:tab w:val="num" w:pos="360"/>
        </w:tabs>
        <w:ind w:left="360" w:hanging="360"/>
      </w:pPr>
    </w:lvl>
  </w:abstractNum>
  <w:abstractNum w:abstractNumId="1" w15:restartNumberingAfterBreak="0">
    <w:nsid w:val="FFFFFF89"/>
    <w:multiLevelType w:val="singleLevel"/>
    <w:tmpl w:val="9176BFD2"/>
    <w:lvl w:ilvl="0">
      <w:start w:val="1"/>
      <w:numFmt w:val="bullet"/>
      <w:pStyle w:val="ZK"/>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3"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4" w15:restartNumberingAfterBreak="0">
    <w:nsid w:val="09F52DFB"/>
    <w:multiLevelType w:val="hybridMultilevel"/>
    <w:tmpl w:val="7136B2E4"/>
    <w:lvl w:ilvl="0" w:tplc="482E5A02">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A6F7D03"/>
    <w:multiLevelType w:val="hybridMultilevel"/>
    <w:tmpl w:val="6DDAA002"/>
    <w:lvl w:ilvl="0" w:tplc="F8BE2890">
      <w:numFmt w:val="bullet"/>
      <w:lvlText w:val="-"/>
      <w:lvlJc w:val="left"/>
      <w:pPr>
        <w:tabs>
          <w:tab w:val="num" w:pos="1080"/>
        </w:tabs>
        <w:ind w:left="1080" w:hanging="360"/>
      </w:pPr>
      <w:rPr>
        <w:rFonts w:ascii="Arial" w:hAnsi="Arial" w:hint="default"/>
        <w:sz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2AA0FB7"/>
    <w:multiLevelType w:val="multilevel"/>
    <w:tmpl w:val="10C8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6875D4"/>
    <w:multiLevelType w:val="hybridMultilevel"/>
    <w:tmpl w:val="00368EE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4A16B8B"/>
    <w:multiLevelType w:val="hybridMultilevel"/>
    <w:tmpl w:val="E632C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BD968AA"/>
    <w:multiLevelType w:val="hybridMultilevel"/>
    <w:tmpl w:val="E48EC3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CF20164"/>
    <w:multiLevelType w:val="multilevel"/>
    <w:tmpl w:val="217AC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7E4EFD"/>
    <w:multiLevelType w:val="hybridMultilevel"/>
    <w:tmpl w:val="EC96B58A"/>
    <w:lvl w:ilvl="0" w:tplc="1D0464B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D4B21B8"/>
    <w:multiLevelType w:val="multilevel"/>
    <w:tmpl w:val="AAC0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664955FD"/>
    <w:multiLevelType w:val="hybridMultilevel"/>
    <w:tmpl w:val="97F29F5C"/>
    <w:lvl w:ilvl="0" w:tplc="A1D284E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EF16304"/>
    <w:multiLevelType w:val="multilevel"/>
    <w:tmpl w:val="A10CB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D733A3"/>
    <w:multiLevelType w:val="multilevel"/>
    <w:tmpl w:val="852C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E71B75"/>
    <w:multiLevelType w:val="hybridMultilevel"/>
    <w:tmpl w:val="A1F4AA22"/>
    <w:lvl w:ilvl="0" w:tplc="A6C08B04">
      <w:start w:val="1"/>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7C674AD7"/>
    <w:multiLevelType w:val="multilevel"/>
    <w:tmpl w:val="B2B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5496020">
    <w:abstractNumId w:val="2"/>
  </w:num>
  <w:num w:numId="2" w16cid:durableId="1756197376">
    <w:abstractNumId w:val="3"/>
  </w:num>
  <w:num w:numId="3" w16cid:durableId="724182348">
    <w:abstractNumId w:val="5"/>
  </w:num>
  <w:num w:numId="4" w16cid:durableId="136192524">
    <w:abstractNumId w:val="8"/>
  </w:num>
  <w:num w:numId="5" w16cid:durableId="1636057880">
    <w:abstractNumId w:val="11"/>
  </w:num>
  <w:num w:numId="6" w16cid:durableId="794300891">
    <w:abstractNumId w:val="14"/>
  </w:num>
  <w:num w:numId="7" w16cid:durableId="694500708">
    <w:abstractNumId w:val="7"/>
  </w:num>
  <w:num w:numId="8" w16cid:durableId="1750467253">
    <w:abstractNumId w:val="17"/>
  </w:num>
  <w:num w:numId="9" w16cid:durableId="335806657">
    <w:abstractNumId w:val="4"/>
  </w:num>
  <w:num w:numId="10" w16cid:durableId="386686137">
    <w:abstractNumId w:val="9"/>
  </w:num>
  <w:num w:numId="11" w16cid:durableId="1581326431">
    <w:abstractNumId w:val="12"/>
  </w:num>
  <w:num w:numId="12" w16cid:durableId="174418525">
    <w:abstractNumId w:val="1"/>
  </w:num>
  <w:num w:numId="13" w16cid:durableId="1091511265">
    <w:abstractNumId w:val="0"/>
  </w:num>
  <w:num w:numId="14" w16cid:durableId="669258115">
    <w:abstractNumId w:val="10"/>
  </w:num>
  <w:num w:numId="15" w16cid:durableId="2013485807">
    <w:abstractNumId w:val="13"/>
  </w:num>
  <w:num w:numId="16" w16cid:durableId="101661147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4294383">
    <w:abstractNumId w:val="16"/>
  </w:num>
  <w:num w:numId="18" w16cid:durableId="179589519">
    <w:abstractNumId w:val="18"/>
  </w:num>
  <w:num w:numId="19" w16cid:durableId="818350049">
    <w:abstractNumId w:val="15"/>
  </w:num>
  <w:num w:numId="20" w16cid:durableId="17489203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defaultTableStyle w:val="Normal"/>
  <w:drawingGridHorizontalSpacing w:val="9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TUwNzU1NDQ0MTNT0lEKTi0uzszPAykwrQUAUaBX6CwAAAA="/>
  </w:docVars>
  <w:rsids>
    <w:rsidRoot w:val="00B57CE6"/>
    <w:rsid w:val="0000040C"/>
    <w:rsid w:val="00000BB8"/>
    <w:rsid w:val="00000E2D"/>
    <w:rsid w:val="00000EC2"/>
    <w:rsid w:val="00001254"/>
    <w:rsid w:val="000018F1"/>
    <w:rsid w:val="00004633"/>
    <w:rsid w:val="000057DE"/>
    <w:rsid w:val="00007869"/>
    <w:rsid w:val="000108FF"/>
    <w:rsid w:val="00010C8E"/>
    <w:rsid w:val="00012A59"/>
    <w:rsid w:val="00013C5C"/>
    <w:rsid w:val="000149B9"/>
    <w:rsid w:val="00015A47"/>
    <w:rsid w:val="00015DEC"/>
    <w:rsid w:val="000174EF"/>
    <w:rsid w:val="000179C5"/>
    <w:rsid w:val="00025050"/>
    <w:rsid w:val="00025FAB"/>
    <w:rsid w:val="000264F9"/>
    <w:rsid w:val="00027B14"/>
    <w:rsid w:val="00031033"/>
    <w:rsid w:val="000311B0"/>
    <w:rsid w:val="00031D15"/>
    <w:rsid w:val="00031DD1"/>
    <w:rsid w:val="000326BF"/>
    <w:rsid w:val="00033F3F"/>
    <w:rsid w:val="0003572A"/>
    <w:rsid w:val="000364B1"/>
    <w:rsid w:val="000366ED"/>
    <w:rsid w:val="00037B95"/>
    <w:rsid w:val="00042BA9"/>
    <w:rsid w:val="000450C2"/>
    <w:rsid w:val="000462DD"/>
    <w:rsid w:val="00046EF2"/>
    <w:rsid w:val="000477B3"/>
    <w:rsid w:val="00050DE6"/>
    <w:rsid w:val="00051DFE"/>
    <w:rsid w:val="000545AE"/>
    <w:rsid w:val="00057FA6"/>
    <w:rsid w:val="000603B8"/>
    <w:rsid w:val="0006427D"/>
    <w:rsid w:val="0006453C"/>
    <w:rsid w:val="000646CE"/>
    <w:rsid w:val="00070ABE"/>
    <w:rsid w:val="000729E0"/>
    <w:rsid w:val="00073F62"/>
    <w:rsid w:val="00075F58"/>
    <w:rsid w:val="0007669B"/>
    <w:rsid w:val="00077466"/>
    <w:rsid w:val="000779D5"/>
    <w:rsid w:val="000818C0"/>
    <w:rsid w:val="00083123"/>
    <w:rsid w:val="000851AA"/>
    <w:rsid w:val="00085A48"/>
    <w:rsid w:val="000916D0"/>
    <w:rsid w:val="0009206C"/>
    <w:rsid w:val="00092E43"/>
    <w:rsid w:val="0009431F"/>
    <w:rsid w:val="000975F7"/>
    <w:rsid w:val="000A096F"/>
    <w:rsid w:val="000A0F38"/>
    <w:rsid w:val="000A14FE"/>
    <w:rsid w:val="000A1C58"/>
    <w:rsid w:val="000A306B"/>
    <w:rsid w:val="000A33DC"/>
    <w:rsid w:val="000A33E3"/>
    <w:rsid w:val="000A513A"/>
    <w:rsid w:val="000A5BA8"/>
    <w:rsid w:val="000B0DAC"/>
    <w:rsid w:val="000C04A0"/>
    <w:rsid w:val="000C15DD"/>
    <w:rsid w:val="000C178D"/>
    <w:rsid w:val="000C1CB2"/>
    <w:rsid w:val="000C23A2"/>
    <w:rsid w:val="000C27A0"/>
    <w:rsid w:val="000C33D0"/>
    <w:rsid w:val="000C3617"/>
    <w:rsid w:val="000C4692"/>
    <w:rsid w:val="000C4F95"/>
    <w:rsid w:val="000C6B58"/>
    <w:rsid w:val="000C7069"/>
    <w:rsid w:val="000D0DE0"/>
    <w:rsid w:val="000D1C2C"/>
    <w:rsid w:val="000D1E23"/>
    <w:rsid w:val="000D2C0C"/>
    <w:rsid w:val="000D3325"/>
    <w:rsid w:val="000E01D6"/>
    <w:rsid w:val="000E0A9E"/>
    <w:rsid w:val="000E2E18"/>
    <w:rsid w:val="000E3E67"/>
    <w:rsid w:val="000E4B43"/>
    <w:rsid w:val="000E6AA8"/>
    <w:rsid w:val="000F0A92"/>
    <w:rsid w:val="000F0B3E"/>
    <w:rsid w:val="000F2D48"/>
    <w:rsid w:val="000F40C5"/>
    <w:rsid w:val="000F634C"/>
    <w:rsid w:val="000F6E88"/>
    <w:rsid w:val="0010134F"/>
    <w:rsid w:val="001028DD"/>
    <w:rsid w:val="00102A55"/>
    <w:rsid w:val="00104057"/>
    <w:rsid w:val="0010464B"/>
    <w:rsid w:val="001048F5"/>
    <w:rsid w:val="00105005"/>
    <w:rsid w:val="001065B6"/>
    <w:rsid w:val="00110E1D"/>
    <w:rsid w:val="00111BD8"/>
    <w:rsid w:val="001153ED"/>
    <w:rsid w:val="001159C9"/>
    <w:rsid w:val="00115CC2"/>
    <w:rsid w:val="0011709D"/>
    <w:rsid w:val="00117784"/>
    <w:rsid w:val="00121D96"/>
    <w:rsid w:val="00122032"/>
    <w:rsid w:val="001229ED"/>
    <w:rsid w:val="00125CDD"/>
    <w:rsid w:val="00126772"/>
    <w:rsid w:val="00126826"/>
    <w:rsid w:val="00126EF4"/>
    <w:rsid w:val="00131621"/>
    <w:rsid w:val="00131ED1"/>
    <w:rsid w:val="00132C69"/>
    <w:rsid w:val="00132EBD"/>
    <w:rsid w:val="00134097"/>
    <w:rsid w:val="001343D9"/>
    <w:rsid w:val="001344E3"/>
    <w:rsid w:val="00141AC6"/>
    <w:rsid w:val="0014270D"/>
    <w:rsid w:val="0014383A"/>
    <w:rsid w:val="00150805"/>
    <w:rsid w:val="001518AC"/>
    <w:rsid w:val="00152A3F"/>
    <w:rsid w:val="00153C2C"/>
    <w:rsid w:val="00155479"/>
    <w:rsid w:val="00155DCF"/>
    <w:rsid w:val="00155E1D"/>
    <w:rsid w:val="00157BC9"/>
    <w:rsid w:val="00157DD0"/>
    <w:rsid w:val="00160AE7"/>
    <w:rsid w:val="00163073"/>
    <w:rsid w:val="00163EDC"/>
    <w:rsid w:val="00163F57"/>
    <w:rsid w:val="00166A3C"/>
    <w:rsid w:val="00172DA2"/>
    <w:rsid w:val="001744D6"/>
    <w:rsid w:val="00182B69"/>
    <w:rsid w:val="001839AA"/>
    <w:rsid w:val="00183B48"/>
    <w:rsid w:val="001840BD"/>
    <w:rsid w:val="00184153"/>
    <w:rsid w:val="001849E3"/>
    <w:rsid w:val="0018686D"/>
    <w:rsid w:val="0018742C"/>
    <w:rsid w:val="00187E0A"/>
    <w:rsid w:val="0019101D"/>
    <w:rsid w:val="00191C3F"/>
    <w:rsid w:val="001944AE"/>
    <w:rsid w:val="001A0B7C"/>
    <w:rsid w:val="001A0DDA"/>
    <w:rsid w:val="001A4DC9"/>
    <w:rsid w:val="001A612F"/>
    <w:rsid w:val="001A6847"/>
    <w:rsid w:val="001B2542"/>
    <w:rsid w:val="001B368A"/>
    <w:rsid w:val="001B52A9"/>
    <w:rsid w:val="001B7304"/>
    <w:rsid w:val="001C037C"/>
    <w:rsid w:val="001C0427"/>
    <w:rsid w:val="001C2C2E"/>
    <w:rsid w:val="001C7D58"/>
    <w:rsid w:val="001D027D"/>
    <w:rsid w:val="001D0A82"/>
    <w:rsid w:val="001D111C"/>
    <w:rsid w:val="001D1FF4"/>
    <w:rsid w:val="001D2C99"/>
    <w:rsid w:val="001D36F7"/>
    <w:rsid w:val="001E06C1"/>
    <w:rsid w:val="001E3225"/>
    <w:rsid w:val="001E4940"/>
    <w:rsid w:val="001E63A8"/>
    <w:rsid w:val="001F0252"/>
    <w:rsid w:val="001F1623"/>
    <w:rsid w:val="001F1964"/>
    <w:rsid w:val="001F2EC6"/>
    <w:rsid w:val="001F3A8D"/>
    <w:rsid w:val="001F3D2D"/>
    <w:rsid w:val="001F449B"/>
    <w:rsid w:val="001F4937"/>
    <w:rsid w:val="001F63C6"/>
    <w:rsid w:val="001F63F8"/>
    <w:rsid w:val="001F6F67"/>
    <w:rsid w:val="001F740F"/>
    <w:rsid w:val="001F7DF4"/>
    <w:rsid w:val="0020218F"/>
    <w:rsid w:val="002031FA"/>
    <w:rsid w:val="0020336E"/>
    <w:rsid w:val="002040F3"/>
    <w:rsid w:val="0020490E"/>
    <w:rsid w:val="00205A03"/>
    <w:rsid w:val="00211765"/>
    <w:rsid w:val="002120B3"/>
    <w:rsid w:val="00212E23"/>
    <w:rsid w:val="002147CE"/>
    <w:rsid w:val="002153B4"/>
    <w:rsid w:val="002157F0"/>
    <w:rsid w:val="00217A04"/>
    <w:rsid w:val="002203C2"/>
    <w:rsid w:val="0022170A"/>
    <w:rsid w:val="00223DB6"/>
    <w:rsid w:val="00224488"/>
    <w:rsid w:val="00224B1D"/>
    <w:rsid w:val="00226977"/>
    <w:rsid w:val="002305A1"/>
    <w:rsid w:val="00232DA5"/>
    <w:rsid w:val="002330A9"/>
    <w:rsid w:val="00233663"/>
    <w:rsid w:val="002338CD"/>
    <w:rsid w:val="002373E6"/>
    <w:rsid w:val="00240004"/>
    <w:rsid w:val="0024555A"/>
    <w:rsid w:val="0024667C"/>
    <w:rsid w:val="00246A6A"/>
    <w:rsid w:val="00246EF7"/>
    <w:rsid w:val="0024721B"/>
    <w:rsid w:val="00247E5F"/>
    <w:rsid w:val="0025235C"/>
    <w:rsid w:val="002527E5"/>
    <w:rsid w:val="0025353C"/>
    <w:rsid w:val="002544D5"/>
    <w:rsid w:val="0025505E"/>
    <w:rsid w:val="00255580"/>
    <w:rsid w:val="0025577B"/>
    <w:rsid w:val="00260ED4"/>
    <w:rsid w:val="00260EED"/>
    <w:rsid w:val="002613C8"/>
    <w:rsid w:val="00264C1A"/>
    <w:rsid w:val="00266504"/>
    <w:rsid w:val="002703A1"/>
    <w:rsid w:val="002706CE"/>
    <w:rsid w:val="00270EC6"/>
    <w:rsid w:val="002712E6"/>
    <w:rsid w:val="00276EA6"/>
    <w:rsid w:val="00280A96"/>
    <w:rsid w:val="00281126"/>
    <w:rsid w:val="00281B4C"/>
    <w:rsid w:val="00282009"/>
    <w:rsid w:val="002866DB"/>
    <w:rsid w:val="00287DC8"/>
    <w:rsid w:val="00290536"/>
    <w:rsid w:val="0029060E"/>
    <w:rsid w:val="00290DAB"/>
    <w:rsid w:val="0029139D"/>
    <w:rsid w:val="00291DA3"/>
    <w:rsid w:val="0029278C"/>
    <w:rsid w:val="00292C70"/>
    <w:rsid w:val="0029581F"/>
    <w:rsid w:val="00295AFB"/>
    <w:rsid w:val="00296ED2"/>
    <w:rsid w:val="002A0921"/>
    <w:rsid w:val="002A0B68"/>
    <w:rsid w:val="002A39C5"/>
    <w:rsid w:val="002A44BC"/>
    <w:rsid w:val="002A4E82"/>
    <w:rsid w:val="002A6C6F"/>
    <w:rsid w:val="002B0699"/>
    <w:rsid w:val="002B0985"/>
    <w:rsid w:val="002B1725"/>
    <w:rsid w:val="002B35E1"/>
    <w:rsid w:val="002B3B49"/>
    <w:rsid w:val="002B5049"/>
    <w:rsid w:val="002B6581"/>
    <w:rsid w:val="002B7B34"/>
    <w:rsid w:val="002C2A0F"/>
    <w:rsid w:val="002C4195"/>
    <w:rsid w:val="002C6F96"/>
    <w:rsid w:val="002D1E3C"/>
    <w:rsid w:val="002D26D0"/>
    <w:rsid w:val="002D2721"/>
    <w:rsid w:val="002D3803"/>
    <w:rsid w:val="002D3DFE"/>
    <w:rsid w:val="002D52BC"/>
    <w:rsid w:val="002D581C"/>
    <w:rsid w:val="002D6388"/>
    <w:rsid w:val="002D63C7"/>
    <w:rsid w:val="002E1F12"/>
    <w:rsid w:val="002E52E6"/>
    <w:rsid w:val="002F06D9"/>
    <w:rsid w:val="002F080D"/>
    <w:rsid w:val="002F1227"/>
    <w:rsid w:val="002F12C0"/>
    <w:rsid w:val="002F1ED2"/>
    <w:rsid w:val="002F2EE3"/>
    <w:rsid w:val="002F5201"/>
    <w:rsid w:val="002F5545"/>
    <w:rsid w:val="002F594A"/>
    <w:rsid w:val="002F6F5B"/>
    <w:rsid w:val="002F7269"/>
    <w:rsid w:val="003008EE"/>
    <w:rsid w:val="00301341"/>
    <w:rsid w:val="0030302E"/>
    <w:rsid w:val="00303E5B"/>
    <w:rsid w:val="00303F4E"/>
    <w:rsid w:val="003041B3"/>
    <w:rsid w:val="0031008C"/>
    <w:rsid w:val="00310613"/>
    <w:rsid w:val="003106EF"/>
    <w:rsid w:val="0031156E"/>
    <w:rsid w:val="00311967"/>
    <w:rsid w:val="00312408"/>
    <w:rsid w:val="00314D51"/>
    <w:rsid w:val="00321093"/>
    <w:rsid w:val="00323580"/>
    <w:rsid w:val="003268F9"/>
    <w:rsid w:val="00330E8E"/>
    <w:rsid w:val="00331910"/>
    <w:rsid w:val="003378C1"/>
    <w:rsid w:val="00337BD6"/>
    <w:rsid w:val="0034123A"/>
    <w:rsid w:val="00342BA0"/>
    <w:rsid w:val="00344F10"/>
    <w:rsid w:val="00345A96"/>
    <w:rsid w:val="003469B3"/>
    <w:rsid w:val="00351AC7"/>
    <w:rsid w:val="0035277E"/>
    <w:rsid w:val="00352F22"/>
    <w:rsid w:val="00364365"/>
    <w:rsid w:val="00364A21"/>
    <w:rsid w:val="00365526"/>
    <w:rsid w:val="00370C5B"/>
    <w:rsid w:val="0037179E"/>
    <w:rsid w:val="00372107"/>
    <w:rsid w:val="00375634"/>
    <w:rsid w:val="00377920"/>
    <w:rsid w:val="00377D66"/>
    <w:rsid w:val="00380D32"/>
    <w:rsid w:val="00382177"/>
    <w:rsid w:val="00385502"/>
    <w:rsid w:val="003855CB"/>
    <w:rsid w:val="00386860"/>
    <w:rsid w:val="00387492"/>
    <w:rsid w:val="00387F47"/>
    <w:rsid w:val="003940D1"/>
    <w:rsid w:val="00394895"/>
    <w:rsid w:val="003956E3"/>
    <w:rsid w:val="00396E03"/>
    <w:rsid w:val="0039724C"/>
    <w:rsid w:val="003A322A"/>
    <w:rsid w:val="003B079F"/>
    <w:rsid w:val="003B3D41"/>
    <w:rsid w:val="003B4D00"/>
    <w:rsid w:val="003B6EA3"/>
    <w:rsid w:val="003C048A"/>
    <w:rsid w:val="003C1E1A"/>
    <w:rsid w:val="003C2315"/>
    <w:rsid w:val="003C3D29"/>
    <w:rsid w:val="003C4993"/>
    <w:rsid w:val="003C76BB"/>
    <w:rsid w:val="003C79C4"/>
    <w:rsid w:val="003D3164"/>
    <w:rsid w:val="003D6A0F"/>
    <w:rsid w:val="003D7929"/>
    <w:rsid w:val="003E0712"/>
    <w:rsid w:val="003E0BE5"/>
    <w:rsid w:val="003E19FE"/>
    <w:rsid w:val="003E22D6"/>
    <w:rsid w:val="003E25E8"/>
    <w:rsid w:val="003E3085"/>
    <w:rsid w:val="003E312A"/>
    <w:rsid w:val="003E3223"/>
    <w:rsid w:val="003E3927"/>
    <w:rsid w:val="003E5E4E"/>
    <w:rsid w:val="003E6742"/>
    <w:rsid w:val="003F21E8"/>
    <w:rsid w:val="003F33B7"/>
    <w:rsid w:val="003F4166"/>
    <w:rsid w:val="003F61A5"/>
    <w:rsid w:val="00403CC7"/>
    <w:rsid w:val="00411179"/>
    <w:rsid w:val="004115B1"/>
    <w:rsid w:val="00411B20"/>
    <w:rsid w:val="004130C6"/>
    <w:rsid w:val="0041435B"/>
    <w:rsid w:val="00414A34"/>
    <w:rsid w:val="00417C2A"/>
    <w:rsid w:val="00421DB7"/>
    <w:rsid w:val="00422C65"/>
    <w:rsid w:val="00426ECE"/>
    <w:rsid w:val="004271A6"/>
    <w:rsid w:val="0043007F"/>
    <w:rsid w:val="004315C2"/>
    <w:rsid w:val="00431ABE"/>
    <w:rsid w:val="00433713"/>
    <w:rsid w:val="00433D8D"/>
    <w:rsid w:val="0043512B"/>
    <w:rsid w:val="00436300"/>
    <w:rsid w:val="00440246"/>
    <w:rsid w:val="004414CA"/>
    <w:rsid w:val="00441AAC"/>
    <w:rsid w:val="00444731"/>
    <w:rsid w:val="00444DC1"/>
    <w:rsid w:val="004450F3"/>
    <w:rsid w:val="0044550C"/>
    <w:rsid w:val="00446CC2"/>
    <w:rsid w:val="00446ECA"/>
    <w:rsid w:val="00447F56"/>
    <w:rsid w:val="00450AAB"/>
    <w:rsid w:val="00452598"/>
    <w:rsid w:val="00453B27"/>
    <w:rsid w:val="004553C3"/>
    <w:rsid w:val="0045572B"/>
    <w:rsid w:val="00455B00"/>
    <w:rsid w:val="00455B53"/>
    <w:rsid w:val="004564DE"/>
    <w:rsid w:val="004608F1"/>
    <w:rsid w:val="00461898"/>
    <w:rsid w:val="00464D81"/>
    <w:rsid w:val="00470285"/>
    <w:rsid w:val="00471119"/>
    <w:rsid w:val="004717F7"/>
    <w:rsid w:val="00471962"/>
    <w:rsid w:val="00471CA8"/>
    <w:rsid w:val="004721F2"/>
    <w:rsid w:val="00473199"/>
    <w:rsid w:val="0047336C"/>
    <w:rsid w:val="004752C0"/>
    <w:rsid w:val="00476099"/>
    <w:rsid w:val="0047679C"/>
    <w:rsid w:val="004768B4"/>
    <w:rsid w:val="004811F1"/>
    <w:rsid w:val="004836FB"/>
    <w:rsid w:val="00486A67"/>
    <w:rsid w:val="004871A7"/>
    <w:rsid w:val="00487D8A"/>
    <w:rsid w:val="00490C78"/>
    <w:rsid w:val="004939A3"/>
    <w:rsid w:val="00495EF8"/>
    <w:rsid w:val="004A0708"/>
    <w:rsid w:val="004A2720"/>
    <w:rsid w:val="004A272A"/>
    <w:rsid w:val="004A5022"/>
    <w:rsid w:val="004A55D2"/>
    <w:rsid w:val="004A5AA1"/>
    <w:rsid w:val="004A7C70"/>
    <w:rsid w:val="004B0A04"/>
    <w:rsid w:val="004B119F"/>
    <w:rsid w:val="004B2EDB"/>
    <w:rsid w:val="004B3773"/>
    <w:rsid w:val="004B3BED"/>
    <w:rsid w:val="004B7834"/>
    <w:rsid w:val="004C1DB3"/>
    <w:rsid w:val="004C1E31"/>
    <w:rsid w:val="004C36D5"/>
    <w:rsid w:val="004C43B1"/>
    <w:rsid w:val="004C4E28"/>
    <w:rsid w:val="004C594B"/>
    <w:rsid w:val="004C5F0A"/>
    <w:rsid w:val="004C7DCE"/>
    <w:rsid w:val="004D22B2"/>
    <w:rsid w:val="004D3EED"/>
    <w:rsid w:val="004D5DB4"/>
    <w:rsid w:val="004D5E68"/>
    <w:rsid w:val="004D7085"/>
    <w:rsid w:val="004D74D4"/>
    <w:rsid w:val="004E0D75"/>
    <w:rsid w:val="004E1788"/>
    <w:rsid w:val="004E5BA1"/>
    <w:rsid w:val="004E7DDF"/>
    <w:rsid w:val="004F013D"/>
    <w:rsid w:val="004F083F"/>
    <w:rsid w:val="004F174F"/>
    <w:rsid w:val="004F1B3C"/>
    <w:rsid w:val="004F3A7A"/>
    <w:rsid w:val="004F49F5"/>
    <w:rsid w:val="004F4D2F"/>
    <w:rsid w:val="004F7BCA"/>
    <w:rsid w:val="00502C73"/>
    <w:rsid w:val="00504354"/>
    <w:rsid w:val="00504F26"/>
    <w:rsid w:val="00510B02"/>
    <w:rsid w:val="005128BA"/>
    <w:rsid w:val="00513000"/>
    <w:rsid w:val="00513C4F"/>
    <w:rsid w:val="00514597"/>
    <w:rsid w:val="00514B8D"/>
    <w:rsid w:val="00516A87"/>
    <w:rsid w:val="00520702"/>
    <w:rsid w:val="00523519"/>
    <w:rsid w:val="005251F4"/>
    <w:rsid w:val="0052564E"/>
    <w:rsid w:val="00526CA9"/>
    <w:rsid w:val="00532538"/>
    <w:rsid w:val="005351BE"/>
    <w:rsid w:val="0053617B"/>
    <w:rsid w:val="005363E5"/>
    <w:rsid w:val="00537E4E"/>
    <w:rsid w:val="0054028D"/>
    <w:rsid w:val="005402A8"/>
    <w:rsid w:val="005425E1"/>
    <w:rsid w:val="00542FD4"/>
    <w:rsid w:val="00543CFA"/>
    <w:rsid w:val="00547313"/>
    <w:rsid w:val="00550C4F"/>
    <w:rsid w:val="00550E08"/>
    <w:rsid w:val="00550F83"/>
    <w:rsid w:val="0055348D"/>
    <w:rsid w:val="00553E59"/>
    <w:rsid w:val="00554624"/>
    <w:rsid w:val="00554A50"/>
    <w:rsid w:val="00555CB4"/>
    <w:rsid w:val="00556BD1"/>
    <w:rsid w:val="00557C6F"/>
    <w:rsid w:val="00560867"/>
    <w:rsid w:val="00561868"/>
    <w:rsid w:val="005645AD"/>
    <w:rsid w:val="0056513C"/>
    <w:rsid w:val="00565A43"/>
    <w:rsid w:val="00565B18"/>
    <w:rsid w:val="00572834"/>
    <w:rsid w:val="00581DDE"/>
    <w:rsid w:val="00584AEF"/>
    <w:rsid w:val="00586227"/>
    <w:rsid w:val="00586AE1"/>
    <w:rsid w:val="0058719E"/>
    <w:rsid w:val="005874EF"/>
    <w:rsid w:val="0059005A"/>
    <w:rsid w:val="00590412"/>
    <w:rsid w:val="0059066A"/>
    <w:rsid w:val="0059120B"/>
    <w:rsid w:val="00593100"/>
    <w:rsid w:val="00593BA2"/>
    <w:rsid w:val="00594185"/>
    <w:rsid w:val="00594287"/>
    <w:rsid w:val="00596680"/>
    <w:rsid w:val="005A1309"/>
    <w:rsid w:val="005A3AFE"/>
    <w:rsid w:val="005A40A5"/>
    <w:rsid w:val="005A52B6"/>
    <w:rsid w:val="005B041B"/>
    <w:rsid w:val="005B129F"/>
    <w:rsid w:val="005B19C7"/>
    <w:rsid w:val="005B2431"/>
    <w:rsid w:val="005B2E8E"/>
    <w:rsid w:val="005B6C4C"/>
    <w:rsid w:val="005C0D56"/>
    <w:rsid w:val="005C11A7"/>
    <w:rsid w:val="005D0CEC"/>
    <w:rsid w:val="005D0F84"/>
    <w:rsid w:val="005D1599"/>
    <w:rsid w:val="005D3837"/>
    <w:rsid w:val="005D446C"/>
    <w:rsid w:val="005D77BE"/>
    <w:rsid w:val="005E03E2"/>
    <w:rsid w:val="005E2484"/>
    <w:rsid w:val="005E2712"/>
    <w:rsid w:val="005E2D19"/>
    <w:rsid w:val="005E2D6E"/>
    <w:rsid w:val="005F0BE6"/>
    <w:rsid w:val="005F2145"/>
    <w:rsid w:val="005F3349"/>
    <w:rsid w:val="005F5452"/>
    <w:rsid w:val="005F72B3"/>
    <w:rsid w:val="00603BA9"/>
    <w:rsid w:val="00605580"/>
    <w:rsid w:val="00610A8D"/>
    <w:rsid w:val="00610F03"/>
    <w:rsid w:val="00611429"/>
    <w:rsid w:val="00611FC5"/>
    <w:rsid w:val="006123CC"/>
    <w:rsid w:val="00612B8E"/>
    <w:rsid w:val="0061336E"/>
    <w:rsid w:val="006134D6"/>
    <w:rsid w:val="00614087"/>
    <w:rsid w:val="0062096E"/>
    <w:rsid w:val="00622FF4"/>
    <w:rsid w:val="006313FC"/>
    <w:rsid w:val="0063144D"/>
    <w:rsid w:val="00634C97"/>
    <w:rsid w:val="00635998"/>
    <w:rsid w:val="006373E5"/>
    <w:rsid w:val="00644B86"/>
    <w:rsid w:val="00650254"/>
    <w:rsid w:val="00650D20"/>
    <w:rsid w:val="0065359A"/>
    <w:rsid w:val="00655592"/>
    <w:rsid w:val="006557F2"/>
    <w:rsid w:val="00655E8F"/>
    <w:rsid w:val="00657D82"/>
    <w:rsid w:val="0066111F"/>
    <w:rsid w:val="00662048"/>
    <w:rsid w:val="0066307D"/>
    <w:rsid w:val="006640CC"/>
    <w:rsid w:val="006644D6"/>
    <w:rsid w:val="00666009"/>
    <w:rsid w:val="00666C5D"/>
    <w:rsid w:val="00675259"/>
    <w:rsid w:val="00675FF5"/>
    <w:rsid w:val="0067634D"/>
    <w:rsid w:val="006764A6"/>
    <w:rsid w:val="00676688"/>
    <w:rsid w:val="00676BF2"/>
    <w:rsid w:val="00677BD1"/>
    <w:rsid w:val="00680784"/>
    <w:rsid w:val="00680938"/>
    <w:rsid w:val="00680C9A"/>
    <w:rsid w:val="00681977"/>
    <w:rsid w:val="00684040"/>
    <w:rsid w:val="00687351"/>
    <w:rsid w:val="00690847"/>
    <w:rsid w:val="00691537"/>
    <w:rsid w:val="006920B0"/>
    <w:rsid w:val="00693B4B"/>
    <w:rsid w:val="006940C0"/>
    <w:rsid w:val="00696D2A"/>
    <w:rsid w:val="00697476"/>
    <w:rsid w:val="006976F8"/>
    <w:rsid w:val="006A027D"/>
    <w:rsid w:val="006A2202"/>
    <w:rsid w:val="006A531E"/>
    <w:rsid w:val="006A73B6"/>
    <w:rsid w:val="006A7A98"/>
    <w:rsid w:val="006B0CB5"/>
    <w:rsid w:val="006B2301"/>
    <w:rsid w:val="006B34DC"/>
    <w:rsid w:val="006B3818"/>
    <w:rsid w:val="006B57FA"/>
    <w:rsid w:val="006C2BFB"/>
    <w:rsid w:val="006C4729"/>
    <w:rsid w:val="006C5D1C"/>
    <w:rsid w:val="006C69CB"/>
    <w:rsid w:val="006D05C1"/>
    <w:rsid w:val="006D166D"/>
    <w:rsid w:val="006D2DBC"/>
    <w:rsid w:val="006D4038"/>
    <w:rsid w:val="006D58F5"/>
    <w:rsid w:val="006D5A5F"/>
    <w:rsid w:val="006D5CDE"/>
    <w:rsid w:val="006D5F79"/>
    <w:rsid w:val="006D628A"/>
    <w:rsid w:val="006D6A71"/>
    <w:rsid w:val="006D6E5D"/>
    <w:rsid w:val="006E02AB"/>
    <w:rsid w:val="006E2016"/>
    <w:rsid w:val="006E4E9C"/>
    <w:rsid w:val="006E678B"/>
    <w:rsid w:val="006E72ED"/>
    <w:rsid w:val="006F1471"/>
    <w:rsid w:val="006F1F29"/>
    <w:rsid w:val="006F31CE"/>
    <w:rsid w:val="006F3B8D"/>
    <w:rsid w:val="006F43AF"/>
    <w:rsid w:val="006F4470"/>
    <w:rsid w:val="006F610F"/>
    <w:rsid w:val="00703889"/>
    <w:rsid w:val="0070424C"/>
    <w:rsid w:val="00704488"/>
    <w:rsid w:val="00705931"/>
    <w:rsid w:val="00706B9F"/>
    <w:rsid w:val="00710A70"/>
    <w:rsid w:val="007111E3"/>
    <w:rsid w:val="00711B13"/>
    <w:rsid w:val="0071296B"/>
    <w:rsid w:val="00712E72"/>
    <w:rsid w:val="0071582E"/>
    <w:rsid w:val="00716021"/>
    <w:rsid w:val="007216AA"/>
    <w:rsid w:val="00721BBB"/>
    <w:rsid w:val="007227EC"/>
    <w:rsid w:val="00723B85"/>
    <w:rsid w:val="00725A7A"/>
    <w:rsid w:val="00727B45"/>
    <w:rsid w:val="00730F62"/>
    <w:rsid w:val="00731FDD"/>
    <w:rsid w:val="00733686"/>
    <w:rsid w:val="007348C3"/>
    <w:rsid w:val="00740B99"/>
    <w:rsid w:val="00742466"/>
    <w:rsid w:val="00743841"/>
    <w:rsid w:val="007440B8"/>
    <w:rsid w:val="00745A5A"/>
    <w:rsid w:val="00751D08"/>
    <w:rsid w:val="00751EDF"/>
    <w:rsid w:val="00755958"/>
    <w:rsid w:val="00755CAB"/>
    <w:rsid w:val="00756B9D"/>
    <w:rsid w:val="00757A2E"/>
    <w:rsid w:val="00761C4E"/>
    <w:rsid w:val="00764209"/>
    <w:rsid w:val="00764450"/>
    <w:rsid w:val="00764C52"/>
    <w:rsid w:val="007658B3"/>
    <w:rsid w:val="007673E1"/>
    <w:rsid w:val="007710F0"/>
    <w:rsid w:val="007727B6"/>
    <w:rsid w:val="00773107"/>
    <w:rsid w:val="0078027A"/>
    <w:rsid w:val="007806E5"/>
    <w:rsid w:val="0078080F"/>
    <w:rsid w:val="007808B4"/>
    <w:rsid w:val="00781FB3"/>
    <w:rsid w:val="007836BC"/>
    <w:rsid w:val="00783B0A"/>
    <w:rsid w:val="00783B34"/>
    <w:rsid w:val="007865CF"/>
    <w:rsid w:val="00787C51"/>
    <w:rsid w:val="00787EF9"/>
    <w:rsid w:val="007907BD"/>
    <w:rsid w:val="00790BD0"/>
    <w:rsid w:val="00790E22"/>
    <w:rsid w:val="00791A9D"/>
    <w:rsid w:val="007921D8"/>
    <w:rsid w:val="007934C5"/>
    <w:rsid w:val="00794774"/>
    <w:rsid w:val="007949CD"/>
    <w:rsid w:val="0079504C"/>
    <w:rsid w:val="00795E56"/>
    <w:rsid w:val="007A1424"/>
    <w:rsid w:val="007A270A"/>
    <w:rsid w:val="007B0AE4"/>
    <w:rsid w:val="007B3309"/>
    <w:rsid w:val="007B42E4"/>
    <w:rsid w:val="007B6333"/>
    <w:rsid w:val="007B74DF"/>
    <w:rsid w:val="007B758A"/>
    <w:rsid w:val="007B7F91"/>
    <w:rsid w:val="007C04A9"/>
    <w:rsid w:val="007C209F"/>
    <w:rsid w:val="007C42F9"/>
    <w:rsid w:val="007C5C1F"/>
    <w:rsid w:val="007C6032"/>
    <w:rsid w:val="007C6734"/>
    <w:rsid w:val="007C7F51"/>
    <w:rsid w:val="007D21AC"/>
    <w:rsid w:val="007D4DAF"/>
    <w:rsid w:val="007D7565"/>
    <w:rsid w:val="007E32AD"/>
    <w:rsid w:val="007E4907"/>
    <w:rsid w:val="007E605D"/>
    <w:rsid w:val="007E767E"/>
    <w:rsid w:val="007E7889"/>
    <w:rsid w:val="007E7ED0"/>
    <w:rsid w:val="007F0710"/>
    <w:rsid w:val="007F079B"/>
    <w:rsid w:val="007F1AEB"/>
    <w:rsid w:val="007F4223"/>
    <w:rsid w:val="007F437E"/>
    <w:rsid w:val="007F5BF3"/>
    <w:rsid w:val="007F6BE0"/>
    <w:rsid w:val="008004C5"/>
    <w:rsid w:val="00800644"/>
    <w:rsid w:val="0080221F"/>
    <w:rsid w:val="00804B97"/>
    <w:rsid w:val="00805385"/>
    <w:rsid w:val="008079AB"/>
    <w:rsid w:val="00811E97"/>
    <w:rsid w:val="0081332D"/>
    <w:rsid w:val="00813D85"/>
    <w:rsid w:val="00815856"/>
    <w:rsid w:val="00816183"/>
    <w:rsid w:val="008170B4"/>
    <w:rsid w:val="00817821"/>
    <w:rsid w:val="00817837"/>
    <w:rsid w:val="00817B29"/>
    <w:rsid w:val="008210AC"/>
    <w:rsid w:val="00821141"/>
    <w:rsid w:val="008211FC"/>
    <w:rsid w:val="00821989"/>
    <w:rsid w:val="00823199"/>
    <w:rsid w:val="008265E2"/>
    <w:rsid w:val="00827A41"/>
    <w:rsid w:val="008307C5"/>
    <w:rsid w:val="00830E0D"/>
    <w:rsid w:val="00831CB2"/>
    <w:rsid w:val="0083259C"/>
    <w:rsid w:val="00832605"/>
    <w:rsid w:val="0083383E"/>
    <w:rsid w:val="00837196"/>
    <w:rsid w:val="0084034C"/>
    <w:rsid w:val="00845D31"/>
    <w:rsid w:val="00847028"/>
    <w:rsid w:val="00847AA2"/>
    <w:rsid w:val="0085031C"/>
    <w:rsid w:val="00850876"/>
    <w:rsid w:val="0085177A"/>
    <w:rsid w:val="008517DB"/>
    <w:rsid w:val="008521DE"/>
    <w:rsid w:val="0085359B"/>
    <w:rsid w:val="00854B4A"/>
    <w:rsid w:val="00855021"/>
    <w:rsid w:val="008551D6"/>
    <w:rsid w:val="00855A13"/>
    <w:rsid w:val="008564B0"/>
    <w:rsid w:val="00857C65"/>
    <w:rsid w:val="00860C32"/>
    <w:rsid w:val="00860D75"/>
    <w:rsid w:val="00860F25"/>
    <w:rsid w:val="00866994"/>
    <w:rsid w:val="00871D5E"/>
    <w:rsid w:val="00873954"/>
    <w:rsid w:val="0087431A"/>
    <w:rsid w:val="0087533D"/>
    <w:rsid w:val="00875696"/>
    <w:rsid w:val="00875F52"/>
    <w:rsid w:val="00876AC0"/>
    <w:rsid w:val="00881139"/>
    <w:rsid w:val="008814BD"/>
    <w:rsid w:val="00881B58"/>
    <w:rsid w:val="00881EFF"/>
    <w:rsid w:val="008908AE"/>
    <w:rsid w:val="008909D5"/>
    <w:rsid w:val="008931C9"/>
    <w:rsid w:val="008962E0"/>
    <w:rsid w:val="008A4656"/>
    <w:rsid w:val="008A4CD1"/>
    <w:rsid w:val="008A5C6C"/>
    <w:rsid w:val="008A6C84"/>
    <w:rsid w:val="008B00F1"/>
    <w:rsid w:val="008B0C21"/>
    <w:rsid w:val="008B12C9"/>
    <w:rsid w:val="008B1483"/>
    <w:rsid w:val="008B22F0"/>
    <w:rsid w:val="008B5CE2"/>
    <w:rsid w:val="008B6D1C"/>
    <w:rsid w:val="008B7B95"/>
    <w:rsid w:val="008C0B58"/>
    <w:rsid w:val="008C0D92"/>
    <w:rsid w:val="008C11C6"/>
    <w:rsid w:val="008C33CB"/>
    <w:rsid w:val="008C65E3"/>
    <w:rsid w:val="008C67C8"/>
    <w:rsid w:val="008C76C8"/>
    <w:rsid w:val="008D2892"/>
    <w:rsid w:val="008D446A"/>
    <w:rsid w:val="008D7188"/>
    <w:rsid w:val="008D7898"/>
    <w:rsid w:val="008D7E25"/>
    <w:rsid w:val="008E1A3D"/>
    <w:rsid w:val="008E3918"/>
    <w:rsid w:val="008E52AB"/>
    <w:rsid w:val="008E56AE"/>
    <w:rsid w:val="008E79EE"/>
    <w:rsid w:val="008E7AE8"/>
    <w:rsid w:val="008F1C96"/>
    <w:rsid w:val="008F2D51"/>
    <w:rsid w:val="008F5EE4"/>
    <w:rsid w:val="008F6333"/>
    <w:rsid w:val="008F649D"/>
    <w:rsid w:val="008F6738"/>
    <w:rsid w:val="008F78BA"/>
    <w:rsid w:val="008F7C1A"/>
    <w:rsid w:val="00901BD2"/>
    <w:rsid w:val="00903DF0"/>
    <w:rsid w:val="009079C0"/>
    <w:rsid w:val="00910D46"/>
    <w:rsid w:val="00912B25"/>
    <w:rsid w:val="009138A9"/>
    <w:rsid w:val="00913AF0"/>
    <w:rsid w:val="009176CA"/>
    <w:rsid w:val="0092024A"/>
    <w:rsid w:val="00920345"/>
    <w:rsid w:val="0092056D"/>
    <w:rsid w:val="0092085B"/>
    <w:rsid w:val="009210E7"/>
    <w:rsid w:val="0092190E"/>
    <w:rsid w:val="00921B99"/>
    <w:rsid w:val="00922297"/>
    <w:rsid w:val="0092279F"/>
    <w:rsid w:val="00922D09"/>
    <w:rsid w:val="009237BC"/>
    <w:rsid w:val="0092484B"/>
    <w:rsid w:val="00925697"/>
    <w:rsid w:val="00925795"/>
    <w:rsid w:val="00925B4F"/>
    <w:rsid w:val="009273A6"/>
    <w:rsid w:val="009316C3"/>
    <w:rsid w:val="00931FC8"/>
    <w:rsid w:val="00932261"/>
    <w:rsid w:val="00932C1B"/>
    <w:rsid w:val="009331EC"/>
    <w:rsid w:val="00934496"/>
    <w:rsid w:val="009350B6"/>
    <w:rsid w:val="00935E89"/>
    <w:rsid w:val="00936F35"/>
    <w:rsid w:val="009413D6"/>
    <w:rsid w:val="009420AB"/>
    <w:rsid w:val="009424CE"/>
    <w:rsid w:val="0094514D"/>
    <w:rsid w:val="00947453"/>
    <w:rsid w:val="0094752A"/>
    <w:rsid w:val="00950759"/>
    <w:rsid w:val="00953AB7"/>
    <w:rsid w:val="00954304"/>
    <w:rsid w:val="00957053"/>
    <w:rsid w:val="00960A95"/>
    <w:rsid w:val="009726BB"/>
    <w:rsid w:val="00975161"/>
    <w:rsid w:val="00975968"/>
    <w:rsid w:val="00975A11"/>
    <w:rsid w:val="00975E38"/>
    <w:rsid w:val="009771C1"/>
    <w:rsid w:val="0098283D"/>
    <w:rsid w:val="00982B1A"/>
    <w:rsid w:val="00984033"/>
    <w:rsid w:val="00984152"/>
    <w:rsid w:val="009850A2"/>
    <w:rsid w:val="00987833"/>
    <w:rsid w:val="00991449"/>
    <w:rsid w:val="0099453A"/>
    <w:rsid w:val="0099538A"/>
    <w:rsid w:val="0099565B"/>
    <w:rsid w:val="009961C9"/>
    <w:rsid w:val="00996D1D"/>
    <w:rsid w:val="00997BCE"/>
    <w:rsid w:val="00997F49"/>
    <w:rsid w:val="009A05EB"/>
    <w:rsid w:val="009A1206"/>
    <w:rsid w:val="009A6ECE"/>
    <w:rsid w:val="009B3BDE"/>
    <w:rsid w:val="009B5E2D"/>
    <w:rsid w:val="009B5EAE"/>
    <w:rsid w:val="009B6139"/>
    <w:rsid w:val="009B69B7"/>
    <w:rsid w:val="009B7EDC"/>
    <w:rsid w:val="009C069B"/>
    <w:rsid w:val="009C0F9E"/>
    <w:rsid w:val="009C4DE6"/>
    <w:rsid w:val="009C52DE"/>
    <w:rsid w:val="009C6370"/>
    <w:rsid w:val="009C6E6F"/>
    <w:rsid w:val="009D0E15"/>
    <w:rsid w:val="009D28F0"/>
    <w:rsid w:val="009D44F1"/>
    <w:rsid w:val="009E0771"/>
    <w:rsid w:val="009E36E0"/>
    <w:rsid w:val="009E422D"/>
    <w:rsid w:val="009E4A02"/>
    <w:rsid w:val="009E4CAF"/>
    <w:rsid w:val="009E636F"/>
    <w:rsid w:val="009E7B47"/>
    <w:rsid w:val="009F40E7"/>
    <w:rsid w:val="009F5007"/>
    <w:rsid w:val="009F520E"/>
    <w:rsid w:val="00A00A74"/>
    <w:rsid w:val="00A04F17"/>
    <w:rsid w:val="00A106C6"/>
    <w:rsid w:val="00A10A56"/>
    <w:rsid w:val="00A118E3"/>
    <w:rsid w:val="00A1455C"/>
    <w:rsid w:val="00A14936"/>
    <w:rsid w:val="00A14BF1"/>
    <w:rsid w:val="00A2465D"/>
    <w:rsid w:val="00A246AA"/>
    <w:rsid w:val="00A26122"/>
    <w:rsid w:val="00A3334F"/>
    <w:rsid w:val="00A412C7"/>
    <w:rsid w:val="00A44609"/>
    <w:rsid w:val="00A47EE3"/>
    <w:rsid w:val="00A50B95"/>
    <w:rsid w:val="00A51A7E"/>
    <w:rsid w:val="00A52454"/>
    <w:rsid w:val="00A52F32"/>
    <w:rsid w:val="00A53D08"/>
    <w:rsid w:val="00A575F7"/>
    <w:rsid w:val="00A5765D"/>
    <w:rsid w:val="00A5798C"/>
    <w:rsid w:val="00A601F2"/>
    <w:rsid w:val="00A63D22"/>
    <w:rsid w:val="00A7092B"/>
    <w:rsid w:val="00A71DB9"/>
    <w:rsid w:val="00A71EE9"/>
    <w:rsid w:val="00A72261"/>
    <w:rsid w:val="00A74347"/>
    <w:rsid w:val="00A76039"/>
    <w:rsid w:val="00A76207"/>
    <w:rsid w:val="00A76915"/>
    <w:rsid w:val="00A80771"/>
    <w:rsid w:val="00A813E2"/>
    <w:rsid w:val="00A8172F"/>
    <w:rsid w:val="00A82346"/>
    <w:rsid w:val="00A83442"/>
    <w:rsid w:val="00A859A9"/>
    <w:rsid w:val="00A86893"/>
    <w:rsid w:val="00A87387"/>
    <w:rsid w:val="00A87738"/>
    <w:rsid w:val="00A9008F"/>
    <w:rsid w:val="00A9072F"/>
    <w:rsid w:val="00A90AC1"/>
    <w:rsid w:val="00A91EC6"/>
    <w:rsid w:val="00A91F98"/>
    <w:rsid w:val="00A92490"/>
    <w:rsid w:val="00A95A1E"/>
    <w:rsid w:val="00A96BCF"/>
    <w:rsid w:val="00AA00B7"/>
    <w:rsid w:val="00AA056E"/>
    <w:rsid w:val="00AA0647"/>
    <w:rsid w:val="00AA1449"/>
    <w:rsid w:val="00AA1BAB"/>
    <w:rsid w:val="00AA2BD9"/>
    <w:rsid w:val="00AA3931"/>
    <w:rsid w:val="00AA4865"/>
    <w:rsid w:val="00AA4E78"/>
    <w:rsid w:val="00AA520B"/>
    <w:rsid w:val="00AA5722"/>
    <w:rsid w:val="00AA64F1"/>
    <w:rsid w:val="00AA74BD"/>
    <w:rsid w:val="00AB03A5"/>
    <w:rsid w:val="00AB278F"/>
    <w:rsid w:val="00AB3535"/>
    <w:rsid w:val="00AB38A2"/>
    <w:rsid w:val="00AB4885"/>
    <w:rsid w:val="00AB6022"/>
    <w:rsid w:val="00AC00F8"/>
    <w:rsid w:val="00AC1D77"/>
    <w:rsid w:val="00AC6176"/>
    <w:rsid w:val="00AC64B0"/>
    <w:rsid w:val="00AC76F3"/>
    <w:rsid w:val="00AD1F52"/>
    <w:rsid w:val="00AD3AAF"/>
    <w:rsid w:val="00AE13AC"/>
    <w:rsid w:val="00AE35B1"/>
    <w:rsid w:val="00AE3DFD"/>
    <w:rsid w:val="00AE4CD0"/>
    <w:rsid w:val="00AE6DFD"/>
    <w:rsid w:val="00AE7699"/>
    <w:rsid w:val="00AF0275"/>
    <w:rsid w:val="00AF0559"/>
    <w:rsid w:val="00AF14DE"/>
    <w:rsid w:val="00AF247F"/>
    <w:rsid w:val="00AF26AD"/>
    <w:rsid w:val="00AF44B0"/>
    <w:rsid w:val="00AF7033"/>
    <w:rsid w:val="00B00A2F"/>
    <w:rsid w:val="00B02A94"/>
    <w:rsid w:val="00B05422"/>
    <w:rsid w:val="00B05619"/>
    <w:rsid w:val="00B05965"/>
    <w:rsid w:val="00B11B35"/>
    <w:rsid w:val="00B16441"/>
    <w:rsid w:val="00B1673A"/>
    <w:rsid w:val="00B20833"/>
    <w:rsid w:val="00B23CCD"/>
    <w:rsid w:val="00B2422F"/>
    <w:rsid w:val="00B2424C"/>
    <w:rsid w:val="00B268E4"/>
    <w:rsid w:val="00B307BA"/>
    <w:rsid w:val="00B31053"/>
    <w:rsid w:val="00B32249"/>
    <w:rsid w:val="00B32C93"/>
    <w:rsid w:val="00B345E0"/>
    <w:rsid w:val="00B354D3"/>
    <w:rsid w:val="00B402F6"/>
    <w:rsid w:val="00B4075C"/>
    <w:rsid w:val="00B40BD1"/>
    <w:rsid w:val="00B41BC0"/>
    <w:rsid w:val="00B4232F"/>
    <w:rsid w:val="00B43745"/>
    <w:rsid w:val="00B44892"/>
    <w:rsid w:val="00B46386"/>
    <w:rsid w:val="00B478E7"/>
    <w:rsid w:val="00B50B1C"/>
    <w:rsid w:val="00B51B78"/>
    <w:rsid w:val="00B57CE6"/>
    <w:rsid w:val="00B60519"/>
    <w:rsid w:val="00B613EE"/>
    <w:rsid w:val="00B614CF"/>
    <w:rsid w:val="00B6186F"/>
    <w:rsid w:val="00B63964"/>
    <w:rsid w:val="00B64C2D"/>
    <w:rsid w:val="00B75C8D"/>
    <w:rsid w:val="00B7698E"/>
    <w:rsid w:val="00B76B49"/>
    <w:rsid w:val="00B77B07"/>
    <w:rsid w:val="00B81391"/>
    <w:rsid w:val="00B84517"/>
    <w:rsid w:val="00B86FAC"/>
    <w:rsid w:val="00B91D97"/>
    <w:rsid w:val="00B951DA"/>
    <w:rsid w:val="00B97F34"/>
    <w:rsid w:val="00BA0CCD"/>
    <w:rsid w:val="00BA187A"/>
    <w:rsid w:val="00BA405F"/>
    <w:rsid w:val="00BA598D"/>
    <w:rsid w:val="00BA7C97"/>
    <w:rsid w:val="00BB2931"/>
    <w:rsid w:val="00BB3A90"/>
    <w:rsid w:val="00BB4FFE"/>
    <w:rsid w:val="00BB694A"/>
    <w:rsid w:val="00BC06DC"/>
    <w:rsid w:val="00BC18ED"/>
    <w:rsid w:val="00BC2A90"/>
    <w:rsid w:val="00BC7465"/>
    <w:rsid w:val="00BD0417"/>
    <w:rsid w:val="00BD415E"/>
    <w:rsid w:val="00BD54C0"/>
    <w:rsid w:val="00BD57AD"/>
    <w:rsid w:val="00BD67A0"/>
    <w:rsid w:val="00BD6FA7"/>
    <w:rsid w:val="00BD7D51"/>
    <w:rsid w:val="00BE174F"/>
    <w:rsid w:val="00BE1C76"/>
    <w:rsid w:val="00BE1DF3"/>
    <w:rsid w:val="00BE2EC1"/>
    <w:rsid w:val="00BE3627"/>
    <w:rsid w:val="00BE4011"/>
    <w:rsid w:val="00BE4B7F"/>
    <w:rsid w:val="00BE66C5"/>
    <w:rsid w:val="00BF05A8"/>
    <w:rsid w:val="00BF0F31"/>
    <w:rsid w:val="00BF204C"/>
    <w:rsid w:val="00BF2611"/>
    <w:rsid w:val="00BF29B8"/>
    <w:rsid w:val="00BF3766"/>
    <w:rsid w:val="00BF4D04"/>
    <w:rsid w:val="00C0352A"/>
    <w:rsid w:val="00C03769"/>
    <w:rsid w:val="00C047C6"/>
    <w:rsid w:val="00C11C50"/>
    <w:rsid w:val="00C12918"/>
    <w:rsid w:val="00C13DA6"/>
    <w:rsid w:val="00C16FD7"/>
    <w:rsid w:val="00C17777"/>
    <w:rsid w:val="00C17CB1"/>
    <w:rsid w:val="00C20E86"/>
    <w:rsid w:val="00C231A3"/>
    <w:rsid w:val="00C23AE6"/>
    <w:rsid w:val="00C23E0C"/>
    <w:rsid w:val="00C25324"/>
    <w:rsid w:val="00C25728"/>
    <w:rsid w:val="00C25AA3"/>
    <w:rsid w:val="00C26D14"/>
    <w:rsid w:val="00C3050B"/>
    <w:rsid w:val="00C327B6"/>
    <w:rsid w:val="00C3281E"/>
    <w:rsid w:val="00C328EA"/>
    <w:rsid w:val="00C3316A"/>
    <w:rsid w:val="00C35FBF"/>
    <w:rsid w:val="00C44083"/>
    <w:rsid w:val="00C44942"/>
    <w:rsid w:val="00C45060"/>
    <w:rsid w:val="00C45576"/>
    <w:rsid w:val="00C46EFF"/>
    <w:rsid w:val="00C511AF"/>
    <w:rsid w:val="00C517FB"/>
    <w:rsid w:val="00C51A2A"/>
    <w:rsid w:val="00C53391"/>
    <w:rsid w:val="00C53B34"/>
    <w:rsid w:val="00C53CEE"/>
    <w:rsid w:val="00C54532"/>
    <w:rsid w:val="00C54E05"/>
    <w:rsid w:val="00C5622C"/>
    <w:rsid w:val="00C56C5E"/>
    <w:rsid w:val="00C57326"/>
    <w:rsid w:val="00C60515"/>
    <w:rsid w:val="00C610D6"/>
    <w:rsid w:val="00C62B2F"/>
    <w:rsid w:val="00C62CDF"/>
    <w:rsid w:val="00C66126"/>
    <w:rsid w:val="00C761B1"/>
    <w:rsid w:val="00C76DE6"/>
    <w:rsid w:val="00C808E4"/>
    <w:rsid w:val="00C8128F"/>
    <w:rsid w:val="00C81F3E"/>
    <w:rsid w:val="00C82B5C"/>
    <w:rsid w:val="00C832B8"/>
    <w:rsid w:val="00C8392B"/>
    <w:rsid w:val="00C86396"/>
    <w:rsid w:val="00C87719"/>
    <w:rsid w:val="00C879C5"/>
    <w:rsid w:val="00C944B0"/>
    <w:rsid w:val="00C96E8E"/>
    <w:rsid w:val="00C976D1"/>
    <w:rsid w:val="00C97EC9"/>
    <w:rsid w:val="00CA0323"/>
    <w:rsid w:val="00CA7AD0"/>
    <w:rsid w:val="00CB4E12"/>
    <w:rsid w:val="00CB7341"/>
    <w:rsid w:val="00CC0F32"/>
    <w:rsid w:val="00CC1C24"/>
    <w:rsid w:val="00CC3719"/>
    <w:rsid w:val="00CC5190"/>
    <w:rsid w:val="00CC5CE0"/>
    <w:rsid w:val="00CC63F9"/>
    <w:rsid w:val="00CD0745"/>
    <w:rsid w:val="00CD20DE"/>
    <w:rsid w:val="00CD4059"/>
    <w:rsid w:val="00CD76AF"/>
    <w:rsid w:val="00CE0517"/>
    <w:rsid w:val="00CE2C3C"/>
    <w:rsid w:val="00CE447E"/>
    <w:rsid w:val="00CE540C"/>
    <w:rsid w:val="00CE670C"/>
    <w:rsid w:val="00CE7229"/>
    <w:rsid w:val="00CF1CA0"/>
    <w:rsid w:val="00D01AAB"/>
    <w:rsid w:val="00D02F56"/>
    <w:rsid w:val="00D04853"/>
    <w:rsid w:val="00D04AAB"/>
    <w:rsid w:val="00D11D7E"/>
    <w:rsid w:val="00D161F9"/>
    <w:rsid w:val="00D17405"/>
    <w:rsid w:val="00D200FF"/>
    <w:rsid w:val="00D21163"/>
    <w:rsid w:val="00D21B63"/>
    <w:rsid w:val="00D22089"/>
    <w:rsid w:val="00D235C9"/>
    <w:rsid w:val="00D24C44"/>
    <w:rsid w:val="00D276A5"/>
    <w:rsid w:val="00D317D4"/>
    <w:rsid w:val="00D345DD"/>
    <w:rsid w:val="00D37500"/>
    <w:rsid w:val="00D4017D"/>
    <w:rsid w:val="00D406D6"/>
    <w:rsid w:val="00D40AFA"/>
    <w:rsid w:val="00D41259"/>
    <w:rsid w:val="00D421FD"/>
    <w:rsid w:val="00D42944"/>
    <w:rsid w:val="00D44121"/>
    <w:rsid w:val="00D44900"/>
    <w:rsid w:val="00D50170"/>
    <w:rsid w:val="00D53D2B"/>
    <w:rsid w:val="00D57CDB"/>
    <w:rsid w:val="00D57CDC"/>
    <w:rsid w:val="00D60178"/>
    <w:rsid w:val="00D6225E"/>
    <w:rsid w:val="00D674AA"/>
    <w:rsid w:val="00D67F47"/>
    <w:rsid w:val="00D7060A"/>
    <w:rsid w:val="00D733F0"/>
    <w:rsid w:val="00D76117"/>
    <w:rsid w:val="00D77A3E"/>
    <w:rsid w:val="00D77AB7"/>
    <w:rsid w:val="00D80D43"/>
    <w:rsid w:val="00D8576B"/>
    <w:rsid w:val="00D85D6C"/>
    <w:rsid w:val="00D8619A"/>
    <w:rsid w:val="00D86B6F"/>
    <w:rsid w:val="00D86FD1"/>
    <w:rsid w:val="00D87C0E"/>
    <w:rsid w:val="00D91585"/>
    <w:rsid w:val="00D92504"/>
    <w:rsid w:val="00D947E5"/>
    <w:rsid w:val="00DA3647"/>
    <w:rsid w:val="00DA6FEF"/>
    <w:rsid w:val="00DA70D1"/>
    <w:rsid w:val="00DB193E"/>
    <w:rsid w:val="00DB1F19"/>
    <w:rsid w:val="00DB5DC4"/>
    <w:rsid w:val="00DB6102"/>
    <w:rsid w:val="00DC2ADD"/>
    <w:rsid w:val="00DC3001"/>
    <w:rsid w:val="00DC3346"/>
    <w:rsid w:val="00DC4637"/>
    <w:rsid w:val="00DC5BEB"/>
    <w:rsid w:val="00DC5C9E"/>
    <w:rsid w:val="00DC6359"/>
    <w:rsid w:val="00DC6CD9"/>
    <w:rsid w:val="00DC77CF"/>
    <w:rsid w:val="00DD5326"/>
    <w:rsid w:val="00DD7ABA"/>
    <w:rsid w:val="00DE05F9"/>
    <w:rsid w:val="00DE0CF9"/>
    <w:rsid w:val="00DE22BE"/>
    <w:rsid w:val="00DE23E4"/>
    <w:rsid w:val="00DE2C02"/>
    <w:rsid w:val="00DE2D25"/>
    <w:rsid w:val="00DE56B1"/>
    <w:rsid w:val="00DE68C0"/>
    <w:rsid w:val="00DF07BF"/>
    <w:rsid w:val="00DF082B"/>
    <w:rsid w:val="00DF361E"/>
    <w:rsid w:val="00DF393F"/>
    <w:rsid w:val="00DF3C8A"/>
    <w:rsid w:val="00DF53BB"/>
    <w:rsid w:val="00DF7F6E"/>
    <w:rsid w:val="00E021DE"/>
    <w:rsid w:val="00E024A9"/>
    <w:rsid w:val="00E03ACD"/>
    <w:rsid w:val="00E06BEE"/>
    <w:rsid w:val="00E0787F"/>
    <w:rsid w:val="00E11FA8"/>
    <w:rsid w:val="00E1418D"/>
    <w:rsid w:val="00E14DA3"/>
    <w:rsid w:val="00E17BFB"/>
    <w:rsid w:val="00E227C4"/>
    <w:rsid w:val="00E232A1"/>
    <w:rsid w:val="00E234B7"/>
    <w:rsid w:val="00E23BFA"/>
    <w:rsid w:val="00E23D04"/>
    <w:rsid w:val="00E255BA"/>
    <w:rsid w:val="00E26C17"/>
    <w:rsid w:val="00E31140"/>
    <w:rsid w:val="00E31199"/>
    <w:rsid w:val="00E3212C"/>
    <w:rsid w:val="00E336B2"/>
    <w:rsid w:val="00E338C6"/>
    <w:rsid w:val="00E33975"/>
    <w:rsid w:val="00E33E09"/>
    <w:rsid w:val="00E34FFF"/>
    <w:rsid w:val="00E354E7"/>
    <w:rsid w:val="00E3704B"/>
    <w:rsid w:val="00E40B97"/>
    <w:rsid w:val="00E41917"/>
    <w:rsid w:val="00E42579"/>
    <w:rsid w:val="00E47426"/>
    <w:rsid w:val="00E52AE6"/>
    <w:rsid w:val="00E5332D"/>
    <w:rsid w:val="00E53BC5"/>
    <w:rsid w:val="00E54B81"/>
    <w:rsid w:val="00E57CEE"/>
    <w:rsid w:val="00E60ED4"/>
    <w:rsid w:val="00E630F6"/>
    <w:rsid w:val="00E643DE"/>
    <w:rsid w:val="00E6454A"/>
    <w:rsid w:val="00E65533"/>
    <w:rsid w:val="00E65F9B"/>
    <w:rsid w:val="00E66B32"/>
    <w:rsid w:val="00E678B2"/>
    <w:rsid w:val="00E70D6C"/>
    <w:rsid w:val="00E7230C"/>
    <w:rsid w:val="00E74138"/>
    <w:rsid w:val="00E74E56"/>
    <w:rsid w:val="00E7576C"/>
    <w:rsid w:val="00E75C8F"/>
    <w:rsid w:val="00E76A18"/>
    <w:rsid w:val="00E76EDD"/>
    <w:rsid w:val="00E7741B"/>
    <w:rsid w:val="00E77F08"/>
    <w:rsid w:val="00E81CD4"/>
    <w:rsid w:val="00E81D1E"/>
    <w:rsid w:val="00E90DD4"/>
    <w:rsid w:val="00E921CD"/>
    <w:rsid w:val="00E940C5"/>
    <w:rsid w:val="00E94F17"/>
    <w:rsid w:val="00E94F4F"/>
    <w:rsid w:val="00E97BDD"/>
    <w:rsid w:val="00EA169D"/>
    <w:rsid w:val="00EA18F0"/>
    <w:rsid w:val="00EA25BF"/>
    <w:rsid w:val="00EA2FBE"/>
    <w:rsid w:val="00EA414A"/>
    <w:rsid w:val="00EA4A1F"/>
    <w:rsid w:val="00EA5475"/>
    <w:rsid w:val="00EA67A5"/>
    <w:rsid w:val="00EA7BB7"/>
    <w:rsid w:val="00EB0D3D"/>
    <w:rsid w:val="00EB36C1"/>
    <w:rsid w:val="00EB58ED"/>
    <w:rsid w:val="00EB5EDA"/>
    <w:rsid w:val="00EC0F85"/>
    <w:rsid w:val="00EC2A3D"/>
    <w:rsid w:val="00ED1437"/>
    <w:rsid w:val="00ED3D87"/>
    <w:rsid w:val="00ED6F5C"/>
    <w:rsid w:val="00ED7A32"/>
    <w:rsid w:val="00EE00F3"/>
    <w:rsid w:val="00EE321B"/>
    <w:rsid w:val="00EE3D38"/>
    <w:rsid w:val="00EE4932"/>
    <w:rsid w:val="00EE5A4D"/>
    <w:rsid w:val="00EE60A3"/>
    <w:rsid w:val="00EE7017"/>
    <w:rsid w:val="00EE7094"/>
    <w:rsid w:val="00EF09A2"/>
    <w:rsid w:val="00EF1C3D"/>
    <w:rsid w:val="00EF3C71"/>
    <w:rsid w:val="00EF3E91"/>
    <w:rsid w:val="00EF7C01"/>
    <w:rsid w:val="00EF7E6F"/>
    <w:rsid w:val="00F01271"/>
    <w:rsid w:val="00F04587"/>
    <w:rsid w:val="00F05B3F"/>
    <w:rsid w:val="00F05FBD"/>
    <w:rsid w:val="00F109E8"/>
    <w:rsid w:val="00F11962"/>
    <w:rsid w:val="00F1197E"/>
    <w:rsid w:val="00F12430"/>
    <w:rsid w:val="00F129F2"/>
    <w:rsid w:val="00F12AF9"/>
    <w:rsid w:val="00F14E3E"/>
    <w:rsid w:val="00F169C9"/>
    <w:rsid w:val="00F16B70"/>
    <w:rsid w:val="00F20033"/>
    <w:rsid w:val="00F2049B"/>
    <w:rsid w:val="00F21D87"/>
    <w:rsid w:val="00F231E7"/>
    <w:rsid w:val="00F2529A"/>
    <w:rsid w:val="00F27121"/>
    <w:rsid w:val="00F31CE7"/>
    <w:rsid w:val="00F3587B"/>
    <w:rsid w:val="00F365FA"/>
    <w:rsid w:val="00F36F9E"/>
    <w:rsid w:val="00F37B09"/>
    <w:rsid w:val="00F42466"/>
    <w:rsid w:val="00F43382"/>
    <w:rsid w:val="00F453A2"/>
    <w:rsid w:val="00F4554B"/>
    <w:rsid w:val="00F45EDC"/>
    <w:rsid w:val="00F4688F"/>
    <w:rsid w:val="00F46B4D"/>
    <w:rsid w:val="00F46B51"/>
    <w:rsid w:val="00F47959"/>
    <w:rsid w:val="00F47B94"/>
    <w:rsid w:val="00F527EF"/>
    <w:rsid w:val="00F55419"/>
    <w:rsid w:val="00F55451"/>
    <w:rsid w:val="00F5666F"/>
    <w:rsid w:val="00F56989"/>
    <w:rsid w:val="00F57571"/>
    <w:rsid w:val="00F63581"/>
    <w:rsid w:val="00F6444D"/>
    <w:rsid w:val="00F65B97"/>
    <w:rsid w:val="00F7029D"/>
    <w:rsid w:val="00F715CE"/>
    <w:rsid w:val="00F76959"/>
    <w:rsid w:val="00F82A9C"/>
    <w:rsid w:val="00F82E8D"/>
    <w:rsid w:val="00F90142"/>
    <w:rsid w:val="00F91029"/>
    <w:rsid w:val="00F91A18"/>
    <w:rsid w:val="00F935D6"/>
    <w:rsid w:val="00F97D22"/>
    <w:rsid w:val="00FA08CC"/>
    <w:rsid w:val="00FA0AD3"/>
    <w:rsid w:val="00FA0BB5"/>
    <w:rsid w:val="00FA0FEB"/>
    <w:rsid w:val="00FA259B"/>
    <w:rsid w:val="00FA2E15"/>
    <w:rsid w:val="00FA5448"/>
    <w:rsid w:val="00FA7DA9"/>
    <w:rsid w:val="00FA7E13"/>
    <w:rsid w:val="00FB179D"/>
    <w:rsid w:val="00FB1861"/>
    <w:rsid w:val="00FB2094"/>
    <w:rsid w:val="00FB4E66"/>
    <w:rsid w:val="00FB5D20"/>
    <w:rsid w:val="00FB6CC0"/>
    <w:rsid w:val="00FB72A3"/>
    <w:rsid w:val="00FB76F8"/>
    <w:rsid w:val="00FC2108"/>
    <w:rsid w:val="00FC2D90"/>
    <w:rsid w:val="00FC4781"/>
    <w:rsid w:val="00FC4793"/>
    <w:rsid w:val="00FC584F"/>
    <w:rsid w:val="00FC6D39"/>
    <w:rsid w:val="00FD07EC"/>
    <w:rsid w:val="00FD0BD1"/>
    <w:rsid w:val="00FD14C0"/>
    <w:rsid w:val="00FD4FCE"/>
    <w:rsid w:val="00FD5F4C"/>
    <w:rsid w:val="00FE02B0"/>
    <w:rsid w:val="00FE4C4B"/>
    <w:rsid w:val="00FE4E1F"/>
    <w:rsid w:val="00FE634F"/>
    <w:rsid w:val="00FE7DA6"/>
    <w:rsid w:val="00FF22CC"/>
    <w:rsid w:val="00FF2745"/>
    <w:rsid w:val="00FF3E61"/>
    <w:rsid w:val="00FF4E90"/>
    <w:rsid w:val="00FF56FD"/>
    <w:rsid w:val="00FF5A80"/>
    <w:rsid w:val="00FF6A44"/>
    <w:rsid w:val="00FF721B"/>
    <w:rsid w:val="00FF7C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247664"/>
  <w15:chartTrackingRefBased/>
  <w15:docId w15:val="{413FE0DE-A0D7-4C91-AA11-BE243ADC5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DengXi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F47"/>
    <w:pPr>
      <w:suppressAutoHyphens/>
    </w:pPr>
    <w:rPr>
      <w:sz w:val="18"/>
      <w:szCs w:val="24"/>
      <w:lang w:eastAsia="ar-SA"/>
    </w:rPr>
  </w:style>
  <w:style w:type="paragraph" w:styleId="Heading1">
    <w:name w:val="heading 1"/>
    <w:basedOn w:val="Normal"/>
    <w:next w:val="Normal"/>
    <w:link w:val="Heading1Char"/>
    <w:uiPriority w:val="9"/>
    <w:qFormat/>
    <w:pPr>
      <w:keepNext/>
      <w:numPr>
        <w:numId w:val="1"/>
      </w:numPr>
      <w:jc w:val="center"/>
      <w:outlineLvl w:val="0"/>
    </w:pPr>
    <w:rPr>
      <w:b/>
      <w:bCs/>
      <w:sz w:val="20"/>
      <w:lang w:val="en-US"/>
    </w:rPr>
  </w:style>
  <w:style w:type="paragraph" w:styleId="Heading2">
    <w:name w:val="heading 2"/>
    <w:basedOn w:val="Normal"/>
    <w:next w:val="Normal"/>
    <w:link w:val="Heading2Char"/>
    <w:uiPriority w:val="9"/>
    <w:qFormat/>
    <w:pPr>
      <w:keepNext/>
      <w:numPr>
        <w:ilvl w:val="1"/>
        <w:numId w:val="1"/>
      </w:numPr>
      <w:outlineLvl w:val="1"/>
    </w:pPr>
    <w:rPr>
      <w:color w:val="FF0000"/>
      <w:sz w:val="28"/>
      <w:szCs w:val="14"/>
      <w:lang w:val="en-GB"/>
    </w:rPr>
  </w:style>
  <w:style w:type="paragraph" w:styleId="Heading3">
    <w:name w:val="heading 3"/>
    <w:basedOn w:val="Heading2"/>
    <w:next w:val="Normal"/>
    <w:link w:val="Heading3Char"/>
    <w:uiPriority w:val="9"/>
    <w:qFormat/>
    <w:pPr>
      <w:keepLines/>
      <w:numPr>
        <w:ilvl w:val="2"/>
      </w:numPr>
      <w:overflowPunct w:val="0"/>
      <w:autoSpaceDE w:val="0"/>
      <w:spacing w:after="240"/>
      <w:ind w:left="1134" w:hanging="1134"/>
      <w:textAlignment w:val="baseline"/>
      <w:outlineLvl w:val="2"/>
    </w:pPr>
    <w:rPr>
      <w:b/>
      <w:color w:val="auto"/>
      <w:sz w:val="20"/>
      <w:szCs w:val="20"/>
    </w:rPr>
  </w:style>
  <w:style w:type="paragraph" w:styleId="Heading4">
    <w:name w:val="heading 4"/>
    <w:basedOn w:val="Heading2"/>
    <w:next w:val="Normal"/>
    <w:link w:val="Heading4Char"/>
    <w:uiPriority w:val="9"/>
    <w:qFormat/>
    <w:pPr>
      <w:keepLines/>
      <w:numPr>
        <w:ilvl w:val="3"/>
      </w:numPr>
      <w:overflowPunct w:val="0"/>
      <w:autoSpaceDE w:val="0"/>
      <w:spacing w:after="240"/>
      <w:ind w:left="1418" w:hanging="1418"/>
      <w:textAlignment w:val="baseline"/>
      <w:outlineLvl w:val="3"/>
    </w:pPr>
    <w:rPr>
      <w:b/>
      <w:color w:val="auto"/>
      <w:sz w:val="20"/>
      <w:szCs w:val="20"/>
    </w:rPr>
  </w:style>
  <w:style w:type="paragraph" w:styleId="Heading5">
    <w:name w:val="heading 5"/>
    <w:basedOn w:val="Heading2"/>
    <w:next w:val="Normal"/>
    <w:link w:val="Heading5Char"/>
    <w:uiPriority w:val="9"/>
    <w:qFormat/>
    <w:pPr>
      <w:keepLines/>
      <w:numPr>
        <w:ilvl w:val="4"/>
      </w:numPr>
      <w:overflowPunct w:val="0"/>
      <w:autoSpaceDE w:val="0"/>
      <w:spacing w:after="240"/>
      <w:ind w:left="1701" w:hanging="1701"/>
      <w:textAlignment w:val="baseline"/>
      <w:outlineLvl w:val="4"/>
    </w:pPr>
    <w:rPr>
      <w:b/>
      <w:color w:val="auto"/>
      <w:sz w:val="20"/>
      <w:szCs w:val="20"/>
    </w:rPr>
  </w:style>
  <w:style w:type="paragraph" w:styleId="Heading8">
    <w:name w:val="heading 8"/>
    <w:basedOn w:val="Heading1"/>
    <w:next w:val="Normal"/>
    <w:link w:val="Heading8Char"/>
    <w:uiPriority w:val="9"/>
    <w:qFormat/>
    <w:pPr>
      <w:keepLines/>
      <w:numPr>
        <w:ilvl w:val="7"/>
      </w:numPr>
      <w:overflowPunct w:val="0"/>
      <w:autoSpaceDE w:val="0"/>
      <w:spacing w:after="240"/>
      <w:ind w:left="2977" w:hanging="2977"/>
      <w:jc w:val="left"/>
      <w:textAlignment w:val="baseline"/>
      <w:outlineLvl w:val="7"/>
    </w:pPr>
    <w:rPr>
      <w:rFonts w:cs="Arial"/>
      <w:bCs w:val="0"/>
      <w:szCs w:val="20"/>
      <w:lang w:val="en-GB"/>
    </w:rPr>
  </w:style>
  <w:style w:type="paragraph" w:styleId="Heading9">
    <w:name w:val="heading 9"/>
    <w:basedOn w:val="Heading1"/>
    <w:next w:val="Normal"/>
    <w:link w:val="Heading9Char"/>
    <w:uiPriority w:val="9"/>
    <w:qFormat/>
    <w:pPr>
      <w:keepLines/>
      <w:numPr>
        <w:ilvl w:val="8"/>
      </w:numPr>
      <w:overflowPunct w:val="0"/>
      <w:autoSpaceDE w:val="0"/>
      <w:spacing w:after="240"/>
      <w:ind w:left="1418" w:hanging="1418"/>
      <w:jc w:val="left"/>
      <w:textAlignment w:val="baseline"/>
      <w:outlineLvl w:val="8"/>
    </w:pPr>
    <w:rPr>
      <w:rFonts w:cs="Arial"/>
      <w:bCs w:val="0"/>
      <w:szCs w:val="20"/>
      <w:lang w:val="en-GB"/>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594B"/>
    <w:rPr>
      <w:b/>
      <w:bCs/>
      <w:szCs w:val="24"/>
      <w:lang w:val="en-US" w:eastAsia="ar-SA"/>
    </w:rPr>
  </w:style>
  <w:style w:type="character" w:customStyle="1" w:styleId="Heading2Char">
    <w:name w:val="Heading 2 Char"/>
    <w:link w:val="Heading2"/>
    <w:uiPriority w:val="9"/>
    <w:rsid w:val="004C594B"/>
    <w:rPr>
      <w:rFonts w:ascii="Arial" w:hAnsi="Arial" w:cs="Arial"/>
      <w:color w:val="FF0000"/>
      <w:sz w:val="28"/>
      <w:szCs w:val="14"/>
      <w:lang w:val="en-GB" w:eastAsia="ar-S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character" w:customStyle="1" w:styleId="ZGSM">
    <w:name w:val="ZGSM"/>
    <w:rPr>
      <w:rFonts w:cs="Times New Roman"/>
      <w:kern w:val="1"/>
      <w:szCs w:val="20"/>
    </w:rPr>
  </w:style>
  <w:style w:type="paragraph" w:customStyle="1" w:styleId="Heading">
    <w:name w:val="Heading"/>
    <w:basedOn w:val="Normal"/>
    <w:next w:val="BodyText"/>
    <w:uiPriority w:val="99"/>
    <w:pPr>
      <w:keepNext/>
      <w:spacing w:before="240" w:after="120"/>
    </w:pPr>
    <w:rPr>
      <w:rFonts w:eastAsia="Microsoft YaHei" w:cs="Mangal"/>
      <w:sz w:val="28"/>
      <w:szCs w:val="28"/>
    </w:rPr>
  </w:style>
  <w:style w:type="paragraph" w:styleId="BodyText">
    <w:name w:val="Body Text"/>
    <w:basedOn w:val="Normal"/>
    <w:link w:val="BodyTextChar"/>
    <w:uiPriority w:val="99"/>
    <w:pPr>
      <w:spacing w:after="120"/>
    </w:pPr>
  </w:style>
  <w:style w:type="paragraph" w:styleId="List">
    <w:name w:val="List"/>
    <w:basedOn w:val="BodyText"/>
    <w:uiPriority w:val="99"/>
    <w:rPr>
      <w:rFonts w:cs="Mangal"/>
    </w:rPr>
  </w:style>
  <w:style w:type="paragraph" w:customStyle="1" w:styleId="Index">
    <w:name w:val="Index"/>
    <w:basedOn w:val="Normal"/>
    <w:uiPriority w:val="99"/>
    <w:pPr>
      <w:suppressLineNumbers/>
    </w:pPr>
    <w:rPr>
      <w:rFonts w:cs="Mangal"/>
    </w:rPr>
  </w:style>
  <w:style w:type="paragraph" w:styleId="ListBullet">
    <w:name w:val="List Bullet"/>
    <w:basedOn w:val="Normal"/>
    <w:uiPriority w:val="99"/>
    <w:pPr>
      <w:ind w:left="360" w:hanging="360"/>
    </w:pPr>
    <w:rPr>
      <w:rFonts w:eastAsia="Batang"/>
      <w:sz w:val="20"/>
      <w:szCs w:val="20"/>
      <w:lang w:val="en-US"/>
    </w:rPr>
  </w:style>
  <w:style w:type="paragraph" w:styleId="ListNumber">
    <w:name w:val="List Number"/>
    <w:basedOn w:val="Normal"/>
    <w:uiPriority w:val="99"/>
    <w:pPr>
      <w:ind w:left="360" w:hanging="360"/>
    </w:pPr>
    <w:rPr>
      <w:rFonts w:eastAsia="Batang"/>
      <w:sz w:val="20"/>
      <w:szCs w:val="20"/>
      <w:lang w:val="en-US"/>
    </w:rPr>
  </w:style>
  <w:style w:type="paragraph" w:customStyle="1" w:styleId="ACTION">
    <w:name w:val="ACTION"/>
    <w:basedOn w:val="Normal"/>
    <w:uiPriority w:val="99"/>
    <w:pPr>
      <w:keepNext/>
      <w:keepLines/>
      <w:widowControl w:val="0"/>
      <w:spacing w:before="60" w:after="60"/>
      <w:ind w:left="1843" w:hanging="992"/>
      <w:jc w:val="both"/>
    </w:pPr>
    <w:rPr>
      <w:rFonts w:cs="Arial"/>
      <w:b/>
      <w:color w:val="FF0000"/>
      <w:sz w:val="20"/>
      <w:szCs w:val="20"/>
    </w:rPr>
  </w:style>
  <w:style w:type="paragraph" w:customStyle="1" w:styleId="DECISION">
    <w:name w:val="DECISION"/>
    <w:basedOn w:val="Normal"/>
    <w:uiPriority w:val="99"/>
    <w:pPr>
      <w:widowControl w:val="0"/>
      <w:spacing w:before="120" w:after="120"/>
      <w:ind w:left="360" w:hanging="360"/>
      <w:jc w:val="both"/>
    </w:pPr>
    <w:rPr>
      <w:rFonts w:eastAsia="Batang" w:cs="Arial"/>
      <w:b/>
      <w:color w:val="0000FF"/>
      <w:sz w:val="20"/>
      <w:szCs w:val="20"/>
      <w:u w:val="single"/>
    </w:rPr>
  </w:style>
  <w:style w:type="paragraph" w:styleId="Header">
    <w:name w:val="header"/>
    <w:basedOn w:val="Normal"/>
    <w:link w:val="HeaderChar"/>
    <w:uiPriority w:val="99"/>
  </w:style>
  <w:style w:type="paragraph" w:styleId="Footer">
    <w:name w:val="footer"/>
    <w:basedOn w:val="Header"/>
    <w:link w:val="FooterChar"/>
    <w:uiPriority w:val="99"/>
    <w:pPr>
      <w:overflowPunct w:val="0"/>
      <w:autoSpaceDE w:val="0"/>
    </w:pPr>
    <w:rPr>
      <w:rFonts w:cs="Arial"/>
      <w:sz w:val="20"/>
      <w:szCs w:val="20"/>
    </w:rPr>
  </w:style>
  <w:style w:type="paragraph" w:styleId="NormalWeb">
    <w:name w:val="Normal (Web)"/>
    <w:basedOn w:val="Normal"/>
    <w:uiPriority w:val="99"/>
    <w:pPr>
      <w:spacing w:before="280" w:after="280"/>
    </w:pPr>
    <w:rPr>
      <w:rFonts w:eastAsia="SimSun"/>
      <w:lang w:val="en-US"/>
    </w:rPr>
  </w:style>
  <w:style w:type="paragraph" w:styleId="Title">
    <w:name w:val="Title"/>
    <w:basedOn w:val="Normal"/>
    <w:next w:val="Normal"/>
    <w:link w:val="TitleChar"/>
    <w:uiPriority w:val="10"/>
    <w:qFormat/>
    <w:pPr>
      <w:jc w:val="center"/>
    </w:pPr>
    <w:rPr>
      <w:rFonts w:cs="Arial"/>
      <w:b/>
      <w:sz w:val="28"/>
      <w:szCs w:val="20"/>
      <w:lang w:val="en-IE"/>
    </w:rPr>
  </w:style>
  <w:style w:type="paragraph" w:styleId="TOC1">
    <w:name w:val="toc 1"/>
    <w:basedOn w:val="Normal"/>
    <w:uiPriority w:val="39"/>
    <w:pPr>
      <w:keepLines/>
      <w:spacing w:before="240"/>
      <w:ind w:left="567" w:right="284" w:hanging="567"/>
    </w:pPr>
    <w:rPr>
      <w:rFonts w:eastAsia="Batang" w:cs="Arial"/>
      <w:sz w:val="20"/>
      <w:szCs w:val="20"/>
    </w:rPr>
  </w:style>
  <w:style w:type="paragraph" w:customStyle="1" w:styleId="TAH">
    <w:name w:val="TAH"/>
    <w:basedOn w:val="Normal"/>
    <w:uiPriority w:val="99"/>
    <w:pPr>
      <w:keepNext/>
      <w:keepLines/>
      <w:overflowPunct w:val="0"/>
      <w:autoSpaceDE w:val="0"/>
      <w:jc w:val="center"/>
      <w:textAlignment w:val="baseline"/>
    </w:pPr>
    <w:rPr>
      <w:rFonts w:cs="Arial"/>
      <w:b/>
      <w:color w:val="000000"/>
    </w:rPr>
  </w:style>
  <w:style w:type="paragraph" w:customStyle="1" w:styleId="TAL">
    <w:name w:val="TAL"/>
    <w:basedOn w:val="Normal"/>
    <w:uiPriority w:val="99"/>
    <w:pPr>
      <w:keepNext/>
      <w:keepLines/>
      <w:overflowPunct w:val="0"/>
      <w:autoSpaceDE w:val="0"/>
      <w:textAlignment w:val="baseline"/>
    </w:pPr>
    <w:rPr>
      <w:rFonts w:cs="Arial"/>
      <w:color w:val="000000"/>
    </w:rPr>
  </w:style>
  <w:style w:type="paragraph" w:customStyle="1" w:styleId="LD">
    <w:name w:val="LD"/>
    <w:uiPriority w:val="99"/>
    <w:pPr>
      <w:keepNext/>
      <w:keepLines/>
      <w:suppressAutoHyphens/>
      <w:overflowPunct w:val="0"/>
      <w:autoSpaceDE w:val="0"/>
      <w:spacing w:line="180" w:lineRule="exact"/>
      <w:textAlignment w:val="baseline"/>
    </w:pPr>
    <w:rPr>
      <w:rFonts w:ascii="Courier New" w:hAnsi="Courier New" w:cs="Courier New"/>
      <w:sz w:val="18"/>
      <w:szCs w:val="18"/>
      <w:lang w:eastAsia="ar-SA"/>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overflowPunct w:val="0"/>
      <w:autoSpaceDE w:val="0"/>
      <w:textAlignment w:val="baseline"/>
    </w:pPr>
    <w:rPr>
      <w:rFonts w:ascii="Courier New" w:hAnsi="Courier New" w:cs="Courier New"/>
      <w:sz w:val="16"/>
      <w:szCs w:val="18"/>
      <w:lang w:eastAsia="ar-SA"/>
    </w:rPr>
  </w:style>
  <w:style w:type="paragraph" w:customStyle="1" w:styleId="ZA">
    <w:name w:val="ZA"/>
    <w:uiPriority w:val="99"/>
    <w:pPr>
      <w:widowControl w:val="0"/>
      <w:pBdr>
        <w:bottom w:val="single" w:sz="8" w:space="1" w:color="000000"/>
      </w:pBdr>
      <w:suppressAutoHyphens/>
      <w:overflowPunct w:val="0"/>
      <w:autoSpaceDE w:val="0"/>
      <w:jc w:val="right"/>
      <w:textAlignment w:val="baseline"/>
    </w:pPr>
    <w:rPr>
      <w:rFonts w:cs="Arial"/>
      <w:sz w:val="40"/>
      <w:szCs w:val="18"/>
      <w:lang w:eastAsia="ar-SA"/>
    </w:rPr>
  </w:style>
  <w:style w:type="paragraph" w:customStyle="1" w:styleId="ZB">
    <w:name w:val="ZB"/>
    <w:uiPriority w:val="99"/>
    <w:pPr>
      <w:tabs>
        <w:tab w:val="left" w:pos="5387"/>
        <w:tab w:val="left" w:pos="6804"/>
      </w:tabs>
      <w:suppressAutoHyphens/>
      <w:overflowPunct w:val="0"/>
      <w:autoSpaceDE w:val="0"/>
      <w:spacing w:after="240" w:line="240" w:lineRule="atLeast"/>
      <w:textAlignment w:val="baseline"/>
    </w:pPr>
    <w:rPr>
      <w:rFonts w:cs="Arial"/>
      <w:b/>
      <w:sz w:val="32"/>
      <w:szCs w:val="18"/>
      <w:lang w:eastAsia="ar-SA"/>
    </w:rPr>
  </w:style>
  <w:style w:type="paragraph" w:customStyle="1" w:styleId="ZC">
    <w:name w:val="ZC"/>
    <w:uiPriority w:val="99"/>
    <w:pPr>
      <w:suppressAutoHyphens/>
      <w:overflowPunct w:val="0"/>
      <w:autoSpaceDE w:val="0"/>
      <w:spacing w:line="360" w:lineRule="atLeast"/>
      <w:jc w:val="center"/>
      <w:textAlignment w:val="baseline"/>
    </w:pPr>
    <w:rPr>
      <w:rFonts w:cs="Arial"/>
      <w:sz w:val="18"/>
      <w:szCs w:val="18"/>
      <w:lang w:eastAsia="ar-SA"/>
    </w:rPr>
  </w:style>
  <w:style w:type="paragraph" w:customStyle="1" w:styleId="ZK">
    <w:name w:val="ZK"/>
    <w:uiPriority w:val="99"/>
    <w:pPr>
      <w:suppressAutoHyphens/>
      <w:overflowPunct w:val="0"/>
      <w:autoSpaceDE w:val="0"/>
      <w:spacing w:after="240" w:line="240" w:lineRule="atLeast"/>
      <w:ind w:left="1191" w:right="113" w:hanging="1191"/>
      <w:textAlignment w:val="baseline"/>
    </w:pPr>
    <w:rPr>
      <w:rFonts w:cs="Arial"/>
      <w:sz w:val="18"/>
      <w:szCs w:val="18"/>
      <w:lang w:eastAsia="ar-SA"/>
    </w:rPr>
  </w:style>
  <w:style w:type="paragraph" w:customStyle="1" w:styleId="ZT">
    <w:name w:val="ZT"/>
    <w:uiPriority w:val="99"/>
    <w:pPr>
      <w:suppressAutoHyphens/>
      <w:overflowPunct w:val="0"/>
      <w:autoSpaceDE w:val="0"/>
      <w:spacing w:after="96" w:line="240" w:lineRule="atLeast"/>
      <w:jc w:val="center"/>
      <w:textAlignment w:val="baseline"/>
    </w:pPr>
    <w:rPr>
      <w:rFonts w:cs="Arial"/>
      <w:b/>
      <w:sz w:val="32"/>
      <w:szCs w:val="18"/>
      <w:lang w:eastAsia="ar-SA"/>
    </w:rPr>
  </w:style>
  <w:style w:type="paragraph" w:customStyle="1" w:styleId="ZU">
    <w:name w:val="ZU"/>
    <w:uiPriority w:val="99"/>
    <w:pPr>
      <w:suppressAutoHyphens/>
      <w:overflowPunct w:val="0"/>
      <w:autoSpaceDE w:val="0"/>
      <w:spacing w:before="480" w:after="240" w:line="240" w:lineRule="atLeast"/>
      <w:ind w:left="510" w:right="113" w:hanging="510"/>
      <w:textAlignment w:val="baseline"/>
    </w:pPr>
    <w:rPr>
      <w:rFonts w:cs="Arial"/>
      <w:sz w:val="18"/>
      <w:szCs w:val="18"/>
      <w:lang w:eastAsia="ar-SA"/>
    </w:rPr>
  </w:style>
  <w:style w:type="paragraph" w:customStyle="1" w:styleId="B1">
    <w:name w:val="B1"/>
    <w:basedOn w:val="Normal"/>
    <w:uiPriority w:val="99"/>
    <w:pPr>
      <w:overflowPunct w:val="0"/>
      <w:autoSpaceDE w:val="0"/>
      <w:ind w:left="567" w:hanging="567"/>
      <w:textAlignment w:val="baseline"/>
    </w:pPr>
    <w:rPr>
      <w:rFonts w:cs="Arial"/>
      <w:sz w:val="20"/>
      <w:szCs w:val="20"/>
    </w:rPr>
  </w:style>
  <w:style w:type="paragraph" w:customStyle="1" w:styleId="B2">
    <w:name w:val="B2"/>
    <w:basedOn w:val="B1"/>
    <w:uiPriority w:val="99"/>
    <w:pPr>
      <w:ind w:left="1134"/>
    </w:pPr>
  </w:style>
  <w:style w:type="paragraph" w:customStyle="1" w:styleId="B3">
    <w:name w:val="B3"/>
    <w:basedOn w:val="B1"/>
    <w:uiPriority w:val="99"/>
    <w:pPr>
      <w:ind w:left="1701"/>
    </w:pPr>
  </w:style>
  <w:style w:type="paragraph" w:customStyle="1" w:styleId="B4">
    <w:name w:val="B4"/>
    <w:basedOn w:val="B1"/>
    <w:uiPriority w:val="99"/>
    <w:pPr>
      <w:ind w:left="2268"/>
    </w:pPr>
  </w:style>
  <w:style w:type="paragraph" w:customStyle="1" w:styleId="B5">
    <w:name w:val="B5"/>
    <w:basedOn w:val="B1"/>
    <w:uiPriority w:val="99"/>
    <w:pPr>
      <w:ind w:left="2835"/>
    </w:pPr>
  </w:style>
  <w:style w:type="paragraph" w:customStyle="1" w:styleId="EQ">
    <w:name w:val="EQ"/>
    <w:basedOn w:val="Normal"/>
    <w:next w:val="Normal"/>
    <w:uiPriority w:val="99"/>
    <w:pPr>
      <w:keepLines/>
      <w:overflowPunct w:val="0"/>
      <w:autoSpaceDE w:val="0"/>
      <w:spacing w:after="240"/>
      <w:textAlignment w:val="baseline"/>
    </w:pPr>
    <w:rPr>
      <w:rFonts w:cs="Arial"/>
      <w:sz w:val="20"/>
      <w:szCs w:val="20"/>
      <w:lang w:val="en-GB"/>
    </w:rPr>
  </w:style>
  <w:style w:type="paragraph" w:customStyle="1" w:styleId="EX">
    <w:name w:val="EX"/>
    <w:basedOn w:val="Normal"/>
    <w:uiPriority w:val="99"/>
    <w:pPr>
      <w:keepLines/>
      <w:overflowPunct w:val="0"/>
      <w:autoSpaceDE w:val="0"/>
      <w:spacing w:after="240"/>
      <w:ind w:left="2268" w:hanging="2268"/>
      <w:textAlignment w:val="baseline"/>
    </w:pPr>
    <w:rPr>
      <w:rFonts w:cs="Arial"/>
      <w:sz w:val="20"/>
      <w:szCs w:val="20"/>
    </w:rPr>
  </w:style>
  <w:style w:type="paragraph" w:customStyle="1" w:styleId="EW">
    <w:name w:val="EW"/>
    <w:basedOn w:val="EX"/>
    <w:uiPriority w:val="99"/>
    <w:pPr>
      <w:spacing w:after="0"/>
    </w:pPr>
  </w:style>
  <w:style w:type="paragraph" w:customStyle="1" w:styleId="FP">
    <w:name w:val="FP"/>
    <w:basedOn w:val="Normal"/>
    <w:uiPriority w:val="99"/>
    <w:rPr>
      <w:rFonts w:eastAsia="MS Mincho" w:cs="Arial"/>
      <w:sz w:val="20"/>
      <w:szCs w:val="20"/>
    </w:rPr>
  </w:style>
  <w:style w:type="paragraph" w:customStyle="1" w:styleId="H6">
    <w:name w:val="H6"/>
    <w:basedOn w:val="Heading5"/>
    <w:next w:val="Normal"/>
    <w:uiPriority w:val="99"/>
    <w:pPr>
      <w:numPr>
        <w:numId w:val="0"/>
      </w:numPr>
      <w:ind w:left="1985" w:hanging="1985"/>
      <w:outlineLvl w:val="9"/>
    </w:pPr>
  </w:style>
  <w:style w:type="paragraph" w:customStyle="1" w:styleId="HE">
    <w:name w:val="HE"/>
    <w:basedOn w:val="Normal"/>
    <w:uiPriority w:val="99"/>
    <w:pPr>
      <w:overflowPunct w:val="0"/>
      <w:autoSpaceDE w:val="0"/>
      <w:spacing w:after="120"/>
      <w:textAlignment w:val="baseline"/>
    </w:pPr>
    <w:rPr>
      <w:rFonts w:cs="Arial"/>
      <w:b/>
      <w:sz w:val="20"/>
      <w:szCs w:val="20"/>
    </w:rPr>
  </w:style>
  <w:style w:type="paragraph" w:customStyle="1" w:styleId="HO">
    <w:name w:val="HO"/>
    <w:basedOn w:val="Normal"/>
    <w:uiPriority w:val="99"/>
    <w:pPr>
      <w:overflowPunct w:val="0"/>
      <w:autoSpaceDE w:val="0"/>
      <w:spacing w:after="120"/>
      <w:jc w:val="right"/>
      <w:textAlignment w:val="baseline"/>
    </w:pPr>
    <w:rPr>
      <w:rFonts w:cs="Arial"/>
      <w:b/>
      <w:sz w:val="20"/>
      <w:szCs w:val="20"/>
    </w:rPr>
  </w:style>
  <w:style w:type="paragraph" w:customStyle="1" w:styleId="NO">
    <w:name w:val="NO"/>
    <w:basedOn w:val="Normal"/>
    <w:uiPriority w:val="99"/>
    <w:pPr>
      <w:keepLines/>
      <w:overflowPunct w:val="0"/>
      <w:autoSpaceDE w:val="0"/>
      <w:spacing w:after="240"/>
      <w:ind w:left="1701" w:hanging="1134"/>
      <w:textAlignment w:val="baseline"/>
    </w:pPr>
    <w:rPr>
      <w:rFonts w:cs="Arial"/>
      <w:sz w:val="20"/>
      <w:szCs w:val="20"/>
    </w:rPr>
  </w:style>
  <w:style w:type="paragraph" w:customStyle="1" w:styleId="NF">
    <w:name w:val="NF"/>
    <w:basedOn w:val="NO"/>
    <w:uiPriority w:val="99"/>
    <w:rPr>
      <w:sz w:val="18"/>
    </w:rPr>
  </w:style>
  <w:style w:type="paragraph" w:customStyle="1" w:styleId="NW">
    <w:name w:val="NW"/>
    <w:basedOn w:val="NO"/>
    <w:uiPriority w:val="99"/>
    <w:pPr>
      <w:spacing w:after="0"/>
    </w:pPr>
  </w:style>
  <w:style w:type="paragraph" w:customStyle="1" w:styleId="TAJ">
    <w:name w:val="TAJ"/>
    <w:basedOn w:val="Normal"/>
    <w:uiPriority w:val="99"/>
    <w:pPr>
      <w:keepNext/>
      <w:keepLines/>
      <w:overflowPunct w:val="0"/>
      <w:autoSpaceDE w:val="0"/>
      <w:spacing w:after="120"/>
      <w:textAlignment w:val="baseline"/>
    </w:pPr>
    <w:rPr>
      <w:rFonts w:cs="Arial"/>
      <w:sz w:val="20"/>
      <w:szCs w:val="20"/>
    </w:rPr>
  </w:style>
  <w:style w:type="paragraph" w:customStyle="1" w:styleId="TAC">
    <w:name w:val="TAC"/>
    <w:basedOn w:val="TAL"/>
    <w:uiPriority w:val="99"/>
    <w:pPr>
      <w:jc w:val="center"/>
    </w:pPr>
    <w:rPr>
      <w:rFonts w:cs="Times New Roman"/>
      <w:szCs w:val="20"/>
    </w:rPr>
  </w:style>
  <w:style w:type="paragraph" w:customStyle="1" w:styleId="TAN">
    <w:name w:val="TAN"/>
    <w:basedOn w:val="TAL"/>
    <w:uiPriority w:val="99"/>
    <w:pPr>
      <w:ind w:left="851" w:hanging="851"/>
    </w:pPr>
    <w:rPr>
      <w:rFonts w:cs="Times New Roman"/>
      <w:szCs w:val="20"/>
    </w:rPr>
  </w:style>
  <w:style w:type="paragraph" w:customStyle="1" w:styleId="TAR">
    <w:name w:val="TAR"/>
    <w:basedOn w:val="TAL"/>
    <w:uiPriority w:val="99"/>
    <w:pPr>
      <w:jc w:val="right"/>
    </w:pPr>
    <w:rPr>
      <w:rFonts w:cs="Times New Roman"/>
      <w:szCs w:val="20"/>
    </w:rPr>
  </w:style>
  <w:style w:type="paragraph" w:customStyle="1" w:styleId="TH">
    <w:name w:val="TH"/>
    <w:basedOn w:val="Normal"/>
    <w:uiPriority w:val="99"/>
    <w:pPr>
      <w:keepNext/>
      <w:keepLines/>
      <w:overflowPunct w:val="0"/>
      <w:autoSpaceDE w:val="0"/>
      <w:spacing w:before="60" w:after="180"/>
      <w:jc w:val="center"/>
      <w:textAlignment w:val="baseline"/>
    </w:pPr>
    <w:rPr>
      <w:rFonts w:cs="Arial"/>
      <w:b/>
      <w:color w:val="000000"/>
      <w:sz w:val="20"/>
      <w:szCs w:val="20"/>
    </w:rPr>
  </w:style>
  <w:style w:type="paragraph" w:customStyle="1" w:styleId="TF">
    <w:name w:val="TF"/>
    <w:basedOn w:val="TH"/>
    <w:uiPriority w:val="99"/>
    <w:pPr>
      <w:keepNext w:val="0"/>
      <w:spacing w:before="0" w:after="240"/>
    </w:pPr>
  </w:style>
  <w:style w:type="paragraph" w:styleId="TOC2">
    <w:name w:val="toc 2"/>
    <w:basedOn w:val="TOC1"/>
    <w:uiPriority w:val="39"/>
    <w:pPr>
      <w:widowControl w:val="0"/>
      <w:overflowPunct w:val="0"/>
      <w:autoSpaceDE w:val="0"/>
      <w:spacing w:before="0"/>
      <w:ind w:left="851" w:right="425" w:hanging="851"/>
      <w:textAlignment w:val="baseline"/>
    </w:pPr>
    <w:rPr>
      <w:rFonts w:ascii="Times New Roman" w:eastAsia="Times New Roman" w:hAnsi="Times New Roman" w:cs="Times New Roman"/>
      <w:lang w:val="en-GB"/>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keepNext/>
      <w:widowControl w:val="0"/>
      <w:overflowPunct w:val="0"/>
      <w:autoSpaceDE w:val="0"/>
      <w:spacing w:before="180"/>
      <w:ind w:left="2693" w:right="425" w:hanging="2693"/>
      <w:textAlignment w:val="baseline"/>
    </w:pPr>
    <w:rPr>
      <w:rFonts w:ascii="Times New Roman" w:eastAsia="Times New Roman" w:hAnsi="Times New Roman" w:cs="Times New Roman"/>
      <w:b/>
      <w:sz w:val="22"/>
      <w:lang w:val="en-GB"/>
    </w:rPr>
  </w:style>
  <w:style w:type="paragraph" w:styleId="TOC9">
    <w:name w:val="toc 9"/>
    <w:basedOn w:val="TOC8"/>
    <w:uiPriority w:val="39"/>
    <w:pPr>
      <w:ind w:left="1418" w:hanging="1418"/>
    </w:pPr>
  </w:style>
  <w:style w:type="paragraph" w:customStyle="1" w:styleId="TT">
    <w:name w:val="TT"/>
    <w:basedOn w:val="Normal"/>
    <w:next w:val="Normal"/>
    <w:uiPriority w:val="99"/>
    <w:pPr>
      <w:keepNext/>
      <w:keepLines/>
      <w:overflowPunct w:val="0"/>
      <w:autoSpaceDE w:val="0"/>
      <w:spacing w:after="960"/>
      <w:jc w:val="center"/>
      <w:textAlignment w:val="baseline"/>
    </w:pPr>
    <w:rPr>
      <w:rFonts w:cs="Arial"/>
      <w:b/>
      <w:sz w:val="20"/>
      <w:szCs w:val="20"/>
    </w:rPr>
  </w:style>
  <w:style w:type="paragraph" w:customStyle="1" w:styleId="AP">
    <w:name w:val="AP"/>
    <w:basedOn w:val="Normal"/>
    <w:uiPriority w:val="99"/>
    <w:pPr>
      <w:spacing w:after="120"/>
      <w:ind w:left="2127" w:hanging="2127"/>
    </w:pPr>
    <w:rPr>
      <w:rFonts w:eastAsia="MS Mincho" w:cs="Arial"/>
      <w:b/>
      <w:color w:val="FF0000"/>
      <w:sz w:val="20"/>
      <w:szCs w:val="20"/>
    </w:rPr>
  </w:style>
  <w:style w:type="paragraph" w:customStyle="1" w:styleId="Disc">
    <w:name w:val="Disc"/>
    <w:basedOn w:val="Normal"/>
    <w:next w:val="Normal"/>
    <w:uiPriority w:val="99"/>
    <w:pPr>
      <w:keepNext/>
      <w:keepLines/>
      <w:spacing w:after="120"/>
    </w:pPr>
    <w:rPr>
      <w:rFonts w:eastAsia="MS Mincho" w:cs="Arial"/>
      <w:b/>
      <w:sz w:val="20"/>
      <w:szCs w:val="20"/>
    </w:rPr>
  </w:style>
  <w:style w:type="character" w:styleId="Strong">
    <w:name w:val="Strong"/>
    <w:uiPriority w:val="22"/>
    <w:qFormat/>
    <w:rsid w:val="007D4DAF"/>
    <w:rPr>
      <w:b/>
      <w:bCs/>
    </w:rPr>
  </w:style>
  <w:style w:type="character" w:styleId="Emphasis">
    <w:name w:val="Emphasis"/>
    <w:uiPriority w:val="20"/>
    <w:qFormat/>
    <w:rsid w:val="007D4DAF"/>
    <w:rPr>
      <w:i/>
      <w:iCs/>
    </w:rPr>
  </w:style>
  <w:style w:type="paragraph" w:customStyle="1" w:styleId="CRCoverPage">
    <w:name w:val="CR Cover Page"/>
    <w:link w:val="CRCoverPageZchn"/>
    <w:uiPriority w:val="99"/>
    <w:rsid w:val="00403CC7"/>
    <w:pPr>
      <w:spacing w:after="120"/>
    </w:pPr>
    <w:rPr>
      <w:lang w:eastAsia="en-US"/>
    </w:rPr>
  </w:style>
  <w:style w:type="character" w:customStyle="1" w:styleId="CRCoverPageZchn">
    <w:name w:val="CR Cover Page Zchn"/>
    <w:link w:val="CRCoverPage"/>
    <w:rsid w:val="00596680"/>
    <w:rPr>
      <w:lang w:eastAsia="en-US" w:bidi="ar-SA"/>
    </w:rPr>
  </w:style>
  <w:style w:type="paragraph" w:customStyle="1" w:styleId="AltNormal">
    <w:name w:val="AltNormal"/>
    <w:basedOn w:val="Normal"/>
    <w:rsid w:val="00B16441"/>
    <w:pPr>
      <w:suppressAutoHyphens w:val="0"/>
      <w:spacing w:before="120"/>
    </w:pPr>
    <w:rPr>
      <w:rFonts w:eastAsia="Batang"/>
      <w:sz w:val="20"/>
      <w:szCs w:val="20"/>
      <w:lang w:eastAsia="en-US"/>
    </w:rPr>
  </w:style>
  <w:style w:type="character" w:customStyle="1" w:styleId="Heading3Char">
    <w:name w:val="Heading 3 Char"/>
    <w:link w:val="Heading3"/>
    <w:uiPriority w:val="9"/>
    <w:rsid w:val="00CF1CA0"/>
    <w:rPr>
      <w:b/>
      <w:lang w:val="en-GB" w:eastAsia="ar-SA"/>
    </w:rPr>
  </w:style>
  <w:style w:type="character" w:customStyle="1" w:styleId="Heading4Char">
    <w:name w:val="Heading 4 Char"/>
    <w:link w:val="Heading4"/>
    <w:uiPriority w:val="9"/>
    <w:rsid w:val="00CF1CA0"/>
    <w:rPr>
      <w:b/>
      <w:lang w:val="en-GB" w:eastAsia="ar-SA"/>
    </w:rPr>
  </w:style>
  <w:style w:type="character" w:customStyle="1" w:styleId="Heading5Char">
    <w:name w:val="Heading 5 Char"/>
    <w:link w:val="Heading5"/>
    <w:uiPriority w:val="9"/>
    <w:rsid w:val="00CF1CA0"/>
    <w:rPr>
      <w:b/>
      <w:lang w:val="en-GB" w:eastAsia="ar-SA"/>
    </w:rPr>
  </w:style>
  <w:style w:type="character" w:customStyle="1" w:styleId="Heading8Char">
    <w:name w:val="Heading 8 Char"/>
    <w:link w:val="Heading8"/>
    <w:uiPriority w:val="9"/>
    <w:rsid w:val="00CF1CA0"/>
    <w:rPr>
      <w:rFonts w:cs="Arial"/>
      <w:b/>
      <w:lang w:eastAsia="ar-SA"/>
    </w:rPr>
  </w:style>
  <w:style w:type="character" w:customStyle="1" w:styleId="Heading9Char">
    <w:name w:val="Heading 9 Char"/>
    <w:link w:val="Heading9"/>
    <w:uiPriority w:val="9"/>
    <w:rsid w:val="00CF1CA0"/>
    <w:rPr>
      <w:rFonts w:cs="Arial"/>
      <w:b/>
      <w:lang w:eastAsia="ar-SA"/>
    </w:rPr>
  </w:style>
  <w:style w:type="paragraph" w:customStyle="1" w:styleId="msonormal0">
    <w:name w:val="msonormal"/>
    <w:basedOn w:val="Normal"/>
    <w:uiPriority w:val="99"/>
    <w:semiHidden/>
    <w:rsid w:val="00CF1CA0"/>
    <w:pPr>
      <w:suppressAutoHyphens w:val="0"/>
      <w:spacing w:before="280" w:after="280"/>
    </w:pPr>
    <w:rPr>
      <w:rFonts w:eastAsia="Times New Roman" w:cs="Arial"/>
      <w:szCs w:val="18"/>
      <w:lang w:eastAsia="en-GB"/>
    </w:rPr>
  </w:style>
  <w:style w:type="character" w:customStyle="1" w:styleId="HeaderChar">
    <w:name w:val="Header Char"/>
    <w:link w:val="Header"/>
    <w:uiPriority w:val="99"/>
    <w:rsid w:val="00CF1CA0"/>
    <w:rPr>
      <w:sz w:val="18"/>
      <w:szCs w:val="24"/>
      <w:lang w:eastAsia="ar-SA"/>
    </w:rPr>
  </w:style>
  <w:style w:type="character" w:customStyle="1" w:styleId="FooterChar">
    <w:name w:val="Footer Char"/>
    <w:link w:val="Footer"/>
    <w:uiPriority w:val="99"/>
    <w:rsid w:val="00CF1CA0"/>
    <w:rPr>
      <w:rFonts w:cs="Arial"/>
      <w:lang w:eastAsia="ar-SA"/>
    </w:rPr>
  </w:style>
  <w:style w:type="character" w:customStyle="1" w:styleId="TitleChar">
    <w:name w:val="Title Char"/>
    <w:link w:val="Title"/>
    <w:uiPriority w:val="10"/>
    <w:rsid w:val="00CF1CA0"/>
    <w:rPr>
      <w:rFonts w:cs="Arial"/>
      <w:b/>
      <w:sz w:val="28"/>
      <w:lang w:val="en-IE" w:eastAsia="ar-SA"/>
    </w:rPr>
  </w:style>
  <w:style w:type="character" w:customStyle="1" w:styleId="BodyTextChar">
    <w:name w:val="Body Text Char"/>
    <w:link w:val="BodyText"/>
    <w:uiPriority w:val="99"/>
    <w:rsid w:val="00CF1CA0"/>
    <w:rPr>
      <w:sz w:val="18"/>
      <w:szCs w:val="24"/>
      <w:lang w:eastAsia="ar-SA"/>
    </w:rPr>
  </w:style>
  <w:style w:type="table" w:styleId="TableGrid">
    <w:name w:val="Table Grid"/>
    <w:basedOn w:val="TableNormal"/>
    <w:uiPriority w:val="59"/>
    <w:rsid w:val="00CF1CA0"/>
    <w:rPr>
      <w:rFonts w:ascii="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354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1940">
      <w:bodyDiv w:val="1"/>
      <w:marLeft w:val="0"/>
      <w:marRight w:val="0"/>
      <w:marTop w:val="0"/>
      <w:marBottom w:val="0"/>
      <w:divBdr>
        <w:top w:val="none" w:sz="0" w:space="0" w:color="auto"/>
        <w:left w:val="none" w:sz="0" w:space="0" w:color="auto"/>
        <w:bottom w:val="none" w:sz="0" w:space="0" w:color="auto"/>
        <w:right w:val="none" w:sz="0" w:space="0" w:color="auto"/>
      </w:divBdr>
    </w:div>
    <w:div w:id="253126369">
      <w:bodyDiv w:val="1"/>
      <w:marLeft w:val="0"/>
      <w:marRight w:val="0"/>
      <w:marTop w:val="0"/>
      <w:marBottom w:val="0"/>
      <w:divBdr>
        <w:top w:val="none" w:sz="0" w:space="0" w:color="auto"/>
        <w:left w:val="none" w:sz="0" w:space="0" w:color="auto"/>
        <w:bottom w:val="none" w:sz="0" w:space="0" w:color="auto"/>
        <w:right w:val="none" w:sz="0" w:space="0" w:color="auto"/>
      </w:divBdr>
    </w:div>
    <w:div w:id="290718255">
      <w:bodyDiv w:val="1"/>
      <w:marLeft w:val="0"/>
      <w:marRight w:val="0"/>
      <w:marTop w:val="0"/>
      <w:marBottom w:val="0"/>
      <w:divBdr>
        <w:top w:val="none" w:sz="0" w:space="0" w:color="auto"/>
        <w:left w:val="none" w:sz="0" w:space="0" w:color="auto"/>
        <w:bottom w:val="none" w:sz="0" w:space="0" w:color="auto"/>
        <w:right w:val="none" w:sz="0" w:space="0" w:color="auto"/>
      </w:divBdr>
    </w:div>
    <w:div w:id="361134068">
      <w:bodyDiv w:val="1"/>
      <w:marLeft w:val="0"/>
      <w:marRight w:val="0"/>
      <w:marTop w:val="0"/>
      <w:marBottom w:val="0"/>
      <w:divBdr>
        <w:top w:val="none" w:sz="0" w:space="0" w:color="auto"/>
        <w:left w:val="none" w:sz="0" w:space="0" w:color="auto"/>
        <w:bottom w:val="none" w:sz="0" w:space="0" w:color="auto"/>
        <w:right w:val="none" w:sz="0" w:space="0" w:color="auto"/>
      </w:divBdr>
    </w:div>
    <w:div w:id="555436027">
      <w:bodyDiv w:val="1"/>
      <w:marLeft w:val="0"/>
      <w:marRight w:val="0"/>
      <w:marTop w:val="0"/>
      <w:marBottom w:val="0"/>
      <w:divBdr>
        <w:top w:val="none" w:sz="0" w:space="0" w:color="auto"/>
        <w:left w:val="none" w:sz="0" w:space="0" w:color="auto"/>
        <w:bottom w:val="none" w:sz="0" w:space="0" w:color="auto"/>
        <w:right w:val="none" w:sz="0" w:space="0" w:color="auto"/>
      </w:divBdr>
    </w:div>
    <w:div w:id="576592353">
      <w:bodyDiv w:val="1"/>
      <w:marLeft w:val="0"/>
      <w:marRight w:val="0"/>
      <w:marTop w:val="0"/>
      <w:marBottom w:val="0"/>
      <w:divBdr>
        <w:top w:val="none" w:sz="0" w:space="0" w:color="auto"/>
        <w:left w:val="none" w:sz="0" w:space="0" w:color="auto"/>
        <w:bottom w:val="none" w:sz="0" w:space="0" w:color="auto"/>
        <w:right w:val="none" w:sz="0" w:space="0" w:color="auto"/>
      </w:divBdr>
    </w:div>
    <w:div w:id="717515354">
      <w:bodyDiv w:val="1"/>
      <w:marLeft w:val="0"/>
      <w:marRight w:val="0"/>
      <w:marTop w:val="0"/>
      <w:marBottom w:val="0"/>
      <w:divBdr>
        <w:top w:val="none" w:sz="0" w:space="0" w:color="auto"/>
        <w:left w:val="none" w:sz="0" w:space="0" w:color="auto"/>
        <w:bottom w:val="none" w:sz="0" w:space="0" w:color="auto"/>
        <w:right w:val="none" w:sz="0" w:space="0" w:color="auto"/>
      </w:divBdr>
    </w:div>
    <w:div w:id="1103382428">
      <w:bodyDiv w:val="1"/>
      <w:marLeft w:val="0"/>
      <w:marRight w:val="0"/>
      <w:marTop w:val="0"/>
      <w:marBottom w:val="0"/>
      <w:divBdr>
        <w:top w:val="none" w:sz="0" w:space="0" w:color="auto"/>
        <w:left w:val="none" w:sz="0" w:space="0" w:color="auto"/>
        <w:bottom w:val="none" w:sz="0" w:space="0" w:color="auto"/>
        <w:right w:val="none" w:sz="0" w:space="0" w:color="auto"/>
      </w:divBdr>
    </w:div>
    <w:div w:id="1252818275">
      <w:bodyDiv w:val="1"/>
      <w:marLeft w:val="0"/>
      <w:marRight w:val="0"/>
      <w:marTop w:val="0"/>
      <w:marBottom w:val="0"/>
      <w:divBdr>
        <w:top w:val="none" w:sz="0" w:space="0" w:color="auto"/>
        <w:left w:val="none" w:sz="0" w:space="0" w:color="auto"/>
        <w:bottom w:val="none" w:sz="0" w:space="0" w:color="auto"/>
        <w:right w:val="none" w:sz="0" w:space="0" w:color="auto"/>
      </w:divBdr>
    </w:div>
    <w:div w:id="1316228764">
      <w:bodyDiv w:val="1"/>
      <w:marLeft w:val="0"/>
      <w:marRight w:val="0"/>
      <w:marTop w:val="0"/>
      <w:marBottom w:val="0"/>
      <w:divBdr>
        <w:top w:val="none" w:sz="0" w:space="0" w:color="auto"/>
        <w:left w:val="none" w:sz="0" w:space="0" w:color="auto"/>
        <w:bottom w:val="none" w:sz="0" w:space="0" w:color="auto"/>
        <w:right w:val="none" w:sz="0" w:space="0" w:color="auto"/>
      </w:divBdr>
    </w:div>
    <w:div w:id="1331324300">
      <w:bodyDiv w:val="1"/>
      <w:marLeft w:val="0"/>
      <w:marRight w:val="0"/>
      <w:marTop w:val="0"/>
      <w:marBottom w:val="0"/>
      <w:divBdr>
        <w:top w:val="none" w:sz="0" w:space="0" w:color="auto"/>
        <w:left w:val="none" w:sz="0" w:space="0" w:color="auto"/>
        <w:bottom w:val="none" w:sz="0" w:space="0" w:color="auto"/>
        <w:right w:val="none" w:sz="0" w:space="0" w:color="auto"/>
      </w:divBdr>
    </w:div>
    <w:div w:id="1335914608">
      <w:bodyDiv w:val="1"/>
      <w:marLeft w:val="0"/>
      <w:marRight w:val="0"/>
      <w:marTop w:val="0"/>
      <w:marBottom w:val="0"/>
      <w:divBdr>
        <w:top w:val="none" w:sz="0" w:space="0" w:color="auto"/>
        <w:left w:val="none" w:sz="0" w:space="0" w:color="auto"/>
        <w:bottom w:val="none" w:sz="0" w:space="0" w:color="auto"/>
        <w:right w:val="none" w:sz="0" w:space="0" w:color="auto"/>
      </w:divBdr>
    </w:div>
    <w:div w:id="1568034727">
      <w:bodyDiv w:val="1"/>
      <w:marLeft w:val="0"/>
      <w:marRight w:val="0"/>
      <w:marTop w:val="0"/>
      <w:marBottom w:val="0"/>
      <w:divBdr>
        <w:top w:val="none" w:sz="0" w:space="0" w:color="auto"/>
        <w:left w:val="none" w:sz="0" w:space="0" w:color="auto"/>
        <w:bottom w:val="none" w:sz="0" w:space="0" w:color="auto"/>
        <w:right w:val="none" w:sz="0" w:space="0" w:color="auto"/>
      </w:divBdr>
    </w:div>
    <w:div w:id="1744527023">
      <w:bodyDiv w:val="1"/>
      <w:marLeft w:val="0"/>
      <w:marRight w:val="0"/>
      <w:marTop w:val="0"/>
      <w:marBottom w:val="0"/>
      <w:divBdr>
        <w:top w:val="none" w:sz="0" w:space="0" w:color="auto"/>
        <w:left w:val="none" w:sz="0" w:space="0" w:color="auto"/>
        <w:bottom w:val="none" w:sz="0" w:space="0" w:color="auto"/>
        <w:right w:val="none" w:sz="0" w:space="0" w:color="auto"/>
      </w:divBdr>
    </w:div>
    <w:div w:id="1812285358">
      <w:bodyDiv w:val="1"/>
      <w:marLeft w:val="0"/>
      <w:marRight w:val="0"/>
      <w:marTop w:val="0"/>
      <w:marBottom w:val="0"/>
      <w:divBdr>
        <w:top w:val="none" w:sz="0" w:space="0" w:color="auto"/>
        <w:left w:val="none" w:sz="0" w:space="0" w:color="auto"/>
        <w:bottom w:val="none" w:sz="0" w:space="0" w:color="auto"/>
        <w:right w:val="none" w:sz="0" w:space="0" w:color="auto"/>
      </w:divBdr>
    </w:div>
    <w:div w:id="1867064184">
      <w:bodyDiv w:val="1"/>
      <w:marLeft w:val="0"/>
      <w:marRight w:val="0"/>
      <w:marTop w:val="0"/>
      <w:marBottom w:val="0"/>
      <w:divBdr>
        <w:top w:val="none" w:sz="0" w:space="0" w:color="auto"/>
        <w:left w:val="none" w:sz="0" w:space="0" w:color="auto"/>
        <w:bottom w:val="none" w:sz="0" w:space="0" w:color="auto"/>
        <w:right w:val="none" w:sz="0" w:space="0" w:color="auto"/>
      </w:divBdr>
    </w:div>
    <w:div w:id="1870800190">
      <w:bodyDiv w:val="1"/>
      <w:marLeft w:val="0"/>
      <w:marRight w:val="0"/>
      <w:marTop w:val="0"/>
      <w:marBottom w:val="0"/>
      <w:divBdr>
        <w:top w:val="none" w:sz="0" w:space="0" w:color="auto"/>
        <w:left w:val="none" w:sz="0" w:space="0" w:color="auto"/>
        <w:bottom w:val="none" w:sz="0" w:space="0" w:color="auto"/>
        <w:right w:val="none" w:sz="0" w:space="0" w:color="auto"/>
      </w:divBdr>
    </w:div>
    <w:div w:id="1926038664">
      <w:bodyDiv w:val="1"/>
      <w:marLeft w:val="0"/>
      <w:marRight w:val="0"/>
      <w:marTop w:val="0"/>
      <w:marBottom w:val="0"/>
      <w:divBdr>
        <w:top w:val="none" w:sz="0" w:space="0" w:color="auto"/>
        <w:left w:val="none" w:sz="0" w:space="0" w:color="auto"/>
        <w:bottom w:val="none" w:sz="0" w:space="0" w:color="auto"/>
        <w:right w:val="none" w:sz="0" w:space="0" w:color="auto"/>
      </w:divBdr>
    </w:div>
    <w:div w:id="2013293183">
      <w:bodyDiv w:val="1"/>
      <w:marLeft w:val="0"/>
      <w:marRight w:val="0"/>
      <w:marTop w:val="0"/>
      <w:marBottom w:val="0"/>
      <w:divBdr>
        <w:top w:val="none" w:sz="0" w:space="0" w:color="auto"/>
        <w:left w:val="none" w:sz="0" w:space="0" w:color="auto"/>
        <w:bottom w:val="none" w:sz="0" w:space="0" w:color="auto"/>
        <w:right w:val="none" w:sz="0" w:space="0" w:color="auto"/>
      </w:divBdr>
    </w:div>
    <w:div w:id="2075348323">
      <w:bodyDiv w:val="1"/>
      <w:marLeft w:val="0"/>
      <w:marRight w:val="0"/>
      <w:marTop w:val="0"/>
      <w:marBottom w:val="0"/>
      <w:divBdr>
        <w:top w:val="none" w:sz="0" w:space="0" w:color="auto"/>
        <w:left w:val="none" w:sz="0" w:space="0" w:color="auto"/>
        <w:bottom w:val="none" w:sz="0" w:space="0" w:color="auto"/>
        <w:right w:val="none" w:sz="0" w:space="0" w:color="auto"/>
      </w:divBdr>
    </w:div>
    <w:div w:id="2111702846">
      <w:bodyDiv w:val="1"/>
      <w:marLeft w:val="0"/>
      <w:marRight w:val="0"/>
      <w:marTop w:val="0"/>
      <w:marBottom w:val="0"/>
      <w:divBdr>
        <w:top w:val="none" w:sz="0" w:space="0" w:color="auto"/>
        <w:left w:val="none" w:sz="0" w:space="0" w:color="auto"/>
        <w:bottom w:val="none" w:sz="0" w:space="0" w:color="auto"/>
        <w:right w:val="none" w:sz="0" w:space="0" w:color="auto"/>
      </w:divBdr>
    </w:div>
    <w:div w:id="2115204284">
      <w:bodyDiv w:val="1"/>
      <w:marLeft w:val="0"/>
      <w:marRight w:val="0"/>
      <w:marTop w:val="0"/>
      <w:marBottom w:val="0"/>
      <w:divBdr>
        <w:top w:val="none" w:sz="0" w:space="0" w:color="auto"/>
        <w:left w:val="none" w:sz="0" w:space="0" w:color="auto"/>
        <w:bottom w:val="none" w:sz="0" w:space="0" w:color="auto"/>
        <w:right w:val="none" w:sz="0" w:space="0" w:color="auto"/>
      </w:divBdr>
    </w:div>
    <w:div w:id="2143885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53DDD-C58A-4DB8-9C19-7AD49563E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968</Words>
  <Characters>1122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hairman's notes</vt:lpstr>
    </vt:vector>
  </TitlesOfParts>
  <Company/>
  <LinksUpToDate>false</LinksUpToDate>
  <CharactersWithSpaces>13165</CharactersWithSpaces>
  <SharedDoc>false</SharedDoc>
  <HLinks>
    <vt:vector size="192" baseType="variant">
      <vt:variant>
        <vt:i4>4849717</vt:i4>
      </vt:variant>
      <vt:variant>
        <vt:i4>93</vt:i4>
      </vt:variant>
      <vt:variant>
        <vt:i4>0</vt:i4>
      </vt:variant>
      <vt:variant>
        <vt:i4>5</vt:i4>
      </vt:variant>
      <vt:variant>
        <vt:lpwstr>Docs\3ORW-250035.zip</vt:lpwstr>
      </vt:variant>
      <vt:variant>
        <vt:lpwstr/>
      </vt:variant>
      <vt:variant>
        <vt:i4>4915254</vt:i4>
      </vt:variant>
      <vt:variant>
        <vt:i4>90</vt:i4>
      </vt:variant>
      <vt:variant>
        <vt:i4>0</vt:i4>
      </vt:variant>
      <vt:variant>
        <vt:i4>5</vt:i4>
      </vt:variant>
      <vt:variant>
        <vt:lpwstr>Docs\3ORW-250004.zip</vt:lpwstr>
      </vt:variant>
      <vt:variant>
        <vt:lpwstr/>
      </vt:variant>
      <vt:variant>
        <vt:i4>4980789</vt:i4>
      </vt:variant>
      <vt:variant>
        <vt:i4>87</vt:i4>
      </vt:variant>
      <vt:variant>
        <vt:i4>0</vt:i4>
      </vt:variant>
      <vt:variant>
        <vt:i4>5</vt:i4>
      </vt:variant>
      <vt:variant>
        <vt:lpwstr>Docs\3ORW-250033.zip</vt:lpwstr>
      </vt:variant>
      <vt:variant>
        <vt:lpwstr/>
      </vt:variant>
      <vt:variant>
        <vt:i4>4849716</vt:i4>
      </vt:variant>
      <vt:variant>
        <vt:i4>84</vt:i4>
      </vt:variant>
      <vt:variant>
        <vt:i4>0</vt:i4>
      </vt:variant>
      <vt:variant>
        <vt:i4>5</vt:i4>
      </vt:variant>
      <vt:variant>
        <vt:lpwstr>Docs\3ORW-250025.zip</vt:lpwstr>
      </vt:variant>
      <vt:variant>
        <vt:lpwstr/>
      </vt:variant>
      <vt:variant>
        <vt:i4>4980791</vt:i4>
      </vt:variant>
      <vt:variant>
        <vt:i4>81</vt:i4>
      </vt:variant>
      <vt:variant>
        <vt:i4>0</vt:i4>
      </vt:variant>
      <vt:variant>
        <vt:i4>5</vt:i4>
      </vt:variant>
      <vt:variant>
        <vt:lpwstr>Docs\3ORW-250013.zip</vt:lpwstr>
      </vt:variant>
      <vt:variant>
        <vt:lpwstr/>
      </vt:variant>
      <vt:variant>
        <vt:i4>4587574</vt:i4>
      </vt:variant>
      <vt:variant>
        <vt:i4>78</vt:i4>
      </vt:variant>
      <vt:variant>
        <vt:i4>0</vt:i4>
      </vt:variant>
      <vt:variant>
        <vt:i4>5</vt:i4>
      </vt:variant>
      <vt:variant>
        <vt:lpwstr>Docs\3ORW-250009.zip</vt:lpwstr>
      </vt:variant>
      <vt:variant>
        <vt:lpwstr/>
      </vt:variant>
      <vt:variant>
        <vt:i4>5111861</vt:i4>
      </vt:variant>
      <vt:variant>
        <vt:i4>75</vt:i4>
      </vt:variant>
      <vt:variant>
        <vt:i4>0</vt:i4>
      </vt:variant>
      <vt:variant>
        <vt:i4>5</vt:i4>
      </vt:variant>
      <vt:variant>
        <vt:lpwstr>Docs\3ORW-250031.zip</vt:lpwstr>
      </vt:variant>
      <vt:variant>
        <vt:lpwstr/>
      </vt:variant>
      <vt:variant>
        <vt:i4>4587575</vt:i4>
      </vt:variant>
      <vt:variant>
        <vt:i4>72</vt:i4>
      </vt:variant>
      <vt:variant>
        <vt:i4>0</vt:i4>
      </vt:variant>
      <vt:variant>
        <vt:i4>5</vt:i4>
      </vt:variant>
      <vt:variant>
        <vt:lpwstr>Docs\3ORW-250019.zip</vt:lpwstr>
      </vt:variant>
      <vt:variant>
        <vt:lpwstr/>
      </vt:variant>
      <vt:variant>
        <vt:i4>4718646</vt:i4>
      </vt:variant>
      <vt:variant>
        <vt:i4>69</vt:i4>
      </vt:variant>
      <vt:variant>
        <vt:i4>0</vt:i4>
      </vt:variant>
      <vt:variant>
        <vt:i4>5</vt:i4>
      </vt:variant>
      <vt:variant>
        <vt:lpwstr>Docs\3ORW-250007.zip</vt:lpwstr>
      </vt:variant>
      <vt:variant>
        <vt:lpwstr/>
      </vt:variant>
      <vt:variant>
        <vt:i4>4587572</vt:i4>
      </vt:variant>
      <vt:variant>
        <vt:i4>66</vt:i4>
      </vt:variant>
      <vt:variant>
        <vt:i4>0</vt:i4>
      </vt:variant>
      <vt:variant>
        <vt:i4>5</vt:i4>
      </vt:variant>
      <vt:variant>
        <vt:lpwstr>Docs\3ORW-250029.zip</vt:lpwstr>
      </vt:variant>
      <vt:variant>
        <vt:lpwstr/>
      </vt:variant>
      <vt:variant>
        <vt:i4>4980788</vt:i4>
      </vt:variant>
      <vt:variant>
        <vt:i4>63</vt:i4>
      </vt:variant>
      <vt:variant>
        <vt:i4>0</vt:i4>
      </vt:variant>
      <vt:variant>
        <vt:i4>5</vt:i4>
      </vt:variant>
      <vt:variant>
        <vt:lpwstr>Docs\3ORW-250023.zip</vt:lpwstr>
      </vt:variant>
      <vt:variant>
        <vt:lpwstr/>
      </vt:variant>
      <vt:variant>
        <vt:i4>5046325</vt:i4>
      </vt:variant>
      <vt:variant>
        <vt:i4>60</vt:i4>
      </vt:variant>
      <vt:variant>
        <vt:i4>0</vt:i4>
      </vt:variant>
      <vt:variant>
        <vt:i4>5</vt:i4>
      </vt:variant>
      <vt:variant>
        <vt:lpwstr>Docs\3ORW-250032.zip</vt:lpwstr>
      </vt:variant>
      <vt:variant>
        <vt:lpwstr/>
      </vt:variant>
      <vt:variant>
        <vt:i4>4849718</vt:i4>
      </vt:variant>
      <vt:variant>
        <vt:i4>57</vt:i4>
      </vt:variant>
      <vt:variant>
        <vt:i4>0</vt:i4>
      </vt:variant>
      <vt:variant>
        <vt:i4>5</vt:i4>
      </vt:variant>
      <vt:variant>
        <vt:lpwstr>Docs\3ORW-250005.zip</vt:lpwstr>
      </vt:variant>
      <vt:variant>
        <vt:lpwstr/>
      </vt:variant>
      <vt:variant>
        <vt:i4>5177397</vt:i4>
      </vt:variant>
      <vt:variant>
        <vt:i4>54</vt:i4>
      </vt:variant>
      <vt:variant>
        <vt:i4>0</vt:i4>
      </vt:variant>
      <vt:variant>
        <vt:i4>5</vt:i4>
      </vt:variant>
      <vt:variant>
        <vt:lpwstr>Docs\3ORW-250030.zip</vt:lpwstr>
      </vt:variant>
      <vt:variant>
        <vt:lpwstr/>
      </vt:variant>
      <vt:variant>
        <vt:i4>4718644</vt:i4>
      </vt:variant>
      <vt:variant>
        <vt:i4>51</vt:i4>
      </vt:variant>
      <vt:variant>
        <vt:i4>0</vt:i4>
      </vt:variant>
      <vt:variant>
        <vt:i4>5</vt:i4>
      </vt:variant>
      <vt:variant>
        <vt:lpwstr>Docs\3ORW-250027.zip</vt:lpwstr>
      </vt:variant>
      <vt:variant>
        <vt:lpwstr/>
      </vt:variant>
      <vt:variant>
        <vt:i4>4915252</vt:i4>
      </vt:variant>
      <vt:variant>
        <vt:i4>48</vt:i4>
      </vt:variant>
      <vt:variant>
        <vt:i4>0</vt:i4>
      </vt:variant>
      <vt:variant>
        <vt:i4>5</vt:i4>
      </vt:variant>
      <vt:variant>
        <vt:lpwstr>Docs\3ORW-250024.zip</vt:lpwstr>
      </vt:variant>
      <vt:variant>
        <vt:lpwstr/>
      </vt:variant>
      <vt:variant>
        <vt:i4>5046324</vt:i4>
      </vt:variant>
      <vt:variant>
        <vt:i4>45</vt:i4>
      </vt:variant>
      <vt:variant>
        <vt:i4>0</vt:i4>
      </vt:variant>
      <vt:variant>
        <vt:i4>5</vt:i4>
      </vt:variant>
      <vt:variant>
        <vt:lpwstr>Docs\3ORW-250022.zip</vt:lpwstr>
      </vt:variant>
      <vt:variant>
        <vt:lpwstr/>
      </vt:variant>
      <vt:variant>
        <vt:i4>5111860</vt:i4>
      </vt:variant>
      <vt:variant>
        <vt:i4>42</vt:i4>
      </vt:variant>
      <vt:variant>
        <vt:i4>0</vt:i4>
      </vt:variant>
      <vt:variant>
        <vt:i4>5</vt:i4>
      </vt:variant>
      <vt:variant>
        <vt:lpwstr>Docs\3ORW-250021.zip</vt:lpwstr>
      </vt:variant>
      <vt:variant>
        <vt:lpwstr/>
      </vt:variant>
      <vt:variant>
        <vt:i4>4653111</vt:i4>
      </vt:variant>
      <vt:variant>
        <vt:i4>39</vt:i4>
      </vt:variant>
      <vt:variant>
        <vt:i4>0</vt:i4>
      </vt:variant>
      <vt:variant>
        <vt:i4>5</vt:i4>
      </vt:variant>
      <vt:variant>
        <vt:lpwstr>Docs\3ORW-250018.zip</vt:lpwstr>
      </vt:variant>
      <vt:variant>
        <vt:lpwstr/>
      </vt:variant>
      <vt:variant>
        <vt:i4>4718647</vt:i4>
      </vt:variant>
      <vt:variant>
        <vt:i4>36</vt:i4>
      </vt:variant>
      <vt:variant>
        <vt:i4>0</vt:i4>
      </vt:variant>
      <vt:variant>
        <vt:i4>5</vt:i4>
      </vt:variant>
      <vt:variant>
        <vt:lpwstr>Docs\3ORW-250017.zip</vt:lpwstr>
      </vt:variant>
      <vt:variant>
        <vt:lpwstr/>
      </vt:variant>
      <vt:variant>
        <vt:i4>4784183</vt:i4>
      </vt:variant>
      <vt:variant>
        <vt:i4>33</vt:i4>
      </vt:variant>
      <vt:variant>
        <vt:i4>0</vt:i4>
      </vt:variant>
      <vt:variant>
        <vt:i4>5</vt:i4>
      </vt:variant>
      <vt:variant>
        <vt:lpwstr>Docs\3ORW-250016.zip</vt:lpwstr>
      </vt:variant>
      <vt:variant>
        <vt:lpwstr/>
      </vt:variant>
      <vt:variant>
        <vt:i4>4849719</vt:i4>
      </vt:variant>
      <vt:variant>
        <vt:i4>30</vt:i4>
      </vt:variant>
      <vt:variant>
        <vt:i4>0</vt:i4>
      </vt:variant>
      <vt:variant>
        <vt:i4>5</vt:i4>
      </vt:variant>
      <vt:variant>
        <vt:lpwstr>Docs\3ORW-250015.zip</vt:lpwstr>
      </vt:variant>
      <vt:variant>
        <vt:lpwstr/>
      </vt:variant>
      <vt:variant>
        <vt:i4>4915255</vt:i4>
      </vt:variant>
      <vt:variant>
        <vt:i4>27</vt:i4>
      </vt:variant>
      <vt:variant>
        <vt:i4>0</vt:i4>
      </vt:variant>
      <vt:variant>
        <vt:i4>5</vt:i4>
      </vt:variant>
      <vt:variant>
        <vt:lpwstr>Docs\3ORW-250014.zip</vt:lpwstr>
      </vt:variant>
      <vt:variant>
        <vt:lpwstr/>
      </vt:variant>
      <vt:variant>
        <vt:i4>5111863</vt:i4>
      </vt:variant>
      <vt:variant>
        <vt:i4>24</vt:i4>
      </vt:variant>
      <vt:variant>
        <vt:i4>0</vt:i4>
      </vt:variant>
      <vt:variant>
        <vt:i4>5</vt:i4>
      </vt:variant>
      <vt:variant>
        <vt:lpwstr>Docs\3ORW-250011.zip</vt:lpwstr>
      </vt:variant>
      <vt:variant>
        <vt:lpwstr/>
      </vt:variant>
      <vt:variant>
        <vt:i4>5177399</vt:i4>
      </vt:variant>
      <vt:variant>
        <vt:i4>21</vt:i4>
      </vt:variant>
      <vt:variant>
        <vt:i4>0</vt:i4>
      </vt:variant>
      <vt:variant>
        <vt:i4>5</vt:i4>
      </vt:variant>
      <vt:variant>
        <vt:lpwstr>Docs\3ORW-250010.zip</vt:lpwstr>
      </vt:variant>
      <vt:variant>
        <vt:lpwstr/>
      </vt:variant>
      <vt:variant>
        <vt:i4>4653110</vt:i4>
      </vt:variant>
      <vt:variant>
        <vt:i4>18</vt:i4>
      </vt:variant>
      <vt:variant>
        <vt:i4>0</vt:i4>
      </vt:variant>
      <vt:variant>
        <vt:i4>5</vt:i4>
      </vt:variant>
      <vt:variant>
        <vt:lpwstr>Docs\3ORW-250008.zip</vt:lpwstr>
      </vt:variant>
      <vt:variant>
        <vt:lpwstr/>
      </vt:variant>
      <vt:variant>
        <vt:i4>4784182</vt:i4>
      </vt:variant>
      <vt:variant>
        <vt:i4>15</vt:i4>
      </vt:variant>
      <vt:variant>
        <vt:i4>0</vt:i4>
      </vt:variant>
      <vt:variant>
        <vt:i4>5</vt:i4>
      </vt:variant>
      <vt:variant>
        <vt:lpwstr>Docs\3ORW-250006.zip</vt:lpwstr>
      </vt:variant>
      <vt:variant>
        <vt:lpwstr/>
      </vt:variant>
      <vt:variant>
        <vt:i4>5177396</vt:i4>
      </vt:variant>
      <vt:variant>
        <vt:i4>12</vt:i4>
      </vt:variant>
      <vt:variant>
        <vt:i4>0</vt:i4>
      </vt:variant>
      <vt:variant>
        <vt:i4>5</vt:i4>
      </vt:variant>
      <vt:variant>
        <vt:lpwstr>Docs\3ORW-250020.zip</vt:lpwstr>
      </vt:variant>
      <vt:variant>
        <vt:lpwstr/>
      </vt:variant>
      <vt:variant>
        <vt:i4>4915253</vt:i4>
      </vt:variant>
      <vt:variant>
        <vt:i4>9</vt:i4>
      </vt:variant>
      <vt:variant>
        <vt:i4>0</vt:i4>
      </vt:variant>
      <vt:variant>
        <vt:i4>5</vt:i4>
      </vt:variant>
      <vt:variant>
        <vt:lpwstr>Docs\3ORW-250034.zip</vt:lpwstr>
      </vt:variant>
      <vt:variant>
        <vt:lpwstr/>
      </vt:variant>
      <vt:variant>
        <vt:i4>4980790</vt:i4>
      </vt:variant>
      <vt:variant>
        <vt:i4>6</vt:i4>
      </vt:variant>
      <vt:variant>
        <vt:i4>0</vt:i4>
      </vt:variant>
      <vt:variant>
        <vt:i4>5</vt:i4>
      </vt:variant>
      <vt:variant>
        <vt:lpwstr>Docs\3ORW-250003.zip</vt:lpwstr>
      </vt:variant>
      <vt:variant>
        <vt:lpwstr/>
      </vt:variant>
      <vt:variant>
        <vt:i4>5046326</vt:i4>
      </vt:variant>
      <vt:variant>
        <vt:i4>3</vt:i4>
      </vt:variant>
      <vt:variant>
        <vt:i4>0</vt:i4>
      </vt:variant>
      <vt:variant>
        <vt:i4>5</vt:i4>
      </vt:variant>
      <vt:variant>
        <vt:lpwstr>Docs\3ORW-250002.zip</vt:lpwstr>
      </vt:variant>
      <vt:variant>
        <vt:lpwstr/>
      </vt:variant>
      <vt:variant>
        <vt:i4>5111862</vt:i4>
      </vt:variant>
      <vt:variant>
        <vt:i4>0</vt:i4>
      </vt:variant>
      <vt:variant>
        <vt:i4>0</vt:i4>
      </vt:variant>
      <vt:variant>
        <vt:i4>5</vt:i4>
      </vt:variant>
      <vt:variant>
        <vt:lpwstr>Docs\3ORW-25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irman's notes</dc:title>
  <dc:subject/>
  <dc:creator>MCC</dc:creator>
  <cp:keywords/>
  <cp:lastModifiedBy>Sharp comments</cp:lastModifiedBy>
  <cp:revision>2</cp:revision>
  <cp:lastPrinted>2009-08-26T06:09:00Z</cp:lastPrinted>
  <dcterms:created xsi:type="dcterms:W3CDTF">2025-04-30T06:08:00Z</dcterms:created>
  <dcterms:modified xsi:type="dcterms:W3CDTF">2025-04-3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doc_version">
    <vt:lpwstr>30.0</vt:lpwstr>
  </property>
  <property fmtid="{D5CDD505-2E9C-101B-9397-08002B2CF9AE}" pid="3" name="Tdoclocation">
    <vt:lpwstr>Docs\</vt:lpwstr>
  </property>
  <property fmtid="{D5CDD505-2E9C-101B-9397-08002B2CF9AE}" pid="4" name="Tdocweblocation">
    <vt:lpwstr>https://www.3gpp.org/ftp/workshop/2025-04-24_3GPP_ORAN_JWS/Docs/</vt:lpwstr>
  </property>
  <property fmtid="{D5CDD505-2E9C-101B-9397-08002B2CF9AE}" pid="5" name="group-year">
    <vt:lpwstr>3ORW-25</vt:lpwstr>
  </property>
  <property fmtid="{D5CDD505-2E9C-101B-9397-08002B2CF9AE}" pid="6" name="sflag">
    <vt:lpwstr>1289936376</vt:lpwstr>
  </property>
  <property fmtid="{D5CDD505-2E9C-101B-9397-08002B2CF9AE}" pid="7" name="TDLength">
    <vt:i4>4</vt:i4>
  </property>
</Properties>
</file>